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tx" ContentType="application/vnd.openxmlformats-officedocument.wordprocessingml.template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101432885" w:displacedByCustomXml="next"/>
    <w:bookmarkEnd w:id="0" w:displacedByCustomXml="next"/>
    <w:sdt>
      <w:sdtPr>
        <w:id w:val="-1912610471"/>
        <w:docPartObj>
          <w:docPartGallery w:val="Cover Pages"/>
          <w:docPartUnique/>
        </w:docPartObj>
      </w:sdtPr>
      <w:sdtEndPr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sdtEndPr>
      <w:sdtContent>
        <w:p w14:paraId="149AAAA0" w14:textId="2610FFDA" w:rsidR="00C61C8F" w:rsidRDefault="00C61C8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5680" behindDoc="1" locked="0" layoutInCell="1" allowOverlap="0" wp14:anchorId="0C90657D" wp14:editId="723BB74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" name="Text Box 1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0"/>
                                </w:tblGrid>
                                <w:tr w:rsidR="00C61C8F" w14:paraId="4602B945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14:paraId="76340DCF" w14:textId="77777777" w:rsidR="00C61C8F" w:rsidRDefault="00C61C8F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353D3084" wp14:editId="077AFF24">
                                            <wp:extent cx="6858000" cy="5961888"/>
                                            <wp:effectExtent l="0" t="0" r="0" b="1270"/>
                                            <wp:docPr id="54" name="Picture 4" descr="Photo displaying partial image of two pie charts on a canvas-textured page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12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18915" t="2451" r="22299" b="20665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6188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C61C8F" w14:paraId="1F5E9490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14:paraId="718A600F" w14:textId="2D961F02" w:rsidR="00C61C8F" w:rsidRPr="003173AA" w:rsidRDefault="00092226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b/>
                                          <w:color w:val="5B9BD5" w:themeColor="accent5"/>
                                          <w:sz w:val="48"/>
                                          <w:szCs w:val="48"/>
                                          <w14:shadow w14:blurRad="12700" w14:dist="38100" w14:dir="2700000" w14:sx="100000" w14:sy="100000" w14:kx="0" w14:ky="0" w14:algn="tl">
                                            <w14:schemeClr w14:val="accent5">
                                              <w14:lumMod w14:val="60000"/>
                                              <w14:lumOff w14:val="40000"/>
                                            </w14:schemeClr>
                                          </w14:shadow>
                                          <w14:textOutline w14:w="9525" w14:cap="flat" w14:cmpd="sng" w14:algn="ctr">
                                            <w14:solidFill>
                                              <w14:schemeClr w14:val="bg1"/>
                                            </w14:solidFill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="Castellar" w:eastAsia="Calibri" w:hAnsi="Castellar" w:cs="Times New Roman"/>
                                            <w:b/>
                                            <w:i/>
                                            <w:outline/>
                                            <w:color w:val="800000"/>
                                            <w:sz w:val="48"/>
                                            <w:szCs w:val="48"/>
                                            <w14:shadow w14:blurRad="12700" w14:dist="38100" w14:dir="2700000" w14:sx="100000" w14:sy="100000" w14:kx="0" w14:ky="0" w14:algn="tl">
                                              <w14:schemeClr w14:val="accent5">
                                                <w14:lumMod w14:val="60000"/>
                                                <w14:lumOff w14:val="40000"/>
                                              </w14:schemeClr>
                                            </w14:shadow>
                                            <w14:textOutline w14:w="9525" w14:cap="flat" w14:cmpd="sng" w14:algn="ctr">
                                              <w14:solidFill>
                                                <w14:schemeClr w14:val="bg1"/>
                                              </w14:solidFill>
                                              <w14:prstDash w14:val="solid"/>
                                              <w14:round/>
                                            </w14:textOutline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C61DEA6ACBCD485086AA24051F07D70D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C825F7" w:rsidRPr="003173AA">
                                            <w:rPr>
                                              <w:rFonts w:ascii="Castellar" w:eastAsia="Calibri" w:hAnsi="Castellar" w:cs="Times New Roman"/>
                                              <w:b/>
                                              <w:i/>
                                              <w:outline/>
                                              <w:color w:val="800000"/>
                                              <w:sz w:val="48"/>
                                              <w:szCs w:val="48"/>
                                              <w14:shadow w14:blurRad="12700" w14:dist="38100" w14:dir="2700000" w14:sx="100000" w14:sy="100000" w14:kx="0" w14:ky="0" w14:algn="tl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shadow>
                                              <w14:textOutline w14:w="9525" w14:cap="flat" w14:cmpd="sng" w14:algn="ctr">
                                                <w14:solidFill>
                                                  <w14:schemeClr w14:val="bg1"/>
                                                </w14:solidFill>
                                                <w14:prstDash w14:val="solid"/>
                                                <w14:round/>
                                              </w14:textOutline>
                                            </w:rPr>
                                            <w:t>RESEARCH FINANCIAL</w:t>
                                          </w:r>
                                          <w:r w:rsidR="003173AA" w:rsidRPr="003173AA">
                                            <w:rPr>
                                              <w:rFonts w:ascii="Castellar" w:eastAsia="Calibri" w:hAnsi="Castellar" w:cs="Times New Roman"/>
                                              <w:b/>
                                              <w:i/>
                                              <w:outline/>
                                              <w:color w:val="800000"/>
                                              <w:sz w:val="48"/>
                                              <w:szCs w:val="48"/>
                                              <w14:shadow w14:blurRad="12700" w14:dist="38100" w14:dir="2700000" w14:sx="100000" w14:sy="100000" w14:kx="0" w14:ky="0" w14:algn="tl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shadow>
                                              <w14:textOutline w14:w="9525" w14:cap="flat" w14:cmpd="sng" w14:algn="ctr">
                                                <w14:solidFill>
                                                  <w14:schemeClr w14:val="bg1"/>
                                                </w14:solidFill>
                                                <w14:prstDash w14:val="solid"/>
                                                <w14:round/>
                                              </w14:textOutline>
                                            </w:rPr>
                                            <w:t xml:space="preserve"> &amp; compliance</w:t>
                                          </w:r>
                                          <w:r w:rsidR="00C825F7" w:rsidRPr="003173AA">
                                            <w:rPr>
                                              <w:rFonts w:ascii="Castellar" w:eastAsia="Calibri" w:hAnsi="Castellar" w:cs="Times New Roman"/>
                                              <w:b/>
                                              <w:i/>
                                              <w:outline/>
                                              <w:color w:val="800000"/>
                                              <w:sz w:val="48"/>
                                              <w:szCs w:val="48"/>
                                              <w14:shadow w14:blurRad="12700" w14:dist="38100" w14:dir="2700000" w14:sx="100000" w14:sy="100000" w14:kx="0" w14:ky="0" w14:algn="tl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shadow>
                                              <w14:textOutline w14:w="9525" w14:cap="flat" w14:cmpd="sng" w14:algn="ctr">
                                                <w14:solidFill>
                                                  <w14:schemeClr w14:val="bg1"/>
                                                </w14:solidFill>
                                                <w14:prstDash w14:val="solid"/>
                                                <w14:round/>
                                              </w14:textOutline>
                                            </w:rPr>
                                            <w:t xml:space="preserve"> SERVICES REFERENCE GUIDE FOR NEW GRANTEES</w:t>
                                          </w:r>
                                        </w:sdtContent>
                                      </w:sdt>
                                    </w:p>
                                    <w:p w14:paraId="6494110A" w14:textId="23E80F94" w:rsidR="00C61C8F" w:rsidRDefault="00C61C8F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</w:p>
                                  </w:tc>
                                </w:tr>
                                <w:tr w:rsidR="00C61C8F" w14:paraId="356A971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0"/>
                                        <w:gridCol w:w="3600"/>
                                        <w:gridCol w:w="3600"/>
                                      </w:tblGrid>
                                      <w:tr w:rsidR="00C61C8F" w14:paraId="0658EFD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A760952" w14:textId="5E99F8CE" w:rsidR="00C61C8F" w:rsidRDefault="00C61C8F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6D503A52" w14:textId="331242D0" w:rsidR="00C61C8F" w:rsidRDefault="00C61C8F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39DA4A16" w14:textId="2EDD3149" w:rsidR="00C61C8F" w:rsidRDefault="00DD6A6D" w:rsidP="00C825F7">
                                            <w:pPr>
                                              <w:pStyle w:val="NoSpacing"/>
                                              <w:ind w:right="720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Revised May 2022</w:t>
                                            </w:r>
                                          </w:p>
                                        </w:tc>
                                      </w:tr>
                                      <w:tr w:rsidR="00DD6A6D" w14:paraId="5E56301A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0DF23C1A" w14:textId="77777777" w:rsidR="00DD6A6D" w:rsidRDefault="00DD6A6D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20F858A3" w14:textId="77777777" w:rsidR="00DD6A6D" w:rsidRDefault="00DD6A6D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26D189D" w14:textId="77777777" w:rsidR="00DD6A6D" w:rsidRDefault="00DD6A6D" w:rsidP="00C825F7">
                                            <w:pPr>
                                              <w:pStyle w:val="NoSpacing"/>
                                              <w:ind w:right="720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1CF67170" w14:textId="77777777" w:rsidR="00C61C8F" w:rsidRDefault="00C61C8F"/>
                                  </w:tc>
                                </w:tr>
                              </w:tbl>
                              <w:p w14:paraId="553389E0" w14:textId="77777777" w:rsidR="00C61C8F" w:rsidRDefault="00C61C8F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90657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layout" style="position:absolute;margin-left:0;margin-top:0;width:540pt;height:10in;z-index:-25166080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0"/>
                          </w:tblGrid>
                          <w:tr w:rsidR="00C61C8F" w14:paraId="4602B945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9350" w:type="dxa"/>
                              </w:tcPr>
                              <w:p w14:paraId="76340DCF" w14:textId="77777777" w:rsidR="00C61C8F" w:rsidRDefault="00C61C8F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53D3084" wp14:editId="077AFF24">
                                      <wp:extent cx="6858000" cy="5961888"/>
                                      <wp:effectExtent l="0" t="0" r="0" b="1270"/>
                                      <wp:docPr id="54" name="Picture 4" descr="Photo displaying partial image of two pie charts on a canvas-textured page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12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18915" t="2451" r="22299" b="20665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6188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C61C8F" w14:paraId="1F5E9490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14:paraId="718A600F" w14:textId="2D961F02" w:rsidR="00C61C8F" w:rsidRPr="003173AA" w:rsidRDefault="00092226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b/>
                                    <w:color w:val="5B9BD5" w:themeColor="accent5"/>
                                    <w:sz w:val="48"/>
                                    <w:szCs w:val="48"/>
                                    <w14:shadow w14:blurRad="12700" w14:dist="38100" w14:dir="2700000" w14:sx="100000" w14:sy="100000" w14:kx="0" w14:ky="0" w14:algn="tl">
                                      <w14:schemeClr w14:val="accent5">
                                        <w14:lumMod w14:val="60000"/>
                                        <w14:lumOff w14:val="4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rFonts w:ascii="Castellar" w:eastAsia="Calibri" w:hAnsi="Castellar" w:cs="Times New Roman"/>
                                      <w:b/>
                                      <w:i/>
                                      <w:outline/>
                                      <w:color w:val="800000"/>
                                      <w:sz w:val="48"/>
                                      <w:szCs w:val="4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C61DEA6ACBCD485086AA24051F07D70D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825F7" w:rsidRPr="003173AA">
                                      <w:rPr>
                                        <w:rFonts w:ascii="Castellar" w:eastAsia="Calibri" w:hAnsi="Castellar" w:cs="Times New Roman"/>
                                        <w:b/>
                                        <w:i/>
                                        <w:outline/>
                                        <w:color w:val="800000"/>
                                        <w:sz w:val="48"/>
                                        <w:szCs w:val="48"/>
                                        <w14:shadow w14:blurRad="12700" w14:dist="38100" w14:dir="2700000" w14:sx="100000" w14:sy="100000" w14:kx="0" w14:ky="0" w14:algn="tl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RESEARCH FINANCIAL</w:t>
                                    </w:r>
                                    <w:r w:rsidR="003173AA" w:rsidRPr="003173AA">
                                      <w:rPr>
                                        <w:rFonts w:ascii="Castellar" w:eastAsia="Calibri" w:hAnsi="Castellar" w:cs="Times New Roman"/>
                                        <w:b/>
                                        <w:i/>
                                        <w:outline/>
                                        <w:color w:val="800000"/>
                                        <w:sz w:val="48"/>
                                        <w:szCs w:val="48"/>
                                        <w14:shadow w14:blurRad="12700" w14:dist="38100" w14:dir="2700000" w14:sx="100000" w14:sy="100000" w14:kx="0" w14:ky="0" w14:algn="tl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&amp; compliance</w:t>
                                    </w:r>
                                    <w:r w:rsidR="00C825F7" w:rsidRPr="003173AA">
                                      <w:rPr>
                                        <w:rFonts w:ascii="Castellar" w:eastAsia="Calibri" w:hAnsi="Castellar" w:cs="Times New Roman"/>
                                        <w:b/>
                                        <w:i/>
                                        <w:outline/>
                                        <w:color w:val="800000"/>
                                        <w:sz w:val="48"/>
                                        <w:szCs w:val="48"/>
                                        <w14:shadow w14:blurRad="12700" w14:dist="38100" w14:dir="2700000" w14:sx="100000" w14:sy="100000" w14:kx="0" w14:ky="0" w14:algn="tl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SERVICES REFERENCE GUIDE FOR NEW GRANTEES</w:t>
                                    </w:r>
                                  </w:sdtContent>
                                </w:sdt>
                              </w:p>
                              <w:p w14:paraId="6494110A" w14:textId="23E80F94" w:rsidR="00C61C8F" w:rsidRDefault="00C61C8F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</w:p>
                            </w:tc>
                          </w:tr>
                          <w:tr w:rsidR="00C61C8F" w14:paraId="356A971A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0"/>
                                  <w:gridCol w:w="3600"/>
                                  <w:gridCol w:w="3600"/>
                                </w:tblGrid>
                                <w:tr w:rsidR="00C61C8F" w14:paraId="0658EFD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A760952" w14:textId="5E99F8CE" w:rsidR="00C61C8F" w:rsidRDefault="00C61C8F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6D503A52" w14:textId="331242D0" w:rsidR="00C61C8F" w:rsidRDefault="00C61C8F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39DA4A16" w14:textId="2EDD3149" w:rsidR="00C61C8F" w:rsidRDefault="00DD6A6D" w:rsidP="00C825F7">
                                      <w:pPr>
                                        <w:pStyle w:val="NoSpacing"/>
                                        <w:ind w:right="720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Revised May 2022</w:t>
                                      </w:r>
                                    </w:p>
                                  </w:tc>
                                </w:tr>
                                <w:tr w:rsidR="00DD6A6D" w14:paraId="5E56301A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0DF23C1A" w14:textId="77777777" w:rsidR="00DD6A6D" w:rsidRDefault="00DD6A6D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0F858A3" w14:textId="77777777" w:rsidR="00DD6A6D" w:rsidRDefault="00DD6A6D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26D189D" w14:textId="77777777" w:rsidR="00DD6A6D" w:rsidRDefault="00DD6A6D" w:rsidP="00C825F7">
                                      <w:pPr>
                                        <w:pStyle w:val="NoSpacing"/>
                                        <w:ind w:right="720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1CF67170" w14:textId="77777777" w:rsidR="00C61C8F" w:rsidRDefault="00C61C8F"/>
                            </w:tc>
                          </w:tr>
                        </w:tbl>
                        <w:p w14:paraId="553389E0" w14:textId="77777777" w:rsidR="00C61C8F" w:rsidRDefault="00C61C8F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8F911FE" w14:textId="4A79814C" w:rsidR="00C61C8F" w:rsidRDefault="00C61C8F">
          <w:pPr>
            <w:rPr>
              <w:rFonts w:ascii="Castellar" w:hAnsi="Castellar" w:cs="Times New Roman"/>
              <w:b/>
              <w:outline/>
              <w:color w:val="ED7D31" w:themeColor="accent2"/>
              <w:sz w:val="40"/>
              <w:szCs w:val="40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</w:pPr>
          <w:r>
            <w:rPr>
              <w:rFonts w:ascii="Castellar" w:hAnsi="Castellar" w:cs="Times New Roman"/>
              <w:b/>
              <w:outline/>
              <w:color w:val="ED7D31" w:themeColor="accent2"/>
              <w:sz w:val="40"/>
              <w:szCs w:val="40"/>
              <w14:shadow w14:blurRad="0" w14:dist="38100" w14:dir="2700000" w14:sx="100000" w14:sy="100000" w14:kx="0" w14:ky="0" w14:algn="tl">
                <w14:schemeClr w14:val="accent2"/>
              </w14:shadow>
              <w14:textOutline w14:w="6604" w14:cap="flat" w14:cmpd="sng" w14:algn="ctr">
                <w14:solidFill>
                  <w14:schemeClr w14:val="accent2"/>
                </w14:solidFill>
                <w14:prstDash w14:val="solid"/>
                <w14:round/>
              </w14:textOutline>
              <w14:textFill>
                <w14:solidFill>
                  <w14:srgbClr w14:val="FFFFFF"/>
                </w14:solidFill>
              </w14:textFill>
            </w:rPr>
            <w:br w:type="page"/>
          </w:r>
        </w:p>
        <w:bookmarkStart w:id="1" w:name="_GoBack" w:displacedByCustomXml="next"/>
        <w:bookmarkEnd w:id="1" w:displacedByCustomXml="next"/>
      </w:sdtContent>
    </w:sdt>
    <w:p w14:paraId="6D93A8FD" w14:textId="77777777" w:rsidR="002D7F09" w:rsidRDefault="002D7F09" w:rsidP="009C7426">
      <w:pPr>
        <w:pStyle w:val="NoSpacing"/>
        <w:jc w:val="center"/>
        <w:rPr>
          <w:rFonts w:ascii="Times New Roman" w:hAnsi="Times New Roman" w:cs="Times New Roman"/>
          <w:b/>
          <w:i/>
          <w:color w:val="800000"/>
          <w:sz w:val="28"/>
          <w:szCs w:val="28"/>
        </w:rPr>
      </w:pPr>
    </w:p>
    <w:p w14:paraId="2BC2376B" w14:textId="2479BEA6" w:rsidR="009C7426" w:rsidRPr="00A37BCD" w:rsidRDefault="009C7426" w:rsidP="009C7426">
      <w:pPr>
        <w:pStyle w:val="NoSpacing"/>
        <w:jc w:val="center"/>
        <w:rPr>
          <w:rFonts w:ascii="Times New Roman" w:hAnsi="Times New Roman" w:cs="Times New Roman"/>
          <w:b/>
          <w:i/>
          <w:color w:val="800000"/>
          <w:sz w:val="28"/>
          <w:szCs w:val="28"/>
        </w:rPr>
      </w:pPr>
      <w:r w:rsidRPr="00A37BCD">
        <w:rPr>
          <w:rFonts w:ascii="Times New Roman" w:hAnsi="Times New Roman" w:cs="Times New Roman"/>
          <w:b/>
          <w:i/>
          <w:color w:val="800000"/>
          <w:sz w:val="28"/>
          <w:szCs w:val="28"/>
        </w:rPr>
        <w:t>TEXAS SOUTHERN UNIVERSITY</w:t>
      </w:r>
    </w:p>
    <w:p w14:paraId="54D4DCA9" w14:textId="7274DD1B" w:rsidR="009C7426" w:rsidRPr="00A37BCD" w:rsidRDefault="0083685C" w:rsidP="009C7426">
      <w:pPr>
        <w:pStyle w:val="NoSpacing"/>
        <w:jc w:val="center"/>
        <w:rPr>
          <w:rFonts w:ascii="Times New Roman" w:hAnsi="Times New Roman" w:cs="Times New Roman"/>
          <w:b/>
          <w:i/>
          <w:color w:val="800000"/>
          <w:sz w:val="28"/>
          <w:szCs w:val="28"/>
        </w:rPr>
      </w:pPr>
      <w:r w:rsidRPr="00A37BCD">
        <w:rPr>
          <w:rFonts w:ascii="Times New Roman" w:hAnsi="Times New Roman" w:cs="Times New Roman"/>
          <w:b/>
          <w:i/>
          <w:noProof/>
          <w:color w:val="800000"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2F12F94F" wp14:editId="0B79DA61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695325" cy="707524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182" cy="711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7426" w:rsidRPr="00A37BCD">
        <w:rPr>
          <w:rFonts w:ascii="Times New Roman" w:hAnsi="Times New Roman" w:cs="Times New Roman"/>
          <w:b/>
          <w:i/>
          <w:color w:val="800000"/>
          <w:sz w:val="28"/>
          <w:szCs w:val="28"/>
        </w:rPr>
        <w:t>3100 CLEBURNE AVENUE • HOUSTON, TEXAS 77004</w:t>
      </w:r>
    </w:p>
    <w:p w14:paraId="5EC22EA7" w14:textId="72ADE482" w:rsidR="009C3837" w:rsidRPr="00A37BCD" w:rsidRDefault="009C3837" w:rsidP="009C7426">
      <w:pPr>
        <w:pStyle w:val="NoSpacing"/>
        <w:jc w:val="center"/>
        <w:rPr>
          <w:rFonts w:ascii="Times New Roman" w:hAnsi="Times New Roman" w:cs="Times New Roman"/>
          <w:b/>
          <w:i/>
          <w:color w:val="800000"/>
          <w:sz w:val="28"/>
          <w:szCs w:val="28"/>
        </w:rPr>
      </w:pPr>
      <w:r w:rsidRPr="00A37BCD">
        <w:rPr>
          <w:rFonts w:ascii="Times New Roman" w:hAnsi="Times New Roman" w:cs="Times New Roman"/>
          <w:b/>
          <w:i/>
          <w:color w:val="800000"/>
          <w:sz w:val="28"/>
          <w:szCs w:val="28"/>
        </w:rPr>
        <w:t>RESEARCH FINANCIAL SERVICES</w:t>
      </w:r>
    </w:p>
    <w:p w14:paraId="14244744" w14:textId="345B8906" w:rsidR="009C3837" w:rsidRPr="00A37BCD" w:rsidRDefault="009C3837" w:rsidP="009C7426">
      <w:pPr>
        <w:pStyle w:val="NoSpacing"/>
        <w:jc w:val="center"/>
        <w:rPr>
          <w:rFonts w:ascii="Times New Roman" w:hAnsi="Times New Roman" w:cs="Times New Roman"/>
          <w:b/>
          <w:i/>
          <w:color w:val="800000"/>
          <w:sz w:val="28"/>
          <w:szCs w:val="28"/>
        </w:rPr>
      </w:pPr>
      <w:r w:rsidRPr="00A37BCD">
        <w:rPr>
          <w:rFonts w:ascii="Times New Roman" w:hAnsi="Times New Roman" w:cs="Times New Roman"/>
          <w:b/>
          <w:i/>
          <w:color w:val="800000"/>
          <w:sz w:val="28"/>
          <w:szCs w:val="28"/>
        </w:rPr>
        <w:t>HANNAH HALL 315</w:t>
      </w:r>
    </w:p>
    <w:p w14:paraId="36A46F11" w14:textId="5D45A861" w:rsidR="009C3837" w:rsidRDefault="009C3837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73336BA9" w14:textId="217507F2" w:rsidR="009C3837" w:rsidRDefault="009C3837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66D1288D" w14:textId="7E661FA1" w:rsidR="009C3837" w:rsidRDefault="009C3837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016F0BB3" w14:textId="2ED852D5" w:rsidR="009C3837" w:rsidRDefault="0038467B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2E06565" wp14:editId="51785ECC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6315075" cy="6324600"/>
                <wp:effectExtent l="0" t="0" r="28575" b="19050"/>
                <wp:wrapNone/>
                <wp:docPr id="16" name="Scroll: Vertic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5075" cy="6324600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A6CC37" w14:textId="5DD7B90B" w:rsidR="0038467B" w:rsidRPr="00FB7FF0" w:rsidRDefault="0038467B" w:rsidP="0038467B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B7FF0">
                              <w:rPr>
                                <w:rFonts w:ascii="Castellar" w:hAnsi="Castellar"/>
                                <w:b/>
                                <w:i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RESEARCH FINANCIAL </w:t>
                            </w:r>
                            <w:r w:rsidR="00F274E2">
                              <w:rPr>
                                <w:rFonts w:ascii="Castellar" w:hAnsi="Castellar"/>
                                <w:b/>
                                <w:i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&amp; compliance </w:t>
                            </w:r>
                            <w:r w:rsidRPr="00FB7FF0">
                              <w:rPr>
                                <w:rFonts w:ascii="Castellar" w:hAnsi="Castellar"/>
                                <w:b/>
                                <w:i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RVICES REFERENCE GUIDE FOR NEW GRANT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E06565" id="_x0000_t97" coordsize="21600,21600" o:spt="97" adj="2700" path="m@5,qx@1@2l@1@0@2@0qx0@7@2,21600l@9,21600qx@10@7l@10@1@11@1qx21600@2@11,xem@5,nfqx@6@2@5@1@4@3@5@2l@6@2em@5@1nfl@10@1em@2,21600nfqx@1@7l@1@0em@2@0nfqx@3@8@2@7l@1@7e">
                <v:formulas>
                  <v:f eqn="sum height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height 0 @2"/>
                  <v:f eqn="sum height 0 @3"/>
                  <v:f eqn="sum width 0 @5"/>
                  <v:f eqn="sum width 0 @1"/>
                  <v:f eqn="sum width 0 @2"/>
                  <v:f eqn="val height"/>
                  <v:f eqn="prod height 1 2"/>
                  <v:f eqn="prod width 1 2"/>
                </v:formulas>
                <v:path o:extrusionok="f" limo="10800,10800" o:connecttype="custom" o:connectlocs="@14,0;@1,@13;@14,@12;@10,@13" o:connectangles="270,180,90,0" textboxrect="@1,@1,@10,@7"/>
                <v:handles>
                  <v:h position="topLeft,#0" yrange="0,5400"/>
                </v:handles>
                <o:complex v:ext="view"/>
              </v:shapetype>
              <v:shape id="Scroll: Vertical 16" o:spid="_x0000_s1027" type="#_x0000_t97" style="position:absolute;left:0;text-align:left;margin-left:0;margin-top:10.65pt;width:497.25pt;height:498pt;z-index:251666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" fillcolor="#6f1336" strokecolor="#1f3763 [1604]" strokeweight="1pt">
                <v:stroke joinstyle="miter"/>
                <v:textbox>
                  <w:txbxContent>
                    <w:p w14:paraId="3BA6CC37" w14:textId="5DD7B90B" w:rsidR="0038467B" w:rsidRPr="00FB7FF0" w:rsidRDefault="0038467B" w:rsidP="0038467B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B7FF0">
                        <w:rPr>
                          <w:rFonts w:ascii="Castellar" w:hAnsi="Castellar"/>
                          <w:b/>
                          <w:i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RESEARCH FINANCIAL </w:t>
                      </w:r>
                      <w:r w:rsidR="00F274E2">
                        <w:rPr>
                          <w:rFonts w:ascii="Castellar" w:hAnsi="Castellar"/>
                          <w:b/>
                          <w:i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&amp; compliance </w:t>
                      </w:r>
                      <w:r w:rsidRPr="00FB7FF0">
                        <w:rPr>
                          <w:rFonts w:ascii="Castellar" w:hAnsi="Castellar"/>
                          <w:b/>
                          <w:i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RVICES REFERENCE GUIDE FOR NEW GRANTE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359CF5" w14:textId="0197784E" w:rsidR="009C3837" w:rsidRDefault="009C3837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2AEEFE83" w14:textId="44975B0C" w:rsidR="0038467B" w:rsidRDefault="0038467B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7D8CC441" w14:textId="77777777" w:rsidR="0038467B" w:rsidRDefault="0038467B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17385E93" w14:textId="2D1120B1" w:rsidR="009C3837" w:rsidRDefault="009C3837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17E216FE" w14:textId="21E75A55" w:rsidR="009C3837" w:rsidRDefault="009C3837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1BD782B5" w14:textId="136AFF04" w:rsidR="009C3837" w:rsidRPr="009C3837" w:rsidRDefault="009C3837" w:rsidP="009C742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0522229A" w14:textId="1983F62E" w:rsidR="009C7426" w:rsidRDefault="009C7426" w:rsidP="009C7426">
      <w:pPr>
        <w:kinsoku w:val="0"/>
        <w:overflowPunct w:val="0"/>
        <w:adjustRightInd w:val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</w:p>
    <w:p w14:paraId="7F54BA9A" w14:textId="2601250C" w:rsidR="00C61C8F" w:rsidRDefault="00C61C8F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117DF2F6" w14:textId="41EA992E" w:rsidR="009C3837" w:rsidRDefault="009C3837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1ECD9A1E" w14:textId="10998F71" w:rsidR="009C3837" w:rsidRDefault="009C3837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A067A59" w14:textId="77777777" w:rsidR="00F938C8" w:rsidRDefault="00F938C8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1E976FAD" w14:textId="28124D78" w:rsidR="00F938C8" w:rsidRDefault="00F938C8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132B6E7" w14:textId="719FB29A" w:rsidR="005655F4" w:rsidRDefault="005655F4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1693B35C" w14:textId="3B549C2D" w:rsidR="005655F4" w:rsidRDefault="005655F4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7F83653" w14:textId="4848EF09" w:rsidR="005655F4" w:rsidRDefault="005655F4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10700CA" w14:textId="74B61B06" w:rsidR="005655F4" w:rsidRDefault="005655F4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937A6A0" w14:textId="36FFFBE7" w:rsidR="005655F4" w:rsidRDefault="005655F4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FECFC4A" w14:textId="77777777" w:rsidR="0038467B" w:rsidRDefault="0038467B" w:rsidP="00F938C8">
      <w:pPr>
        <w:jc w:val="center"/>
        <w:rPr>
          <w:rFonts w:ascii="Castellar" w:hAnsi="Castellar" w:cs="Times New Roman"/>
          <w:b/>
          <w:i/>
          <w:outline/>
          <w:color w:val="C0000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C11D44"/>
            </w14:solidFill>
            <w14:prstDash w14:val="solid"/>
            <w14:round/>
          </w14:textOutline>
        </w:rPr>
      </w:pPr>
    </w:p>
    <w:p w14:paraId="1930FBE0" w14:textId="77777777" w:rsidR="0083685C" w:rsidRDefault="0083685C" w:rsidP="00F938C8">
      <w:pPr>
        <w:jc w:val="center"/>
        <w:rPr>
          <w:rFonts w:ascii="Castellar" w:hAnsi="Castellar" w:cs="Times New Roman"/>
          <w:b/>
          <w:i/>
          <w:outline/>
          <w:color w:val="000000" w:themeColor="text1"/>
          <w:sz w:val="40"/>
          <w:szCs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6A60469E" w14:textId="77777777" w:rsidR="00574C19" w:rsidRPr="00574C19" w:rsidRDefault="00574C19" w:rsidP="00574C19">
      <w:pPr>
        <w:jc w:val="center"/>
        <w:rPr>
          <w:rFonts w:ascii="Castellar" w:hAnsi="Castellar" w:cs="Times New Roman"/>
          <w:b/>
          <w:i/>
          <w:spacing w:val="10"/>
          <w:sz w:val="56"/>
          <w:szCs w:val="5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  <w14:textFill>
            <w14:noFill/>
          </w14:textFill>
        </w:rPr>
      </w:pPr>
      <w:r w:rsidRPr="00574C19">
        <w:rPr>
          <w:rFonts w:ascii="Castellar" w:hAnsi="Castellar" w:cs="Times New Roman"/>
          <w:b/>
          <w:i/>
          <w:spacing w:val="10"/>
          <w:sz w:val="56"/>
          <w:szCs w:val="5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  <w14:textFill>
            <w14:noFill/>
          </w14:textFill>
        </w:rPr>
        <w:lastRenderedPageBreak/>
        <w:t>Table of contents</w:t>
      </w:r>
    </w:p>
    <w:p w14:paraId="0A8219A8" w14:textId="3951A203" w:rsidR="00574C19" w:rsidRPr="00574C19" w:rsidRDefault="00574C19" w:rsidP="00574C19">
      <w:pPr>
        <w:jc w:val="center"/>
        <w:rPr>
          <w:rFonts w:ascii="Castellar" w:hAnsi="Castellar" w:cs="Times New Roman"/>
          <w:b/>
          <w:color w:val="C00000"/>
          <w:sz w:val="52"/>
          <w:szCs w:val="52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74C19">
        <w:rPr>
          <w:rFonts w:ascii="Castellar" w:hAnsi="Castellar" w:cs="Times New Roman"/>
          <w:b/>
          <w:color w:val="C00000"/>
          <w:sz w:val="52"/>
          <w:szCs w:val="52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Table of Contents</w:t>
      </w:r>
    </w:p>
    <w:p w14:paraId="3C1EF7FB" w14:textId="0D026D65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mple of Grant Award Acknowledgement……….……………………………</w:t>
      </w:r>
      <w:proofErr w:type="gramStart"/>
      <w:r>
        <w:rPr>
          <w:rFonts w:ascii="Times New Roman" w:hAnsi="Times New Roman" w:cs="Times New Roman"/>
          <w:sz w:val="28"/>
          <w:szCs w:val="28"/>
        </w:rPr>
        <w:t>…..</w:t>
      </w:r>
      <w:proofErr w:type="gramEnd"/>
      <w:r>
        <w:rPr>
          <w:rFonts w:ascii="Times New Roman" w:hAnsi="Times New Roman" w:cs="Times New Roman"/>
          <w:sz w:val="28"/>
          <w:szCs w:val="28"/>
        </w:rPr>
        <w:t>…</w:t>
      </w:r>
      <w:r w:rsidR="00394060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3-4</w:t>
      </w:r>
    </w:p>
    <w:p w14:paraId="0B1C29A2" w14:textId="4918F73B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ant Fund Request Form……………………………………………………...</w:t>
      </w:r>
      <w:proofErr w:type="gramStart"/>
      <w:r>
        <w:rPr>
          <w:rFonts w:ascii="Times New Roman" w:hAnsi="Times New Roman" w:cs="Times New Roman"/>
          <w:sz w:val="28"/>
          <w:szCs w:val="28"/>
        </w:rPr>
        <w:t>….…..</w:t>
      </w:r>
      <w:proofErr w:type="gramEnd"/>
      <w:r>
        <w:rPr>
          <w:rFonts w:ascii="Times New Roman" w:hAnsi="Times New Roman" w:cs="Times New Roman"/>
          <w:sz w:val="28"/>
          <w:szCs w:val="28"/>
        </w:rPr>
        <w:t>…</w:t>
      </w:r>
      <w:r w:rsidR="00394060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5</w:t>
      </w:r>
    </w:p>
    <w:p w14:paraId="5275F056" w14:textId="005983C1" w:rsidR="00574C19" w:rsidRDefault="00574C19" w:rsidP="00574C19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ps to Get to the Grant Fund Request Form……………………….…………</w:t>
      </w:r>
      <w:r w:rsidR="00394060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.6-7</w:t>
      </w:r>
    </w:p>
    <w:p w14:paraId="1191EDD5" w14:textId="704210FE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anner Access and Signature Approval…………………………….………………</w:t>
      </w:r>
      <w:r w:rsidR="00394060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.…8-9</w:t>
      </w:r>
    </w:p>
    <w:p w14:paraId="265DCF02" w14:textId="0D4C42E4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anner Account Codes……………………………………………………………</w:t>
      </w:r>
      <w:r w:rsidR="00394060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....10-11</w:t>
      </w:r>
    </w:p>
    <w:p w14:paraId="77DB5644" w14:textId="74ADFB71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uman Resources Guide………………………………………………………...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94060">
        <w:rPr>
          <w:rFonts w:ascii="Times New Roman" w:hAnsi="Times New Roman" w:cs="Times New Roman"/>
          <w:sz w:val="28"/>
          <w:szCs w:val="28"/>
        </w:rPr>
        <w:t>..</w:t>
      </w:r>
      <w:proofErr w:type="gramEnd"/>
      <w:r>
        <w:rPr>
          <w:rFonts w:ascii="Times New Roman" w:hAnsi="Times New Roman" w:cs="Times New Roman"/>
          <w:sz w:val="28"/>
          <w:szCs w:val="28"/>
        </w:rPr>
        <w:t>…...12-26</w:t>
      </w:r>
    </w:p>
    <w:p w14:paraId="3489670A" w14:textId="075DADCE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Position Request (PR) Form………………………………………………</w:t>
      </w:r>
      <w:r w:rsidR="00394060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…….…27</w:t>
      </w:r>
    </w:p>
    <w:p w14:paraId="1642B9AF" w14:textId="670A0B3A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Employee Exception Request (EER) Form…………………….…………</w:t>
      </w:r>
      <w:r w:rsidR="00394060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……….28</w:t>
      </w:r>
    </w:p>
    <w:p w14:paraId="18DA3A41" w14:textId="0352D488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Supplemental Form…………………………….……………………………….29</w:t>
      </w:r>
      <w:r w:rsidR="00394060">
        <w:rPr>
          <w:rFonts w:ascii="Times New Roman" w:hAnsi="Times New Roman" w:cs="Times New Roman"/>
          <w:sz w:val="28"/>
          <w:szCs w:val="28"/>
        </w:rPr>
        <w:t>-30</w:t>
      </w:r>
    </w:p>
    <w:p w14:paraId="06F994A0" w14:textId="4A92E46C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avel and Travel Card……………………………….…………………….………</w:t>
      </w:r>
      <w:proofErr w:type="gramStart"/>
      <w:r w:rsidR="00394060">
        <w:rPr>
          <w:rFonts w:ascii="Times New Roman" w:hAnsi="Times New Roman" w:cs="Times New Roman"/>
          <w:sz w:val="28"/>
          <w:szCs w:val="28"/>
        </w:rPr>
        <w:t>..</w:t>
      </w:r>
      <w:r>
        <w:rPr>
          <w:rFonts w:ascii="Times New Roman" w:hAnsi="Times New Roman" w:cs="Times New Roman"/>
          <w:sz w:val="28"/>
          <w:szCs w:val="28"/>
        </w:rPr>
        <w:t>...</w:t>
      </w:r>
      <w:proofErr w:type="gramEnd"/>
      <w:r>
        <w:rPr>
          <w:rFonts w:ascii="Times New Roman" w:hAnsi="Times New Roman" w:cs="Times New Roman"/>
          <w:sz w:val="28"/>
          <w:szCs w:val="28"/>
        </w:rPr>
        <w:t>3</w:t>
      </w:r>
      <w:r w:rsidR="00394060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-3</w:t>
      </w:r>
      <w:r w:rsidR="00394060">
        <w:rPr>
          <w:rFonts w:ascii="Times New Roman" w:hAnsi="Times New Roman" w:cs="Times New Roman"/>
          <w:sz w:val="28"/>
          <w:szCs w:val="28"/>
        </w:rPr>
        <w:t>3</w:t>
      </w:r>
    </w:p>
    <w:p w14:paraId="2FC77CC4" w14:textId="4860576B" w:rsidR="00574C19" w:rsidRDefault="00574C19" w:rsidP="00574C19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quest for Authority to Travel at University Expense Form….……………</w:t>
      </w:r>
      <w:proofErr w:type="gramStart"/>
      <w:r w:rsidR="00394060">
        <w:rPr>
          <w:rFonts w:ascii="Times New Roman" w:hAnsi="Times New Roman" w:cs="Times New Roman"/>
          <w:sz w:val="28"/>
          <w:szCs w:val="28"/>
        </w:rPr>
        <w:t>..</w:t>
      </w:r>
      <w:r>
        <w:rPr>
          <w:rFonts w:ascii="Times New Roman" w:hAnsi="Times New Roman" w:cs="Times New Roman"/>
          <w:sz w:val="28"/>
          <w:szCs w:val="28"/>
        </w:rPr>
        <w:t>...</w:t>
      </w:r>
      <w:proofErr w:type="gramEnd"/>
      <w:r>
        <w:rPr>
          <w:rFonts w:ascii="Times New Roman" w:hAnsi="Times New Roman" w:cs="Times New Roman"/>
          <w:sz w:val="28"/>
          <w:szCs w:val="28"/>
        </w:rPr>
        <w:t>….3</w:t>
      </w:r>
      <w:r w:rsidR="00394060">
        <w:rPr>
          <w:rFonts w:ascii="Times New Roman" w:hAnsi="Times New Roman" w:cs="Times New Roman"/>
          <w:sz w:val="28"/>
          <w:szCs w:val="28"/>
        </w:rPr>
        <w:t>4</w:t>
      </w:r>
    </w:p>
    <w:p w14:paraId="130A3F5A" w14:textId="3124EA71" w:rsidR="00574C19" w:rsidRDefault="00574C19" w:rsidP="00574C19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avel Card Centrally Billed Account CBA) ……………………………….…</w:t>
      </w:r>
      <w:r w:rsidR="00394060">
        <w:rPr>
          <w:rFonts w:ascii="Times New Roman" w:hAnsi="Times New Roman" w:cs="Times New Roman"/>
          <w:sz w:val="28"/>
          <w:szCs w:val="28"/>
        </w:rPr>
        <w:t>...</w:t>
      </w:r>
      <w:r>
        <w:rPr>
          <w:rFonts w:ascii="Times New Roman" w:hAnsi="Times New Roman" w:cs="Times New Roman"/>
          <w:sz w:val="28"/>
          <w:szCs w:val="28"/>
        </w:rPr>
        <w:t>....3</w:t>
      </w:r>
      <w:r w:rsidR="00394060">
        <w:rPr>
          <w:rFonts w:ascii="Times New Roman" w:hAnsi="Times New Roman" w:cs="Times New Roman"/>
          <w:sz w:val="28"/>
          <w:szCs w:val="28"/>
        </w:rPr>
        <w:t>5</w:t>
      </w:r>
    </w:p>
    <w:p w14:paraId="0B2D1280" w14:textId="7BCE4A39" w:rsidR="00574C19" w:rsidRDefault="00574C19" w:rsidP="00574C19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pplication/Approval Form for Department Travel Card………………………</w:t>
      </w:r>
      <w:r w:rsidR="00394060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.3</w:t>
      </w:r>
      <w:r w:rsidR="00394060">
        <w:rPr>
          <w:rFonts w:ascii="Times New Roman" w:hAnsi="Times New Roman" w:cs="Times New Roman"/>
          <w:sz w:val="28"/>
          <w:szCs w:val="28"/>
        </w:rPr>
        <w:t>6</w:t>
      </w:r>
    </w:p>
    <w:p w14:paraId="5B2B71D2" w14:textId="5C4CB610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eneral Counsel………………………………………………….……………….…</w:t>
      </w:r>
      <w:r w:rsidR="00394060">
        <w:rPr>
          <w:rFonts w:ascii="Times New Roman" w:hAnsi="Times New Roman" w:cs="Times New Roman"/>
          <w:sz w:val="28"/>
          <w:szCs w:val="28"/>
        </w:rPr>
        <w:t>..</w:t>
      </w:r>
      <w:r>
        <w:rPr>
          <w:rFonts w:ascii="Times New Roman" w:hAnsi="Times New Roman" w:cs="Times New Roman"/>
          <w:sz w:val="28"/>
          <w:szCs w:val="28"/>
        </w:rPr>
        <w:t>..3</w:t>
      </w:r>
      <w:r w:rsidR="00394060">
        <w:rPr>
          <w:rFonts w:ascii="Times New Roman" w:hAnsi="Times New Roman" w:cs="Times New Roman"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>-3</w:t>
      </w:r>
      <w:r w:rsidR="00394060">
        <w:rPr>
          <w:rFonts w:ascii="Times New Roman" w:hAnsi="Times New Roman" w:cs="Times New Roman"/>
          <w:sz w:val="28"/>
          <w:szCs w:val="28"/>
        </w:rPr>
        <w:t>8</w:t>
      </w:r>
    </w:p>
    <w:p w14:paraId="2CBA5D68" w14:textId="6975C0C2" w:rsidR="00574C19" w:rsidRDefault="00574C19" w:rsidP="00574C19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egal Management System……………………………………………………</w:t>
      </w:r>
      <w:r w:rsidR="00394060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…3</w:t>
      </w:r>
      <w:r w:rsidR="00394060">
        <w:rPr>
          <w:rFonts w:ascii="Times New Roman" w:hAnsi="Times New Roman" w:cs="Times New Roman"/>
          <w:sz w:val="28"/>
          <w:szCs w:val="28"/>
        </w:rPr>
        <w:t>9</w:t>
      </w:r>
    </w:p>
    <w:p w14:paraId="049E29A3" w14:textId="33551A23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quisition Forms…………………………………………………….…………</w:t>
      </w:r>
      <w:proofErr w:type="gramStart"/>
      <w:r>
        <w:rPr>
          <w:rFonts w:ascii="Times New Roman" w:hAnsi="Times New Roman" w:cs="Times New Roman"/>
          <w:sz w:val="28"/>
          <w:szCs w:val="28"/>
        </w:rPr>
        <w:t>…</w:t>
      </w:r>
      <w:r w:rsidR="00394060">
        <w:rPr>
          <w:rFonts w:ascii="Times New Roman" w:hAnsi="Times New Roman" w:cs="Times New Roman"/>
          <w:sz w:val="28"/>
          <w:szCs w:val="28"/>
        </w:rPr>
        <w:t>..</w:t>
      </w:r>
      <w:proofErr w:type="gramEnd"/>
      <w:r>
        <w:rPr>
          <w:rFonts w:ascii="Times New Roman" w:hAnsi="Times New Roman" w:cs="Times New Roman"/>
          <w:sz w:val="28"/>
          <w:szCs w:val="28"/>
        </w:rPr>
        <w:t>…</w:t>
      </w:r>
      <w:r w:rsidR="00394060">
        <w:rPr>
          <w:rFonts w:ascii="Times New Roman" w:hAnsi="Times New Roman" w:cs="Times New Roman"/>
          <w:sz w:val="28"/>
          <w:szCs w:val="28"/>
        </w:rPr>
        <w:t>40</w:t>
      </w:r>
      <w:r>
        <w:rPr>
          <w:rFonts w:ascii="Times New Roman" w:hAnsi="Times New Roman" w:cs="Times New Roman"/>
          <w:sz w:val="28"/>
          <w:szCs w:val="28"/>
        </w:rPr>
        <w:t>-4</w:t>
      </w:r>
      <w:r w:rsidR="00394060">
        <w:rPr>
          <w:rFonts w:ascii="Times New Roman" w:hAnsi="Times New Roman" w:cs="Times New Roman"/>
          <w:sz w:val="28"/>
          <w:szCs w:val="28"/>
        </w:rPr>
        <w:t>1</w:t>
      </w:r>
    </w:p>
    <w:p w14:paraId="42B0174D" w14:textId="62D87100" w:rsidR="00574C19" w:rsidRDefault="00574C19" w:rsidP="00574C19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formation about Purchase Order, Requisition Forms and Procurement Services……………………………….……………………………….……………</w:t>
      </w:r>
      <w:r w:rsidR="00394060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</w:rPr>
        <w:t>.....</w:t>
      </w:r>
      <w:proofErr w:type="gramEnd"/>
      <w:r>
        <w:rPr>
          <w:rFonts w:ascii="Times New Roman" w:hAnsi="Times New Roman" w:cs="Times New Roman"/>
          <w:sz w:val="28"/>
          <w:szCs w:val="28"/>
        </w:rPr>
        <w:t>4</w:t>
      </w:r>
      <w:r w:rsidR="00394060">
        <w:rPr>
          <w:rFonts w:ascii="Times New Roman" w:hAnsi="Times New Roman" w:cs="Times New Roman"/>
          <w:sz w:val="28"/>
          <w:szCs w:val="28"/>
        </w:rPr>
        <w:t>2</w:t>
      </w:r>
    </w:p>
    <w:p w14:paraId="787AAA94" w14:textId="2474075C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irect Pay Voucher (DVP)…………………………………………………………</w:t>
      </w:r>
      <w:r w:rsidR="00394060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…….4</w:t>
      </w:r>
      <w:r w:rsidR="00394060">
        <w:rPr>
          <w:rFonts w:ascii="Times New Roman" w:hAnsi="Times New Roman" w:cs="Times New Roman"/>
          <w:sz w:val="28"/>
          <w:szCs w:val="28"/>
        </w:rPr>
        <w:t>3</w:t>
      </w:r>
    </w:p>
    <w:p w14:paraId="14EEE628" w14:textId="124B1FA7" w:rsidR="00574C19" w:rsidRDefault="00574C19" w:rsidP="00574C1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anted Closeout Form………………………………………………………</w:t>
      </w:r>
      <w:proofErr w:type="gramStart"/>
      <w:r>
        <w:rPr>
          <w:rFonts w:ascii="Times New Roman" w:hAnsi="Times New Roman" w:cs="Times New Roman"/>
          <w:sz w:val="28"/>
          <w:szCs w:val="28"/>
        </w:rPr>
        <w:t>….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394060">
        <w:rPr>
          <w:rFonts w:ascii="Times New Roman" w:hAnsi="Times New Roman" w:cs="Times New Roman"/>
          <w:sz w:val="28"/>
          <w:szCs w:val="28"/>
        </w:rPr>
        <w:t>.</w:t>
      </w:r>
      <w:proofErr w:type="gramEnd"/>
      <w:r>
        <w:rPr>
          <w:rFonts w:ascii="Times New Roman" w:hAnsi="Times New Roman" w:cs="Times New Roman"/>
          <w:sz w:val="28"/>
          <w:szCs w:val="28"/>
        </w:rPr>
        <w:t>….4</w:t>
      </w:r>
      <w:r w:rsidR="00394060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>-4</w:t>
      </w:r>
      <w:r w:rsidR="00394060">
        <w:rPr>
          <w:rFonts w:ascii="Times New Roman" w:hAnsi="Times New Roman" w:cs="Times New Roman"/>
          <w:sz w:val="28"/>
          <w:szCs w:val="28"/>
        </w:rPr>
        <w:t>6</w:t>
      </w:r>
    </w:p>
    <w:p w14:paraId="38F219F3" w14:textId="298D11EF" w:rsidR="0083685C" w:rsidRDefault="0083685C" w:rsidP="00F938C8">
      <w:pPr>
        <w:jc w:val="center"/>
        <w:rPr>
          <w:rFonts w:ascii="Castellar" w:hAnsi="Castellar" w:cs="Times New Roman"/>
          <w:b/>
          <w:i/>
          <w:outline/>
          <w:color w:val="000000" w:themeColor="text1"/>
          <w:sz w:val="40"/>
          <w:szCs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23F5D737" w14:textId="294E2735" w:rsidR="00574C19" w:rsidRDefault="00574C19" w:rsidP="00F938C8">
      <w:pPr>
        <w:jc w:val="center"/>
        <w:rPr>
          <w:rFonts w:ascii="Castellar" w:hAnsi="Castellar" w:cs="Times New Roman"/>
          <w:b/>
          <w:i/>
          <w:outline/>
          <w:color w:val="000000" w:themeColor="text1"/>
          <w:sz w:val="40"/>
          <w:szCs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3642E802" w14:textId="3FCB60B4" w:rsidR="00574C19" w:rsidRDefault="00574C19" w:rsidP="00F938C8">
      <w:pPr>
        <w:jc w:val="center"/>
        <w:rPr>
          <w:rFonts w:ascii="Castellar" w:hAnsi="Castellar" w:cs="Times New Roman"/>
          <w:b/>
          <w:i/>
          <w:outline/>
          <w:color w:val="000000" w:themeColor="text1"/>
          <w:sz w:val="40"/>
          <w:szCs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7851E117" w14:textId="77777777" w:rsidR="00394060" w:rsidRDefault="00394060" w:rsidP="00362987">
      <w:pPr>
        <w:rPr>
          <w:rFonts w:ascii="Times New Roman" w:hAnsi="Times New Roman" w:cs="Times New Roman"/>
          <w:sz w:val="28"/>
          <w:szCs w:val="28"/>
        </w:rPr>
      </w:pPr>
    </w:p>
    <w:p w14:paraId="3399E22C" w14:textId="1F14B434" w:rsidR="008A2D72" w:rsidRDefault="00326647" w:rsidP="00362987">
      <w:pPr>
        <w:rPr>
          <w:rFonts w:ascii="Times New Roman" w:hAnsi="Times New Roman" w:cs="Times New Roman"/>
          <w:sz w:val="28"/>
          <w:szCs w:val="28"/>
        </w:rPr>
      </w:pPr>
      <w:r w:rsidRPr="00DD3250">
        <w:rPr>
          <w:rFonts w:ascii="Castellar" w:hAnsi="Castellar"/>
          <w:b/>
          <w:outline/>
          <w:noProof/>
          <w:color w:val="FFFFFF"/>
          <w:sz w:val="40"/>
          <w:szCs w:val="40"/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  <w14:textFill>
            <w14:noFill/>
          </w14:textFill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1852F25A" wp14:editId="5E1EC2D2">
                <wp:simplePos x="0" y="0"/>
                <wp:positionH relativeFrom="margin">
                  <wp:align>left</wp:align>
                </wp:positionH>
                <wp:positionV relativeFrom="paragraph">
                  <wp:posOffset>251460</wp:posOffset>
                </wp:positionV>
                <wp:extent cx="6991350" cy="7334250"/>
                <wp:effectExtent l="0" t="0" r="19050" b="19050"/>
                <wp:wrapNone/>
                <wp:docPr id="55" name="Scroll: Vertic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91350" cy="7334250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4D9B320" w14:textId="31C44FE0" w:rsidR="00DD3250" w:rsidRPr="00DD3250" w:rsidRDefault="00DD3250" w:rsidP="00DD3250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56"/>
                                <w:szCs w:val="5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D3250"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56"/>
                                <w:szCs w:val="5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ample of grant award acknowledgement le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2F25A" id="Scroll: Vertical 55" o:spid="_x0000_s1028" type="#_x0000_t97" style="position:absolute;margin-left:0;margin-top:19.8pt;width:550.5pt;height:577.5pt;z-index:2516904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" fillcolor="#6f1336" strokecolor="#2f528f" strokeweight="1pt">
                <v:stroke joinstyle="miter"/>
                <v:textbox>
                  <w:txbxContent>
                    <w:p w14:paraId="74D9B320" w14:textId="31C44FE0" w:rsidR="00DD3250" w:rsidRPr="00DD3250" w:rsidRDefault="00DD3250" w:rsidP="00DD3250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56"/>
                          <w:szCs w:val="5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D3250"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56"/>
                          <w:szCs w:val="5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ample of grant award acknowledgement let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D41E57" w14:textId="429CE338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17C5BFAD" w14:textId="0150B543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5E666A78" w14:textId="68B67BE7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3A2E6470" w14:textId="7A736E29" w:rsidR="005E5B19" w:rsidRDefault="005E5B19" w:rsidP="00362987">
      <w:pPr>
        <w:rPr>
          <w:rFonts w:ascii="Times New Roman" w:hAnsi="Times New Roman" w:cs="Times New Roman"/>
          <w:sz w:val="28"/>
          <w:szCs w:val="28"/>
        </w:rPr>
      </w:pPr>
    </w:p>
    <w:p w14:paraId="61CD51C5" w14:textId="10210F67" w:rsidR="005E5B19" w:rsidRDefault="005E5B19" w:rsidP="00362987">
      <w:pPr>
        <w:rPr>
          <w:rFonts w:ascii="Times New Roman" w:hAnsi="Times New Roman" w:cs="Times New Roman"/>
          <w:sz w:val="28"/>
          <w:szCs w:val="28"/>
        </w:rPr>
      </w:pPr>
    </w:p>
    <w:p w14:paraId="24DB9336" w14:textId="1F837CCD" w:rsidR="0083685C" w:rsidRDefault="0083685C" w:rsidP="00362987">
      <w:pPr>
        <w:rPr>
          <w:rFonts w:ascii="Times New Roman" w:hAnsi="Times New Roman" w:cs="Times New Roman"/>
          <w:sz w:val="28"/>
          <w:szCs w:val="28"/>
        </w:rPr>
      </w:pPr>
    </w:p>
    <w:p w14:paraId="0652DC96" w14:textId="30397E9B" w:rsidR="00426184" w:rsidRDefault="00426184" w:rsidP="00362987">
      <w:pPr>
        <w:rPr>
          <w:rFonts w:ascii="Times New Roman" w:hAnsi="Times New Roman" w:cs="Times New Roman"/>
          <w:sz w:val="28"/>
          <w:szCs w:val="28"/>
        </w:rPr>
      </w:pPr>
    </w:p>
    <w:p w14:paraId="131CC101" w14:textId="70AE87E9" w:rsidR="001D58F5" w:rsidRDefault="001D58F5" w:rsidP="00362987">
      <w:pPr>
        <w:rPr>
          <w:rFonts w:ascii="Times New Roman" w:hAnsi="Times New Roman" w:cs="Times New Roman"/>
          <w:sz w:val="28"/>
          <w:szCs w:val="28"/>
        </w:rPr>
      </w:pPr>
    </w:p>
    <w:p w14:paraId="1414E701" w14:textId="4C981665" w:rsidR="005E5B19" w:rsidRDefault="005E5B19" w:rsidP="00362987">
      <w:pPr>
        <w:rPr>
          <w:rFonts w:ascii="Times New Roman" w:hAnsi="Times New Roman" w:cs="Times New Roman"/>
          <w:sz w:val="28"/>
          <w:szCs w:val="28"/>
        </w:rPr>
      </w:pPr>
    </w:p>
    <w:p w14:paraId="019FFAAF" w14:textId="7160C4D1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286B7D70" w14:textId="3EB80C47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35BBCA6C" w14:textId="005167C8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4E070F44" w14:textId="7FE1729A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06F67071" w14:textId="77777777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722CA75B" w14:textId="361D4139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1B5C0898" w14:textId="34C25D60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1F850185" w14:textId="77777777" w:rsidR="008A2D72" w:rsidRDefault="008A2D72" w:rsidP="00362987">
      <w:pPr>
        <w:rPr>
          <w:rFonts w:ascii="Times New Roman" w:hAnsi="Times New Roman" w:cs="Times New Roman"/>
          <w:sz w:val="28"/>
          <w:szCs w:val="28"/>
        </w:rPr>
      </w:pPr>
    </w:p>
    <w:p w14:paraId="32912808" w14:textId="7392FE33" w:rsidR="00362987" w:rsidRDefault="00362987" w:rsidP="00362987">
      <w:pPr>
        <w:rPr>
          <w:rFonts w:ascii="Times New Roman" w:hAnsi="Times New Roman" w:cs="Times New Roman"/>
          <w:sz w:val="28"/>
          <w:szCs w:val="28"/>
        </w:rPr>
      </w:pPr>
    </w:p>
    <w:p w14:paraId="0616FB5A" w14:textId="10292FD1" w:rsidR="00362987" w:rsidRPr="005655F4" w:rsidRDefault="00362987" w:rsidP="005655F4">
      <w:pPr>
        <w:rPr>
          <w:rFonts w:ascii="Times New Roman" w:hAnsi="Times New Roman" w:cs="Times New Roman"/>
          <w:sz w:val="28"/>
          <w:szCs w:val="28"/>
        </w:rPr>
      </w:pPr>
    </w:p>
    <w:p w14:paraId="27CB3D00" w14:textId="1D935422" w:rsidR="005655F4" w:rsidRDefault="005655F4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017D86A" w14:textId="6BEBA539" w:rsidR="005655F4" w:rsidRDefault="005655F4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AB4BA27" w14:textId="4256347F" w:rsidR="005E5B19" w:rsidRDefault="005E5B19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028CD2C" w14:textId="3853CD14" w:rsidR="005E5B19" w:rsidRDefault="005E5B19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1EF45AC" w14:textId="53508B55" w:rsidR="005E5B19" w:rsidRDefault="005E5B19" w:rsidP="00F938C8">
      <w:pPr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4C25633" w14:textId="5FFA5399" w:rsidR="005E5B19" w:rsidRPr="00A37BCD" w:rsidRDefault="005E5B19" w:rsidP="005E5B19">
      <w:pPr>
        <w:pStyle w:val="NoSpacing"/>
        <w:jc w:val="center"/>
        <w:rPr>
          <w:rFonts w:ascii="Times New Roman" w:hAnsi="Times New Roman" w:cs="Times New Roman"/>
          <w:b/>
          <w:color w:val="800000"/>
          <w:sz w:val="32"/>
          <w:szCs w:val="32"/>
        </w:rPr>
      </w:pPr>
      <w:bookmarkStart w:id="2" w:name="_Hlk101430099"/>
      <w:r w:rsidRPr="00A37BCD">
        <w:rPr>
          <w:rFonts w:ascii="Times New Roman" w:hAnsi="Times New Roman" w:cs="Times New Roman"/>
          <w:b/>
          <w:color w:val="800000"/>
          <w:sz w:val="32"/>
          <w:szCs w:val="32"/>
        </w:rPr>
        <w:lastRenderedPageBreak/>
        <w:t>TEXAS SOUTHERN UNIVERSITY</w:t>
      </w:r>
    </w:p>
    <w:p w14:paraId="5E71C761" w14:textId="0CDE5F96" w:rsidR="005E5B19" w:rsidRDefault="005E5B19" w:rsidP="005E5B19">
      <w:pPr>
        <w:pStyle w:val="NoSpacing"/>
        <w:jc w:val="center"/>
        <w:rPr>
          <w:rFonts w:ascii="Times New Roman" w:hAnsi="Times New Roman" w:cs="Times New Roman"/>
          <w:b/>
          <w:color w:val="800000"/>
          <w:sz w:val="28"/>
          <w:szCs w:val="28"/>
        </w:rPr>
      </w:pPr>
      <w:r w:rsidRPr="00A37BCD">
        <w:rPr>
          <w:rFonts w:ascii="Times New Roman" w:hAnsi="Times New Roman" w:cs="Times New Roman"/>
          <w:b/>
          <w:color w:val="800000"/>
          <w:sz w:val="28"/>
          <w:szCs w:val="28"/>
        </w:rPr>
        <w:t>3100 CLEBURNE AVENUE • HOUSTON, TEXAS 77004</w:t>
      </w:r>
    </w:p>
    <w:p w14:paraId="4A05A80D" w14:textId="77777777" w:rsidR="003173AA" w:rsidRPr="00A37BCD" w:rsidRDefault="003173AA" w:rsidP="005E5B19">
      <w:pPr>
        <w:pStyle w:val="NoSpacing"/>
        <w:jc w:val="center"/>
        <w:rPr>
          <w:rFonts w:ascii="Times New Roman" w:hAnsi="Times New Roman" w:cs="Times New Roman"/>
          <w:b/>
          <w:color w:val="800000"/>
          <w:sz w:val="28"/>
          <w:szCs w:val="28"/>
        </w:rPr>
      </w:pPr>
    </w:p>
    <w:p w14:paraId="1B2DB06C" w14:textId="60549780" w:rsidR="002D1F98" w:rsidRDefault="003173AA" w:rsidP="002D1F98">
      <w:pPr>
        <w:kinsoku w:val="0"/>
        <w:overflowPunct w:val="0"/>
        <w:adjustRightInd w:val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 </w:t>
      </w:r>
      <w:r w:rsidR="000F5406">
        <w:rPr>
          <w:rFonts w:ascii="Times New Roman" w:hAnsi="Times New Roman" w:cs="Times New Roman"/>
          <w:sz w:val="40"/>
          <w:szCs w:val="40"/>
        </w:rPr>
        <w:t xml:space="preserve">  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  <w:r w:rsidR="00BB53B8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  <w:r w:rsidR="005E5B19" w:rsidRPr="00F15995"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020901B7" wp14:editId="459457AA">
            <wp:extent cx="892180" cy="723408"/>
            <wp:effectExtent l="0" t="0" r="317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388" cy="735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5B19">
        <w:rPr>
          <w:rFonts w:ascii="Times New Roman" w:hAnsi="Times New Roman" w:cs="Times New Roman"/>
          <w:sz w:val="40"/>
          <w:szCs w:val="40"/>
        </w:rPr>
        <w:tab/>
      </w:r>
      <w:bookmarkEnd w:id="2"/>
    </w:p>
    <w:p w14:paraId="50AA52A0" w14:textId="288511A7" w:rsidR="00A37BCD" w:rsidRDefault="002D1F98" w:rsidP="002D1F98">
      <w:pPr>
        <w:pStyle w:val="NoSpacing"/>
        <w:rPr>
          <w:rFonts w:ascii="Times New Roman" w:hAnsi="Times New Roman" w:cs="Times New Roman"/>
          <w:sz w:val="16"/>
          <w:szCs w:val="16"/>
        </w:rPr>
      </w:pPr>
      <w:r>
        <w:t xml:space="preserve">    </w:t>
      </w:r>
      <w:r w:rsidR="003173AA">
        <w:t xml:space="preserve">     </w:t>
      </w:r>
      <w:r w:rsidR="000F5406">
        <w:t xml:space="preserve">    </w:t>
      </w:r>
      <w:r w:rsidR="00BB53B8">
        <w:t xml:space="preserve">   </w:t>
      </w:r>
      <w:r w:rsidR="000F5406">
        <w:t xml:space="preserve"> </w:t>
      </w:r>
      <w:r w:rsidR="003173AA">
        <w:t xml:space="preserve">  </w:t>
      </w:r>
      <w:r w:rsidR="005E5B19" w:rsidRPr="002D1F98">
        <w:rPr>
          <w:rFonts w:ascii="Times New Roman" w:hAnsi="Times New Roman" w:cs="Times New Roman"/>
          <w:sz w:val="16"/>
          <w:szCs w:val="16"/>
        </w:rPr>
        <w:t>OFFICE OF THE</w:t>
      </w:r>
    </w:p>
    <w:p w14:paraId="0A21264E" w14:textId="41E5BE1B" w:rsidR="002D1F98" w:rsidRPr="002D1F98" w:rsidRDefault="005E5B19" w:rsidP="002D1F98">
      <w:pPr>
        <w:pStyle w:val="NoSpacing"/>
        <w:rPr>
          <w:rFonts w:ascii="Times New Roman" w:hAnsi="Times New Roman" w:cs="Times New Roman"/>
          <w:sz w:val="16"/>
          <w:szCs w:val="16"/>
        </w:rPr>
      </w:pPr>
      <w:r w:rsidRPr="002D1F98">
        <w:rPr>
          <w:rFonts w:ascii="Times New Roman" w:hAnsi="Times New Roman" w:cs="Times New Roman"/>
          <w:sz w:val="16"/>
          <w:szCs w:val="16"/>
        </w:rPr>
        <w:t xml:space="preserve"> </w:t>
      </w:r>
      <w:r w:rsidR="003173AA">
        <w:rPr>
          <w:rFonts w:ascii="Times New Roman" w:hAnsi="Times New Roman" w:cs="Times New Roman"/>
          <w:sz w:val="16"/>
          <w:szCs w:val="16"/>
        </w:rPr>
        <w:t xml:space="preserve">    </w:t>
      </w:r>
      <w:r w:rsidR="000F5406">
        <w:rPr>
          <w:rFonts w:ascii="Times New Roman" w:hAnsi="Times New Roman" w:cs="Times New Roman"/>
          <w:sz w:val="16"/>
          <w:szCs w:val="16"/>
        </w:rPr>
        <w:t xml:space="preserve">      </w:t>
      </w:r>
      <w:r w:rsidR="00BB53B8">
        <w:rPr>
          <w:rFonts w:ascii="Times New Roman" w:hAnsi="Times New Roman" w:cs="Times New Roman"/>
          <w:sz w:val="16"/>
          <w:szCs w:val="16"/>
        </w:rPr>
        <w:t xml:space="preserve">    </w:t>
      </w:r>
      <w:r w:rsidRPr="002D1F98">
        <w:rPr>
          <w:rFonts w:ascii="Times New Roman" w:hAnsi="Times New Roman" w:cs="Times New Roman"/>
          <w:sz w:val="16"/>
          <w:szCs w:val="16"/>
        </w:rPr>
        <w:t>SENIOR ASSOCIATE VICE</w:t>
      </w:r>
    </w:p>
    <w:p w14:paraId="5DAD3516" w14:textId="10E8FA38" w:rsidR="005E5B19" w:rsidRPr="002D1F98" w:rsidRDefault="003173AA" w:rsidP="002D1F98">
      <w:pPr>
        <w:pStyle w:val="NoSpacing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</w:t>
      </w:r>
      <w:r w:rsidR="000F5406">
        <w:rPr>
          <w:rFonts w:ascii="Times New Roman" w:hAnsi="Times New Roman" w:cs="Times New Roman"/>
          <w:sz w:val="16"/>
          <w:szCs w:val="16"/>
        </w:rPr>
        <w:t xml:space="preserve">      </w:t>
      </w:r>
      <w:r w:rsidR="00BB53B8">
        <w:rPr>
          <w:rFonts w:ascii="Times New Roman" w:hAnsi="Times New Roman" w:cs="Times New Roman"/>
          <w:sz w:val="16"/>
          <w:szCs w:val="16"/>
        </w:rPr>
        <w:t xml:space="preserve">  </w:t>
      </w:r>
      <w:r w:rsidR="005E5B19" w:rsidRPr="002D1F98">
        <w:rPr>
          <w:rFonts w:ascii="Times New Roman" w:hAnsi="Times New Roman" w:cs="Times New Roman"/>
          <w:sz w:val="16"/>
          <w:szCs w:val="16"/>
        </w:rPr>
        <w:t>PRESIDENT FOR RESEARCH</w:t>
      </w:r>
    </w:p>
    <w:p w14:paraId="58DA7A03" w14:textId="09128C2B" w:rsidR="005E5B19" w:rsidRPr="002D1F98" w:rsidRDefault="005E5B19" w:rsidP="002D1F98">
      <w:pPr>
        <w:pStyle w:val="NoSpacing"/>
        <w:rPr>
          <w:rFonts w:ascii="Times New Roman" w:hAnsi="Times New Roman" w:cs="Times New Roman"/>
          <w:sz w:val="16"/>
          <w:szCs w:val="16"/>
        </w:rPr>
      </w:pPr>
      <w:r w:rsidRPr="002D1F98">
        <w:rPr>
          <w:rFonts w:ascii="Times New Roman" w:hAnsi="Times New Roman" w:cs="Times New Roman"/>
          <w:sz w:val="16"/>
          <w:szCs w:val="16"/>
        </w:rPr>
        <w:t xml:space="preserve">    </w:t>
      </w:r>
      <w:r w:rsidR="003173AA">
        <w:rPr>
          <w:rFonts w:ascii="Times New Roman" w:hAnsi="Times New Roman" w:cs="Times New Roman"/>
          <w:sz w:val="16"/>
          <w:szCs w:val="16"/>
        </w:rPr>
        <w:t xml:space="preserve">      </w:t>
      </w:r>
      <w:r w:rsidR="000F5406">
        <w:rPr>
          <w:rFonts w:ascii="Times New Roman" w:hAnsi="Times New Roman" w:cs="Times New Roman"/>
          <w:sz w:val="16"/>
          <w:szCs w:val="16"/>
        </w:rPr>
        <w:t xml:space="preserve">  </w:t>
      </w:r>
      <w:r w:rsidR="00BB53B8">
        <w:rPr>
          <w:rFonts w:ascii="Times New Roman" w:hAnsi="Times New Roman" w:cs="Times New Roman"/>
          <w:sz w:val="16"/>
          <w:szCs w:val="16"/>
        </w:rPr>
        <w:t xml:space="preserve">   </w:t>
      </w:r>
      <w:r w:rsidR="000F5406">
        <w:rPr>
          <w:rFonts w:ascii="Times New Roman" w:hAnsi="Times New Roman" w:cs="Times New Roman"/>
          <w:sz w:val="16"/>
          <w:szCs w:val="16"/>
        </w:rPr>
        <w:t xml:space="preserve">      </w:t>
      </w:r>
      <w:r w:rsidR="003173AA">
        <w:rPr>
          <w:rFonts w:ascii="Times New Roman" w:hAnsi="Times New Roman" w:cs="Times New Roman"/>
          <w:sz w:val="16"/>
          <w:szCs w:val="16"/>
        </w:rPr>
        <w:t xml:space="preserve">  </w:t>
      </w:r>
      <w:r w:rsidRPr="002D1F98">
        <w:rPr>
          <w:rFonts w:ascii="Times New Roman" w:hAnsi="Times New Roman" w:cs="Times New Roman"/>
          <w:sz w:val="16"/>
          <w:szCs w:val="16"/>
        </w:rPr>
        <w:t xml:space="preserve"> (713)</w:t>
      </w:r>
      <w:r w:rsidRPr="002D1F98">
        <w:rPr>
          <w:rFonts w:ascii="Times New Roman" w:hAnsi="Times New Roman" w:cs="Times New Roman"/>
          <w:spacing w:val="-8"/>
          <w:sz w:val="16"/>
          <w:szCs w:val="16"/>
        </w:rPr>
        <w:t xml:space="preserve"> </w:t>
      </w:r>
      <w:r w:rsidRPr="002D1F98">
        <w:rPr>
          <w:rFonts w:ascii="Times New Roman" w:hAnsi="Times New Roman" w:cs="Times New Roman"/>
          <w:sz w:val="16"/>
          <w:szCs w:val="16"/>
        </w:rPr>
        <w:t>313-7812</w:t>
      </w:r>
    </w:p>
    <w:p w14:paraId="7F8F6F1E" w14:textId="77777777" w:rsidR="005E5B19" w:rsidRDefault="005E5B19" w:rsidP="005E5B19">
      <w:pPr>
        <w:kinsoku w:val="0"/>
        <w:overflowPunct w:val="0"/>
        <w:adjustRightInd w:val="0"/>
        <w:spacing w:line="137" w:lineRule="exact"/>
        <w:ind w:left="983" w:firstLine="356"/>
        <w:rPr>
          <w:rFonts w:ascii="Times New Roman" w:hAnsi="Times New Roman" w:cs="Times New Roman"/>
          <w:bCs/>
          <w:sz w:val="24"/>
          <w:szCs w:val="24"/>
        </w:rPr>
      </w:pPr>
    </w:p>
    <w:p w14:paraId="3CA6D9AB" w14:textId="5F263246" w:rsidR="005E5B19" w:rsidRPr="00BB53B8" w:rsidRDefault="005E5B19" w:rsidP="00BB53B8">
      <w:pPr>
        <w:spacing w:line="240" w:lineRule="auto"/>
        <w:ind w:left="720" w:right="720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>Date</w:t>
      </w:r>
    </w:p>
    <w:p w14:paraId="631A7C3E" w14:textId="77777777" w:rsidR="005E5B19" w:rsidRPr="00BB53B8" w:rsidRDefault="005E5B19" w:rsidP="00BB53B8">
      <w:pPr>
        <w:spacing w:line="240" w:lineRule="auto"/>
        <w:ind w:left="720" w:right="720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 xml:space="preserve">Address of Grantee </w:t>
      </w:r>
    </w:p>
    <w:p w14:paraId="20C34432" w14:textId="77777777" w:rsidR="005E5B19" w:rsidRPr="00BB53B8" w:rsidRDefault="005E5B19" w:rsidP="00BB53B8">
      <w:pPr>
        <w:spacing w:line="240" w:lineRule="auto"/>
        <w:ind w:left="720" w:right="720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>Dear Grantee:</w:t>
      </w:r>
    </w:p>
    <w:p w14:paraId="11847C63" w14:textId="2E14178A" w:rsidR="005E5B19" w:rsidRPr="00BB53B8" w:rsidRDefault="005E5B19" w:rsidP="00BB53B8">
      <w:pPr>
        <w:spacing w:line="240" w:lineRule="auto"/>
        <w:ind w:left="720" w:right="720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 xml:space="preserve">Congratulations! I am pleased to inform you that your </w:t>
      </w:r>
      <w:r w:rsidRPr="00BB53B8">
        <w:rPr>
          <w:rFonts w:ascii="Times New Roman" w:hAnsi="Times New Roman" w:cs="Times New Roman"/>
          <w:b/>
          <w:bCs/>
          <w:sz w:val="24"/>
          <w:szCs w:val="24"/>
        </w:rPr>
        <w:t xml:space="preserve">research </w:t>
      </w:r>
      <w:r w:rsidRPr="00BB53B8">
        <w:rPr>
          <w:rFonts w:ascii="Times New Roman" w:hAnsi="Times New Roman" w:cs="Times New Roman"/>
          <w:sz w:val="24"/>
          <w:szCs w:val="24"/>
        </w:rPr>
        <w:t xml:space="preserve">award for the project </w:t>
      </w:r>
      <w:r w:rsidRPr="00BB53B8">
        <w:rPr>
          <w:rFonts w:ascii="Times New Roman" w:hAnsi="Times New Roman" w:cs="Times New Roman"/>
          <w:b/>
          <w:sz w:val="24"/>
          <w:szCs w:val="24"/>
          <w:u w:val="single"/>
        </w:rPr>
        <w:t>“</w:t>
      </w:r>
      <w:r w:rsidR="00D222F0" w:rsidRPr="00BB53B8">
        <w:rPr>
          <w:rFonts w:ascii="Times New Roman" w:hAnsi="Times New Roman" w:cs="Times New Roman"/>
          <w:b/>
          <w:sz w:val="24"/>
          <w:szCs w:val="24"/>
          <w:u w:val="single"/>
        </w:rPr>
        <w:t>Project</w:t>
      </w:r>
      <w:r w:rsidR="00712DBB" w:rsidRPr="00BB53B8">
        <w:rPr>
          <w:rFonts w:ascii="Times New Roman" w:hAnsi="Times New Roman" w:cs="Times New Roman"/>
          <w:b/>
          <w:sz w:val="24"/>
          <w:szCs w:val="24"/>
          <w:u w:val="single"/>
        </w:rPr>
        <w:t xml:space="preserve"> Title</w:t>
      </w:r>
      <w:r w:rsidR="00D222F0" w:rsidRPr="00BB53B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BB53B8">
        <w:rPr>
          <w:rFonts w:ascii="Times New Roman" w:hAnsi="Times New Roman" w:cs="Times New Roman"/>
          <w:b/>
          <w:sz w:val="24"/>
          <w:szCs w:val="24"/>
          <w:u w:val="single"/>
        </w:rPr>
        <w:t>Name”</w:t>
      </w:r>
      <w:r w:rsidR="00AB7D47" w:rsidRPr="00BB53B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3173AA" w:rsidRPr="00BB53B8">
        <w:rPr>
          <w:rFonts w:ascii="Times New Roman" w:hAnsi="Times New Roman" w:cs="Times New Roman"/>
          <w:sz w:val="24"/>
          <w:szCs w:val="24"/>
        </w:rPr>
        <w:t>h</w:t>
      </w:r>
      <w:r w:rsidRPr="00BB53B8">
        <w:rPr>
          <w:rFonts w:ascii="Times New Roman" w:hAnsi="Times New Roman" w:cs="Times New Roman"/>
          <w:sz w:val="24"/>
          <w:szCs w:val="24"/>
        </w:rPr>
        <w:t>as</w:t>
      </w:r>
      <w:r w:rsidR="003173AA" w:rsidRPr="00BB53B8">
        <w:rPr>
          <w:rFonts w:ascii="Times New Roman" w:hAnsi="Times New Roman" w:cs="Times New Roman"/>
          <w:sz w:val="24"/>
          <w:szCs w:val="24"/>
        </w:rPr>
        <w:t xml:space="preserve"> </w:t>
      </w:r>
      <w:r w:rsidRPr="00BB53B8">
        <w:rPr>
          <w:rFonts w:ascii="Times New Roman" w:hAnsi="Times New Roman" w:cs="Times New Roman"/>
          <w:sz w:val="24"/>
          <w:szCs w:val="24"/>
        </w:rPr>
        <w:t xml:space="preserve">been approved for </w:t>
      </w:r>
      <w:r w:rsidRPr="00BB53B8">
        <w:rPr>
          <w:rFonts w:ascii="Times New Roman" w:hAnsi="Times New Roman" w:cs="Times New Roman"/>
          <w:b/>
          <w:bCs/>
          <w:sz w:val="24"/>
          <w:szCs w:val="24"/>
        </w:rPr>
        <w:t xml:space="preserve">continued funding </w:t>
      </w:r>
      <w:r w:rsidRPr="00BB53B8">
        <w:rPr>
          <w:rFonts w:ascii="Times New Roman" w:hAnsi="Times New Roman" w:cs="Times New Roman"/>
          <w:sz w:val="24"/>
          <w:szCs w:val="24"/>
        </w:rPr>
        <w:t xml:space="preserve">in the amount of </w:t>
      </w:r>
      <w:r w:rsidRPr="00BB53B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$_________ </w:t>
      </w:r>
      <w:r w:rsidRPr="00BB53B8">
        <w:rPr>
          <w:rFonts w:ascii="Times New Roman" w:hAnsi="Times New Roman" w:cs="Times New Roman"/>
          <w:sz w:val="24"/>
          <w:szCs w:val="24"/>
        </w:rPr>
        <w:t xml:space="preserve">by the </w:t>
      </w:r>
      <w:r w:rsidR="002D302F" w:rsidRPr="00BB53B8">
        <w:rPr>
          <w:rFonts w:ascii="Times New Roman" w:hAnsi="Times New Roman" w:cs="Times New Roman"/>
          <w:b/>
          <w:sz w:val="24"/>
          <w:szCs w:val="24"/>
          <w:u w:val="single"/>
        </w:rPr>
        <w:t>“</w:t>
      </w:r>
      <w:r w:rsidR="00712DBB" w:rsidRPr="00BB53B8">
        <w:rPr>
          <w:rFonts w:ascii="Times New Roman" w:hAnsi="Times New Roman" w:cs="Times New Roman"/>
          <w:b/>
          <w:sz w:val="24"/>
          <w:szCs w:val="24"/>
          <w:u w:val="single"/>
        </w:rPr>
        <w:t xml:space="preserve">Funding Agency </w:t>
      </w:r>
      <w:r w:rsidRPr="00BB53B8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="002D302F" w:rsidRPr="00BB53B8">
        <w:rPr>
          <w:rFonts w:ascii="Times New Roman" w:hAnsi="Times New Roman" w:cs="Times New Roman"/>
          <w:b/>
          <w:sz w:val="24"/>
          <w:szCs w:val="24"/>
          <w:u w:val="single"/>
        </w:rPr>
        <w:t>”</w:t>
      </w:r>
      <w:r w:rsidRPr="00BB53B8">
        <w:rPr>
          <w:rFonts w:ascii="Times New Roman" w:hAnsi="Times New Roman" w:cs="Times New Roman"/>
          <w:sz w:val="24"/>
          <w:szCs w:val="24"/>
        </w:rPr>
        <w:t xml:space="preserve"> for the</w:t>
      </w:r>
      <w:r w:rsidR="003173AA" w:rsidRPr="00BB53B8">
        <w:rPr>
          <w:rFonts w:ascii="Times New Roman" w:hAnsi="Times New Roman" w:cs="Times New Roman"/>
          <w:sz w:val="24"/>
          <w:szCs w:val="24"/>
        </w:rPr>
        <w:t xml:space="preserve"> </w:t>
      </w:r>
      <w:r w:rsidRPr="00BB53B8">
        <w:rPr>
          <w:rFonts w:ascii="Times New Roman" w:hAnsi="Times New Roman" w:cs="Times New Roman"/>
          <w:sz w:val="24"/>
          <w:szCs w:val="24"/>
        </w:rPr>
        <w:t xml:space="preserve">period </w:t>
      </w:r>
      <w:r w:rsidR="002D302F" w:rsidRPr="00BB53B8">
        <w:rPr>
          <w:rFonts w:ascii="Times New Roman" w:hAnsi="Times New Roman" w:cs="Times New Roman"/>
          <w:sz w:val="24"/>
          <w:szCs w:val="24"/>
        </w:rPr>
        <w:t xml:space="preserve">of </w:t>
      </w:r>
      <w:r w:rsidR="002D302F" w:rsidRPr="00BB53B8">
        <w:rPr>
          <w:rFonts w:ascii="Times New Roman" w:hAnsi="Times New Roman" w:cs="Times New Roman"/>
          <w:b/>
          <w:sz w:val="24"/>
          <w:szCs w:val="24"/>
          <w:u w:val="single"/>
        </w:rPr>
        <w:t>“Grant</w:t>
      </w:r>
      <w:r w:rsidRPr="00BB53B8">
        <w:rPr>
          <w:rFonts w:ascii="Times New Roman" w:hAnsi="Times New Roman" w:cs="Times New Roman"/>
          <w:b/>
          <w:sz w:val="24"/>
          <w:szCs w:val="24"/>
          <w:u w:val="single"/>
        </w:rPr>
        <w:t xml:space="preserve"> Date</w:t>
      </w:r>
      <w:r w:rsidR="00712DBB" w:rsidRPr="00BB53B8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2D302F" w:rsidRPr="00BB53B8">
        <w:rPr>
          <w:rFonts w:ascii="Times New Roman" w:hAnsi="Times New Roman" w:cs="Times New Roman"/>
          <w:b/>
          <w:sz w:val="24"/>
          <w:szCs w:val="24"/>
          <w:u w:val="single"/>
        </w:rPr>
        <w:t>”</w:t>
      </w:r>
      <w:r w:rsidR="002D302F" w:rsidRPr="00BB53B8">
        <w:rPr>
          <w:rFonts w:ascii="Times New Roman" w:hAnsi="Times New Roman" w:cs="Times New Roman"/>
          <w:sz w:val="24"/>
          <w:szCs w:val="24"/>
        </w:rPr>
        <w:t>.  In</w:t>
      </w:r>
      <w:r w:rsidRPr="00BB53B8">
        <w:rPr>
          <w:rFonts w:ascii="Times New Roman" w:hAnsi="Times New Roman" w:cs="Times New Roman"/>
          <w:sz w:val="24"/>
          <w:szCs w:val="24"/>
        </w:rPr>
        <w:t xml:space="preserve"> this regard, a copy of the grant letter and guidelines applicable to the grant are enclosed.</w:t>
      </w:r>
    </w:p>
    <w:p w14:paraId="21F1401A" w14:textId="1C46A298" w:rsidR="005E5B19" w:rsidRPr="00BB53B8" w:rsidRDefault="005E5B19" w:rsidP="00BB53B8">
      <w:pPr>
        <w:spacing w:line="240" w:lineRule="auto"/>
        <w:ind w:left="720" w:right="720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BB53B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Fund Number </w:t>
      </w:r>
      <w:r w:rsidR="002D302F" w:rsidRPr="00BB53B8">
        <w:rPr>
          <w:rFonts w:ascii="Times New Roman" w:hAnsi="Times New Roman" w:cs="Times New Roman"/>
          <w:b/>
          <w:bCs/>
          <w:iCs/>
          <w:sz w:val="24"/>
          <w:szCs w:val="24"/>
        </w:rPr>
        <w:t>Assigned: _</w:t>
      </w:r>
      <w:r w:rsidRPr="00BB53B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___; Organization </w:t>
      </w:r>
      <w:r w:rsidR="002D302F" w:rsidRPr="00BB53B8">
        <w:rPr>
          <w:rFonts w:ascii="Times New Roman" w:hAnsi="Times New Roman" w:cs="Times New Roman"/>
          <w:b/>
          <w:bCs/>
          <w:iCs/>
          <w:sz w:val="24"/>
          <w:szCs w:val="24"/>
        </w:rPr>
        <w:t>Number: _</w:t>
      </w:r>
      <w:r w:rsidRPr="00BB53B8">
        <w:rPr>
          <w:rFonts w:ascii="Times New Roman" w:hAnsi="Times New Roman" w:cs="Times New Roman"/>
          <w:b/>
          <w:bCs/>
          <w:iCs/>
          <w:sz w:val="24"/>
          <w:szCs w:val="24"/>
        </w:rPr>
        <w:t>____; Program Number: __</w:t>
      </w:r>
    </w:p>
    <w:p w14:paraId="78199870" w14:textId="1E7ED2B2" w:rsidR="005E5B19" w:rsidRPr="00BB53B8" w:rsidRDefault="005E5B19" w:rsidP="00BB53B8">
      <w:pPr>
        <w:spacing w:line="240" w:lineRule="auto"/>
        <w:ind w:left="720" w:right="720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Also, be reminded that a Subcontract or Independent Consultant agreement must be in place if your project</w:t>
      </w:r>
      <w:r w:rsidR="002D1F98"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 xml:space="preserve"> </w:t>
      </w:r>
      <w:r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requires subcontracting to third party entities. Please contact the Office of Research, Department of Research</w:t>
      </w:r>
      <w:r w:rsidR="002D1F98"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 xml:space="preserve"> </w:t>
      </w:r>
      <w:r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Funding and Pre-award Services to discuss payments and agreements needed to establish legal</w:t>
      </w:r>
      <w:r w:rsidR="00AB7D47"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 xml:space="preserve"> </w:t>
      </w:r>
      <w:r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entity between</w:t>
      </w:r>
      <w:r w:rsidR="002D1F98"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 xml:space="preserve"> </w:t>
      </w:r>
      <w:r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Texas Southern University and a Subcontractor/Independent Consultant.</w:t>
      </w:r>
    </w:p>
    <w:p w14:paraId="2EA415EA" w14:textId="1EEA7448" w:rsidR="005E5B19" w:rsidRPr="00BB53B8" w:rsidRDefault="005E5B19" w:rsidP="00BB53B8">
      <w:pPr>
        <w:spacing w:line="240" w:lineRule="auto"/>
        <w:ind w:left="720" w:right="720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BB53B8">
        <w:rPr>
          <w:rFonts w:ascii="Times New Roman" w:hAnsi="Times New Roman" w:cs="Times New Roman"/>
          <w:sz w:val="24"/>
          <w:szCs w:val="24"/>
        </w:rPr>
        <w:t>Please be reminded also that expenditures under the grant should be made during the performance period of the</w:t>
      </w:r>
      <w:r w:rsidR="002D1F98" w:rsidRPr="00BB53B8">
        <w:rPr>
          <w:rFonts w:ascii="Times New Roman" w:hAnsi="Times New Roman" w:cs="Times New Roman"/>
          <w:sz w:val="24"/>
          <w:szCs w:val="24"/>
        </w:rPr>
        <w:t xml:space="preserve"> </w:t>
      </w:r>
      <w:r w:rsidRPr="00BB53B8">
        <w:rPr>
          <w:rFonts w:ascii="Times New Roman" w:hAnsi="Times New Roman" w:cs="Times New Roman"/>
          <w:sz w:val="24"/>
          <w:szCs w:val="24"/>
        </w:rPr>
        <w:t>award and should conform to the approved budget. Technical reports are required by the government</w:t>
      </w:r>
      <w:r w:rsidR="00AB7D47" w:rsidRPr="00BB53B8">
        <w:rPr>
          <w:rFonts w:ascii="Times New Roman" w:hAnsi="Times New Roman" w:cs="Times New Roman"/>
          <w:sz w:val="24"/>
          <w:szCs w:val="24"/>
        </w:rPr>
        <w:t xml:space="preserve"> </w:t>
      </w:r>
      <w:r w:rsidRPr="00BB53B8">
        <w:rPr>
          <w:rFonts w:ascii="Times New Roman" w:hAnsi="Times New Roman" w:cs="Times New Roman"/>
          <w:sz w:val="24"/>
          <w:szCs w:val="24"/>
        </w:rPr>
        <w:t>and should be</w:t>
      </w:r>
      <w:r w:rsidR="002D1F98" w:rsidRPr="00BB53B8">
        <w:rPr>
          <w:rFonts w:ascii="Times New Roman" w:hAnsi="Times New Roman" w:cs="Times New Roman"/>
          <w:sz w:val="24"/>
          <w:szCs w:val="24"/>
        </w:rPr>
        <w:t xml:space="preserve"> </w:t>
      </w:r>
      <w:r w:rsidRPr="00BB53B8">
        <w:rPr>
          <w:rFonts w:ascii="Times New Roman" w:hAnsi="Times New Roman" w:cs="Times New Roman"/>
          <w:sz w:val="24"/>
          <w:szCs w:val="24"/>
        </w:rPr>
        <w:t>prepared in accordance to the format prescribed and should be submitted within the</w:t>
      </w:r>
      <w:r w:rsidR="00AB7D47" w:rsidRPr="00BB53B8">
        <w:rPr>
          <w:rFonts w:ascii="Times New Roman" w:hAnsi="Times New Roman" w:cs="Times New Roman"/>
          <w:sz w:val="24"/>
          <w:szCs w:val="24"/>
        </w:rPr>
        <w:t xml:space="preserve"> </w:t>
      </w:r>
      <w:r w:rsidRPr="00BB53B8">
        <w:rPr>
          <w:rFonts w:ascii="Times New Roman" w:hAnsi="Times New Roman" w:cs="Times New Roman"/>
          <w:sz w:val="24"/>
          <w:szCs w:val="24"/>
        </w:rPr>
        <w:t xml:space="preserve">indicated deadlines. </w:t>
      </w:r>
      <w:r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A copy of</w:t>
      </w:r>
      <w:r w:rsidR="002D1F98"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 xml:space="preserve"> </w:t>
      </w:r>
      <w:r w:rsidRPr="00BB53B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your technical reports should be sent to the Office of Research, Hannah Hall 310.</w:t>
      </w:r>
    </w:p>
    <w:p w14:paraId="00192689" w14:textId="66D396A6" w:rsidR="005E5B19" w:rsidRPr="00BB53B8" w:rsidRDefault="005E5B19" w:rsidP="00BB53B8">
      <w:pPr>
        <w:spacing w:line="240" w:lineRule="auto"/>
        <w:ind w:left="720" w:right="720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>Again, congratulations and best wishes for a successful program. If additional information or assistance is</w:t>
      </w:r>
      <w:r w:rsidR="00BB53B8" w:rsidRPr="00BB53B8">
        <w:rPr>
          <w:rFonts w:ascii="Times New Roman" w:hAnsi="Times New Roman" w:cs="Times New Roman"/>
          <w:sz w:val="24"/>
          <w:szCs w:val="24"/>
        </w:rPr>
        <w:t xml:space="preserve"> </w:t>
      </w:r>
      <w:r w:rsidRPr="00BB53B8">
        <w:rPr>
          <w:rFonts w:ascii="Times New Roman" w:hAnsi="Times New Roman" w:cs="Times New Roman"/>
          <w:sz w:val="24"/>
          <w:szCs w:val="24"/>
        </w:rPr>
        <w:t>needed,</w:t>
      </w:r>
      <w:r w:rsidR="002D1F98" w:rsidRPr="00BB53B8">
        <w:rPr>
          <w:rFonts w:ascii="Times New Roman" w:hAnsi="Times New Roman" w:cs="Times New Roman"/>
          <w:sz w:val="24"/>
          <w:szCs w:val="24"/>
        </w:rPr>
        <w:t xml:space="preserve"> </w:t>
      </w:r>
      <w:r w:rsidRPr="00BB53B8">
        <w:rPr>
          <w:rFonts w:ascii="Times New Roman" w:hAnsi="Times New Roman" w:cs="Times New Roman"/>
          <w:sz w:val="24"/>
          <w:szCs w:val="24"/>
        </w:rPr>
        <w:t>please let me know.</w:t>
      </w:r>
    </w:p>
    <w:p w14:paraId="660A8CCA" w14:textId="383F5DD4" w:rsidR="005E5B19" w:rsidRPr="00BB53B8" w:rsidRDefault="005E5B19" w:rsidP="00BB53B8">
      <w:pPr>
        <w:ind w:left="720" w:right="1440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>Sincerely,</w:t>
      </w:r>
    </w:p>
    <w:p w14:paraId="71FF69E0" w14:textId="6E8DAABC" w:rsidR="0031359D" w:rsidRPr="00BB53B8" w:rsidRDefault="0031359D" w:rsidP="00BB53B8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5E6ED341" w14:textId="77777777" w:rsidR="00BB53B8" w:rsidRPr="00BB53B8" w:rsidRDefault="00BB53B8" w:rsidP="00BB53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E5B19" w:rsidRPr="00BB53B8">
        <w:rPr>
          <w:rFonts w:ascii="Times New Roman" w:hAnsi="Times New Roman" w:cs="Times New Roman"/>
          <w:sz w:val="24"/>
          <w:szCs w:val="24"/>
        </w:rPr>
        <w:t>Omonike A. Olaleye, Ph.D., MPH</w:t>
      </w:r>
    </w:p>
    <w:p w14:paraId="38B9E6DE" w14:textId="6DB01704" w:rsidR="005E5B19" w:rsidRPr="00BB53B8" w:rsidRDefault="00BB53B8" w:rsidP="00BB53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E5B19" w:rsidRPr="00BB53B8">
        <w:rPr>
          <w:rFonts w:ascii="Times New Roman" w:hAnsi="Times New Roman" w:cs="Times New Roman"/>
          <w:sz w:val="24"/>
          <w:szCs w:val="24"/>
        </w:rPr>
        <w:t>Senior Associate Vice President for Research</w:t>
      </w:r>
    </w:p>
    <w:p w14:paraId="27F0165E" w14:textId="77777777" w:rsidR="002D1F98" w:rsidRPr="00BB53B8" w:rsidRDefault="002D1F98" w:rsidP="00BB53B8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EDA9C87" w14:textId="0C0FA538" w:rsidR="005E5B19" w:rsidRPr="00BB53B8" w:rsidRDefault="00BB53B8" w:rsidP="00BB53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E5B19" w:rsidRPr="00BB53B8">
        <w:rPr>
          <w:rFonts w:ascii="Times New Roman" w:hAnsi="Times New Roman" w:cs="Times New Roman"/>
          <w:sz w:val="24"/>
          <w:szCs w:val="24"/>
        </w:rPr>
        <w:t>Cc:</w:t>
      </w:r>
      <w:r w:rsidR="002D1F98" w:rsidRPr="00BB53B8">
        <w:rPr>
          <w:rFonts w:ascii="Times New Roman" w:hAnsi="Times New Roman" w:cs="Times New Roman"/>
          <w:sz w:val="24"/>
          <w:szCs w:val="24"/>
        </w:rPr>
        <w:t xml:space="preserve">  </w:t>
      </w:r>
      <w:r w:rsidR="005E5B19" w:rsidRPr="00BB53B8">
        <w:rPr>
          <w:rFonts w:ascii="Times New Roman" w:hAnsi="Times New Roman" w:cs="Times New Roman"/>
          <w:sz w:val="24"/>
          <w:szCs w:val="24"/>
        </w:rPr>
        <w:t>Dr. Michelle Penn-Marshall – Vice President for Research and Innovation</w:t>
      </w:r>
    </w:p>
    <w:p w14:paraId="33B3C4A1" w14:textId="0F5B2647" w:rsidR="005E5B19" w:rsidRPr="00BB53B8" w:rsidRDefault="00BB53B8" w:rsidP="00BB53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B53B8">
        <w:rPr>
          <w:rFonts w:ascii="Times New Roman" w:hAnsi="Times New Roman" w:cs="Times New Roman"/>
          <w:sz w:val="24"/>
          <w:szCs w:val="24"/>
        </w:rPr>
        <w:t xml:space="preserve">          </w:t>
      </w:r>
      <w:r w:rsidR="00F53B8A" w:rsidRPr="00BB53B8">
        <w:rPr>
          <w:rFonts w:ascii="Times New Roman" w:hAnsi="Times New Roman" w:cs="Times New Roman"/>
          <w:sz w:val="24"/>
          <w:szCs w:val="24"/>
        </w:rPr>
        <w:t xml:space="preserve"> </w:t>
      </w:r>
      <w:r w:rsidR="005E5B19" w:rsidRPr="00BB53B8">
        <w:rPr>
          <w:rFonts w:ascii="Times New Roman" w:hAnsi="Times New Roman" w:cs="Times New Roman"/>
          <w:sz w:val="24"/>
          <w:szCs w:val="24"/>
        </w:rPr>
        <w:t>Ms. Diane Lewis – Director, Research Financial Services</w:t>
      </w:r>
    </w:p>
    <w:p w14:paraId="7A39DFAC" w14:textId="1946B3BC" w:rsidR="0083685C" w:rsidRDefault="0083685C" w:rsidP="002D1F98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4869FCA7" w14:textId="250E65D7" w:rsidR="0083685C" w:rsidRDefault="0083685C" w:rsidP="002D1F98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3465B469" w14:textId="3CC6E8AD" w:rsidR="0083685C" w:rsidRDefault="0083685C" w:rsidP="002D1F98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35D90818" w14:textId="77777777" w:rsidR="0083685C" w:rsidRPr="002D1F98" w:rsidRDefault="0083685C" w:rsidP="002D1F98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20C79D0" w14:textId="0D941AC0" w:rsidR="005010BE" w:rsidRDefault="005010BE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61CED79" w14:textId="02276DC0" w:rsidR="005010BE" w:rsidRDefault="005010BE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6FC2921" w14:textId="16F48FCF" w:rsidR="005010BE" w:rsidRDefault="000435CE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0C6030">
        <w:rPr>
          <w:rFonts w:ascii="Castellar" w:hAnsi="Castellar"/>
          <w:b/>
          <w:outline/>
          <w:noProof/>
          <w:color w:val="FFFFFF"/>
          <w:sz w:val="40"/>
          <w:szCs w:val="40"/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  <w14:textFill>
            <w14:noFill/>
          </w14:textFill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7F96DC8D" wp14:editId="786A654A">
                <wp:simplePos x="0" y="0"/>
                <wp:positionH relativeFrom="margin">
                  <wp:posOffset>78105</wp:posOffset>
                </wp:positionH>
                <wp:positionV relativeFrom="paragraph">
                  <wp:posOffset>236855</wp:posOffset>
                </wp:positionV>
                <wp:extent cx="6791325" cy="6858000"/>
                <wp:effectExtent l="0" t="0" r="28575" b="19050"/>
                <wp:wrapNone/>
                <wp:docPr id="7" name="Scroll: Vertic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1325" cy="6858000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C92F380" w14:textId="545C9721" w:rsidR="000C6030" w:rsidRPr="00FB7FF0" w:rsidRDefault="000C6030" w:rsidP="000C6030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ant fund reques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6DC8D" id="Scroll: Vertical 7" o:spid="_x0000_s1029" type="#_x0000_t97" style="position:absolute;margin-left:6.15pt;margin-top:18.65pt;width:534.75pt;height:540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" fillcolor="#6f1336" strokecolor="#2f528f" strokeweight="1pt">
                <v:stroke joinstyle="miter"/>
                <v:textbox>
                  <w:txbxContent>
                    <w:p w14:paraId="3C92F380" w14:textId="545C9721" w:rsidR="000C6030" w:rsidRPr="00FB7FF0" w:rsidRDefault="000C6030" w:rsidP="000C6030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ant fund request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33F60C" w14:textId="22C2DA72" w:rsidR="00BB53B8" w:rsidRDefault="00BB53B8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47A955E9" w14:textId="145B8B1D" w:rsidR="00BB53B8" w:rsidRDefault="00BB53B8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46FB4410" w14:textId="576B2920" w:rsidR="00BB53B8" w:rsidRDefault="00BB53B8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45159A59" w14:textId="68CF2D7C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F10D020" w14:textId="730D52E8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1329513" w14:textId="6C8DF169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1C733E7C" w14:textId="0C30DFE9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4A0A9E59" w14:textId="146998B9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214A343" w14:textId="5CC801B4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FF6315A" w14:textId="22D0372B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8E12EA2" w14:textId="61C6D7AA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44C744B" w14:textId="24162B6D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18CC7B3" w14:textId="10D5BC00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29A18A6" w14:textId="1CB09D0B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E856D1D" w14:textId="1FB7BB44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697EF5A" w14:textId="6DC62CC1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6AFD8E1" w14:textId="032017D1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13E6BDF" w14:textId="52BCED4E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4E8A904" w14:textId="5CA8C376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15F6ADF" w14:textId="605C1978" w:rsidR="008A2D72" w:rsidRDefault="008A2D72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12F41B5" w14:textId="1CF8A07C" w:rsidR="000435CE" w:rsidRDefault="000435CE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67E602B" w14:textId="77777777" w:rsidR="00ED7514" w:rsidRPr="005300EB" w:rsidRDefault="00ED7514" w:rsidP="002D1F98">
      <w:pPr>
        <w:pStyle w:val="NoSpacing"/>
        <w:rPr>
          <w:rFonts w:ascii="Times New Roman" w:hAnsi="Times New Roman" w:cs="Times New Roman"/>
          <w:b/>
          <w:smallCaps/>
          <w:outline/>
          <w:color w:val="auto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5F78F294" w14:textId="3DFF08D5" w:rsidR="00BB53B8" w:rsidRDefault="00BB53B8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C02B0E3" w14:textId="266C22CC" w:rsidR="00BB53B8" w:rsidRPr="00363CFF" w:rsidRDefault="00092226" w:rsidP="00363CFF">
      <w:pPr>
        <w:jc w:val="center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B00AFF" w:rsidRPr="00363CFF">
          <w:rPr>
            <w:rStyle w:val="Hyperlink"/>
            <w:rFonts w:ascii="Times New Roman" w:hAnsi="Times New Roman" w:cs="Times New Roman"/>
            <w:outline/>
            <w:color w:val="FFFFFF" w:themeColor="background1"/>
            <w:sz w:val="24"/>
            <w:szCs w:val="24"/>
            <w14:shadow w14:blurRad="0" w14:dist="38100" w14:dir="2700000" w14:sx="100000" w14:sy="100000" w14:kx="0" w14:ky="0" w14:algn="tl">
              <w14:schemeClr w14:val="accent2"/>
            </w14:shadow>
            <w14:textOutline w14:w="6604" w14:cap="flat" w14:cmpd="sng" w14:algn="ctr">
              <w14:solidFill>
                <w14:schemeClr w14:val="accent2"/>
              </w14:solidFill>
              <w14:prstDash w14:val="solid"/>
              <w14:round/>
            </w14:textOutline>
          </w:rPr>
          <w:t>www.tsu.edu/about/administration/division-of-academic-affairs-and-research/research/pdf/grant-fund-request-form.pdf</w:t>
        </w:r>
      </w:hyperlink>
    </w:p>
    <w:p w14:paraId="4F383CAB" w14:textId="77777777" w:rsidR="00B00AFF" w:rsidRPr="00363CFF" w:rsidRDefault="00B00AFF" w:rsidP="002D1F98">
      <w:pPr>
        <w:pStyle w:val="NoSpacing"/>
        <w:rPr>
          <w:rFonts w:ascii="Times New Roman" w:hAnsi="Times New Roman" w:cs="Times New Roman"/>
          <w:outline/>
          <w:color w:val="auto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1E132A90" w14:textId="77777777" w:rsidR="00BB53B8" w:rsidRPr="00363CFF" w:rsidRDefault="00BB53B8" w:rsidP="00363CFF">
      <w:pPr>
        <w:pStyle w:val="NoSpacing"/>
        <w:jc w:val="center"/>
        <w:rPr>
          <w:rFonts w:ascii="Times New Roman" w:hAnsi="Times New Roman" w:cs="Times New Roman"/>
          <w:b/>
          <w:outline/>
          <w:color w:val="ED7D31" w:themeColor="accent2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E25CA4B" w14:textId="0ACE9DA7" w:rsidR="005010BE" w:rsidRDefault="005010BE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4A565FF7" w14:textId="77777777" w:rsidR="00BB53B8" w:rsidRDefault="00BB53B8" w:rsidP="00BB53B8">
      <w:pPr>
        <w:pStyle w:val="NoSpacing"/>
        <w:ind w:left="720" w:right="720"/>
        <w:jc w:val="center"/>
        <w:rPr>
          <w:rFonts w:ascii="Castellar" w:hAnsi="Castellar"/>
          <w:b/>
          <w:i/>
          <w:color w:val="921E1E"/>
          <w:spacing w:val="10"/>
          <w:sz w:val="56"/>
          <w:szCs w:val="5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535ECE4" w14:textId="03327B78" w:rsidR="0031359D" w:rsidRDefault="0031359D" w:rsidP="00BB53B8">
      <w:pPr>
        <w:pStyle w:val="NoSpacing"/>
        <w:ind w:left="720" w:right="720"/>
        <w:jc w:val="center"/>
        <w:rPr>
          <w:rFonts w:ascii="Castellar" w:hAnsi="Castellar"/>
          <w:b/>
          <w:i/>
          <w:color w:val="C00000"/>
          <w:spacing w:val="1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C6030">
        <w:rPr>
          <w:rFonts w:ascii="Castellar" w:hAnsi="Castellar"/>
          <w:b/>
          <w:i/>
          <w:color w:val="C00000"/>
          <w:spacing w:val="1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teps to get grant fund</w:t>
      </w:r>
      <w:r w:rsidR="000C6030" w:rsidRPr="000C6030">
        <w:rPr>
          <w:rFonts w:ascii="Castellar" w:hAnsi="Castellar"/>
          <w:b/>
          <w:i/>
          <w:color w:val="C00000"/>
          <w:spacing w:val="1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</w:t>
      </w:r>
      <w:r w:rsidRPr="000C6030">
        <w:rPr>
          <w:rFonts w:ascii="Castellar" w:hAnsi="Castellar"/>
          <w:b/>
          <w:i/>
          <w:color w:val="C00000"/>
          <w:spacing w:val="1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quest form  </w:t>
      </w:r>
    </w:p>
    <w:p w14:paraId="42B75B72" w14:textId="77777777" w:rsidR="000C6030" w:rsidRPr="000C6030" w:rsidRDefault="000C6030" w:rsidP="00BB53B8">
      <w:pPr>
        <w:pStyle w:val="NoSpacing"/>
        <w:ind w:left="720" w:right="720"/>
        <w:jc w:val="center"/>
        <w:rPr>
          <w:rFonts w:ascii="Castellar" w:hAnsi="Castellar"/>
          <w:b/>
          <w:i/>
          <w:color w:val="auto"/>
          <w:spacing w:val="1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  <w14:textFill>
            <w14:noFill/>
          </w14:textFill>
        </w:rPr>
      </w:pPr>
    </w:p>
    <w:p w14:paraId="1635B52B" w14:textId="3D7B108A" w:rsidR="0031359D" w:rsidRPr="0031359D" w:rsidRDefault="0031359D" w:rsidP="00BB53B8">
      <w:pPr>
        <w:pStyle w:val="NoSpacing"/>
        <w:ind w:left="720" w:right="720"/>
        <w:jc w:val="center"/>
        <w:rPr>
          <w:rFonts w:ascii="Times New Roman" w:hAnsi="Times New Roman" w:cs="Times New Roman"/>
          <w:outline/>
          <w:color w:val="ED7D31" w:themeColor="accent2"/>
          <w:sz w:val="28"/>
          <w:szCs w:val="28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noFill/>
          </w14:textFill>
        </w:rPr>
      </w:pPr>
      <w:r w:rsidRPr="0031359D">
        <w:rPr>
          <w:rFonts w:ascii="Castellar" w:hAnsi="Castellar"/>
          <w:b/>
          <w:i/>
          <w:color w:val="auto"/>
          <w:spacing w:val="10"/>
          <w:sz w:val="40"/>
          <w:szCs w:val="4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  <w14:textFill>
            <w14:noFill/>
          </w14:textFill>
        </w:rPr>
        <w:t xml:space="preserve">GRANT </w:t>
      </w:r>
    </w:p>
    <w:p w14:paraId="2573EF04" w14:textId="1A2D1210" w:rsidR="0031359D" w:rsidRPr="00FD2FAE" w:rsidRDefault="00BB53B8" w:rsidP="00BB53B8">
      <w:pPr>
        <w:ind w:righ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31359D" w:rsidRPr="00FD2FAE">
        <w:rPr>
          <w:rFonts w:ascii="Times New Roman" w:hAnsi="Times New Roman" w:cs="Times New Roman"/>
          <w:sz w:val="28"/>
          <w:szCs w:val="28"/>
        </w:rPr>
        <w:t>Once you receive the Grant Award Acknowledge Letter, you should follow these steps:</w:t>
      </w:r>
    </w:p>
    <w:p w14:paraId="6BA52F5D" w14:textId="5BBC6DF9" w:rsidR="0031359D" w:rsidRPr="00BB53B8" w:rsidRDefault="0031359D" w:rsidP="00BB53B8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BB53B8">
        <w:rPr>
          <w:rFonts w:ascii="Times New Roman" w:hAnsi="Times New Roman" w:cs="Times New Roman"/>
          <w:sz w:val="28"/>
          <w:szCs w:val="28"/>
        </w:rPr>
        <w:t xml:space="preserve">Go to Texas Southern University Home Page </w:t>
      </w:r>
      <w:r w:rsidRPr="00BB53B8">
        <w:rPr>
          <w:rFonts w:ascii="Times New Roman" w:hAnsi="Times New Roman" w:cs="Times New Roman"/>
          <w:b/>
          <w:sz w:val="36"/>
          <w:szCs w:val="36"/>
          <w:u w:val="single"/>
        </w:rPr>
        <w:t>(</w:t>
      </w:r>
      <w:hyperlink r:id="rId15" w:history="1">
        <w:r w:rsidRPr="00BB53B8">
          <w:rPr>
            <w:rStyle w:val="Hyperlink"/>
            <w:rFonts w:ascii="Times New Roman" w:hAnsi="Times New Roman" w:cs="Times New Roman"/>
            <w:b/>
            <w:sz w:val="36"/>
            <w:szCs w:val="36"/>
          </w:rPr>
          <w:t>http://www.tsu.edu</w:t>
        </w:r>
      </w:hyperlink>
      <w:r w:rsidRPr="00BB53B8">
        <w:rPr>
          <w:rFonts w:ascii="Times New Roman" w:hAnsi="Times New Roman" w:cs="Times New Roman"/>
          <w:b/>
          <w:sz w:val="36"/>
          <w:szCs w:val="36"/>
          <w:u w:val="single"/>
        </w:rPr>
        <w:t>)</w:t>
      </w:r>
    </w:p>
    <w:p w14:paraId="3B16E47E" w14:textId="77777777" w:rsidR="0031359D" w:rsidRPr="00FD2FAE" w:rsidRDefault="0031359D" w:rsidP="00BB53B8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FD2FAE">
        <w:rPr>
          <w:rFonts w:ascii="Times New Roman" w:hAnsi="Times New Roman" w:cs="Times New Roman"/>
          <w:sz w:val="28"/>
          <w:szCs w:val="28"/>
        </w:rPr>
        <w:t xml:space="preserve">Click the down arrow on the tab </w:t>
      </w:r>
      <w:r w:rsidRPr="00FD2FAE">
        <w:rPr>
          <w:rFonts w:ascii="Times New Roman" w:hAnsi="Times New Roman" w:cs="Times New Roman"/>
          <w:b/>
          <w:sz w:val="36"/>
          <w:szCs w:val="36"/>
          <w:u w:val="single"/>
        </w:rPr>
        <w:t>About</w:t>
      </w:r>
    </w:p>
    <w:p w14:paraId="78488A37" w14:textId="5941220E" w:rsidR="0031359D" w:rsidRPr="00FD2FAE" w:rsidRDefault="00BB53B8" w:rsidP="00BB53B8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31359D" w:rsidRPr="00FD2FAE">
        <w:rPr>
          <w:rFonts w:ascii="Times New Roman" w:hAnsi="Times New Roman" w:cs="Times New Roman"/>
          <w:sz w:val="28"/>
          <w:szCs w:val="28"/>
        </w:rPr>
        <w:t xml:space="preserve">Click </w:t>
      </w:r>
      <w:r w:rsidR="0031359D" w:rsidRPr="00FD2FAE">
        <w:rPr>
          <w:rFonts w:ascii="Times New Roman" w:hAnsi="Times New Roman" w:cs="Times New Roman"/>
          <w:b/>
          <w:sz w:val="36"/>
          <w:szCs w:val="36"/>
          <w:u w:val="single"/>
        </w:rPr>
        <w:t>Administration</w:t>
      </w:r>
    </w:p>
    <w:p w14:paraId="0C29702B" w14:textId="29FFE71C" w:rsidR="0031359D" w:rsidRPr="00BB53B8" w:rsidRDefault="0031359D" w:rsidP="005040C4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BB53B8">
        <w:rPr>
          <w:rFonts w:ascii="Times New Roman" w:hAnsi="Times New Roman" w:cs="Times New Roman"/>
          <w:sz w:val="28"/>
          <w:szCs w:val="28"/>
        </w:rPr>
        <w:t xml:space="preserve">Scroll to the middle of the page and click on </w:t>
      </w:r>
      <w:r w:rsidRPr="00BB53B8">
        <w:rPr>
          <w:rFonts w:ascii="Times New Roman" w:hAnsi="Times New Roman" w:cs="Times New Roman"/>
          <w:b/>
          <w:sz w:val="36"/>
          <w:szCs w:val="36"/>
          <w:u w:val="single"/>
        </w:rPr>
        <w:t>Division of Academic Affairs</w:t>
      </w:r>
      <w:r w:rsidR="00BB53B8" w:rsidRPr="00BB53B8">
        <w:rPr>
          <w:rFonts w:ascii="Times New Roman" w:hAnsi="Times New Roman" w:cs="Times New Roman"/>
          <w:b/>
          <w:sz w:val="36"/>
          <w:szCs w:val="36"/>
          <w:u w:val="single"/>
        </w:rPr>
        <w:t xml:space="preserve"> </w:t>
      </w:r>
      <w:r w:rsidRPr="00BB53B8">
        <w:rPr>
          <w:rFonts w:ascii="Times New Roman" w:hAnsi="Times New Roman" w:cs="Times New Roman"/>
          <w:b/>
          <w:sz w:val="36"/>
          <w:szCs w:val="36"/>
          <w:u w:val="single"/>
        </w:rPr>
        <w:t>and Research</w:t>
      </w:r>
    </w:p>
    <w:p w14:paraId="2CC0E2CF" w14:textId="3935EDDE" w:rsidR="0031359D" w:rsidRPr="00FD2FAE" w:rsidRDefault="0031359D" w:rsidP="00BB53B8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FD2FAE">
        <w:rPr>
          <w:rFonts w:ascii="Times New Roman" w:hAnsi="Times New Roman" w:cs="Times New Roman"/>
          <w:sz w:val="28"/>
          <w:szCs w:val="28"/>
        </w:rPr>
        <w:t xml:space="preserve">On Left, click the </w:t>
      </w:r>
      <w:r w:rsidRPr="00FD2FAE">
        <w:rPr>
          <w:rFonts w:ascii="Times New Roman" w:hAnsi="Times New Roman" w:cs="Times New Roman"/>
          <w:b/>
          <w:sz w:val="36"/>
          <w:szCs w:val="36"/>
          <w:u w:val="single"/>
        </w:rPr>
        <w:t>+</w:t>
      </w:r>
      <w:r w:rsidRPr="00FD2FAE">
        <w:rPr>
          <w:rFonts w:ascii="Times New Roman" w:hAnsi="Times New Roman" w:cs="Times New Roman"/>
          <w:sz w:val="28"/>
          <w:szCs w:val="28"/>
        </w:rPr>
        <w:t xml:space="preserve"> sign on </w:t>
      </w:r>
      <w:r w:rsidRPr="00FD2FAE">
        <w:rPr>
          <w:rFonts w:ascii="Times New Roman" w:hAnsi="Times New Roman" w:cs="Times New Roman"/>
          <w:b/>
          <w:sz w:val="36"/>
          <w:szCs w:val="36"/>
          <w:u w:val="single"/>
        </w:rPr>
        <w:t>Research</w:t>
      </w:r>
    </w:p>
    <w:p w14:paraId="7EC9FA15" w14:textId="3267DE42" w:rsidR="0031359D" w:rsidRPr="00FD2FAE" w:rsidRDefault="0031359D" w:rsidP="00BB53B8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FD2FAE">
        <w:rPr>
          <w:rFonts w:ascii="Times New Roman" w:hAnsi="Times New Roman" w:cs="Times New Roman"/>
          <w:sz w:val="28"/>
          <w:szCs w:val="28"/>
        </w:rPr>
        <w:t xml:space="preserve">Then click, </w:t>
      </w:r>
      <w:r w:rsidRPr="00FD2FAE">
        <w:rPr>
          <w:rFonts w:ascii="Times New Roman" w:hAnsi="Times New Roman" w:cs="Times New Roman"/>
          <w:b/>
          <w:sz w:val="36"/>
          <w:szCs w:val="36"/>
          <w:u w:val="single"/>
        </w:rPr>
        <w:t>Research Financial &amp; Compliance Services</w:t>
      </w:r>
    </w:p>
    <w:p w14:paraId="258C047F" w14:textId="1597C6E3" w:rsidR="0031359D" w:rsidRPr="00FD2FAE" w:rsidRDefault="0031359D" w:rsidP="00BB53B8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FD2FAE">
        <w:rPr>
          <w:rFonts w:ascii="Times New Roman" w:hAnsi="Times New Roman" w:cs="Times New Roman"/>
          <w:sz w:val="28"/>
          <w:szCs w:val="28"/>
        </w:rPr>
        <w:t xml:space="preserve">On the right-hand side, you will click on the tab labeled </w:t>
      </w:r>
      <w:r w:rsidRPr="00FD2FAE">
        <w:rPr>
          <w:rFonts w:ascii="Times New Roman" w:hAnsi="Times New Roman" w:cs="Times New Roman"/>
          <w:b/>
          <w:sz w:val="36"/>
          <w:szCs w:val="36"/>
          <w:u w:val="single"/>
        </w:rPr>
        <w:t>Forms</w:t>
      </w:r>
    </w:p>
    <w:p w14:paraId="07954233" w14:textId="48966958" w:rsidR="0031359D" w:rsidRDefault="0031359D" w:rsidP="00BB53B8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FD2FAE">
        <w:rPr>
          <w:rFonts w:ascii="Times New Roman" w:hAnsi="Times New Roman" w:cs="Times New Roman"/>
          <w:sz w:val="28"/>
          <w:szCs w:val="28"/>
        </w:rPr>
        <w:t xml:space="preserve">Click on </w:t>
      </w:r>
      <w:r w:rsidRPr="00FD2FAE">
        <w:rPr>
          <w:rFonts w:ascii="Times New Roman" w:hAnsi="Times New Roman" w:cs="Times New Roman"/>
          <w:b/>
          <w:sz w:val="36"/>
          <w:szCs w:val="36"/>
          <w:u w:val="single"/>
        </w:rPr>
        <w:t>Grant Fund Request Form</w:t>
      </w:r>
      <w:r w:rsidRPr="00FD2FAE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4194BA3" w14:textId="77777777" w:rsidR="0031359D" w:rsidRPr="0083685C" w:rsidRDefault="0031359D" w:rsidP="00BB53B8">
      <w:pPr>
        <w:spacing w:line="480" w:lineRule="auto"/>
        <w:ind w:left="720" w:right="720"/>
        <w:rPr>
          <w:rFonts w:ascii="Times New Roman" w:hAnsi="Times New Roman" w:cs="Times New Roman"/>
          <w:sz w:val="28"/>
          <w:szCs w:val="28"/>
        </w:rPr>
      </w:pPr>
    </w:p>
    <w:p w14:paraId="6BC9F0B7" w14:textId="3D2493FE" w:rsidR="0031359D" w:rsidRDefault="0031359D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F4E4653" w14:textId="38ECA9D5" w:rsidR="0031359D" w:rsidRDefault="0031359D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A3C1563" w14:textId="1E0D5BF8" w:rsidR="0031359D" w:rsidRDefault="0031359D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5E543F0" w14:textId="62B1A55A" w:rsidR="00FD2FAE" w:rsidRDefault="00582B4A" w:rsidP="00FD2FAE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9180" w:dyaOrig="11880" w14:anchorId="2CF7FC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2pt;height:646.5pt" o:ole="">
            <v:imagedata r:id="rId16" o:title=""/>
          </v:shape>
          <o:OLEObject Type="Embed" ProgID="AcroExch.Document.DC" ShapeID="_x0000_i1025" DrawAspect="Content" ObjectID="_1716127616" r:id="rId17"/>
        </w:object>
      </w:r>
    </w:p>
    <w:p w14:paraId="46DB6D87" w14:textId="30CC7A7A" w:rsidR="00FD2FAE" w:rsidRDefault="00FD2FAE" w:rsidP="00FD2FAE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2F836D91" w14:textId="77777777" w:rsidR="0083685C" w:rsidRDefault="0083685C" w:rsidP="00FD2FAE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6228426E" w14:textId="77777777" w:rsidR="0083685C" w:rsidRDefault="0083685C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815DF91" w14:textId="249E2619" w:rsidR="009F77AF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/>
          <w:b/>
          <w:outline/>
          <w:noProof/>
          <w:color w:val="FFFFFF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13329AC" wp14:editId="4AD491CA">
                <wp:simplePos x="0" y="0"/>
                <wp:positionH relativeFrom="column">
                  <wp:posOffset>68580</wp:posOffset>
                </wp:positionH>
                <wp:positionV relativeFrom="paragraph">
                  <wp:posOffset>135890</wp:posOffset>
                </wp:positionV>
                <wp:extent cx="6791325" cy="6981825"/>
                <wp:effectExtent l="0" t="0" r="28575" b="28575"/>
                <wp:wrapNone/>
                <wp:docPr id="15" name="Scroll: Vertic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1325" cy="6981825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DAF96A" w14:textId="54D3E8D0" w:rsidR="0038467B" w:rsidRPr="00FB7FF0" w:rsidRDefault="0038467B" w:rsidP="00A27597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B7FF0"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ANNER ACCESS AND SIGNATURE APPROV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329AC" id="Scroll: Vertical 15" o:spid="_x0000_s1030" type="#_x0000_t97" style="position:absolute;margin-left:5.4pt;margin-top:10.7pt;width:534.75pt;height:549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" fillcolor="#6f1336" strokecolor="#1f3763 [1604]" strokeweight="1pt">
                <v:stroke joinstyle="miter"/>
                <v:textbox>
                  <w:txbxContent>
                    <w:p w14:paraId="68DAF96A" w14:textId="54D3E8D0" w:rsidR="0038467B" w:rsidRPr="00FB7FF0" w:rsidRDefault="0038467B" w:rsidP="00A27597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B7FF0"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ANNER ACCESS AND SIGNATURE APPROVAL</w:t>
                      </w:r>
                    </w:p>
                  </w:txbxContent>
                </v:textbox>
              </v:shape>
            </w:pict>
          </mc:Fallback>
        </mc:AlternateContent>
      </w:r>
    </w:p>
    <w:p w14:paraId="4A4EDF6A" w14:textId="4EDDCD95" w:rsidR="009F77AF" w:rsidRDefault="009F77AF" w:rsidP="0038467B">
      <w:pPr>
        <w:pStyle w:val="NoSpacing"/>
        <w:jc w:val="center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E24B26F" w14:textId="50DE15FA" w:rsidR="009F77AF" w:rsidRDefault="009F77AF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F39B013" w14:textId="6BF54BAA" w:rsidR="009F77AF" w:rsidRDefault="009F77AF" w:rsidP="002D1F98">
      <w:pPr>
        <w:pStyle w:val="NoSpacing"/>
        <w:rPr>
          <w:rFonts w:ascii="Castellar" w:hAnsi="Castellar"/>
          <w:noProof/>
          <w:sz w:val="40"/>
          <w:szCs w:val="40"/>
        </w:rPr>
      </w:pPr>
    </w:p>
    <w:p w14:paraId="3C64A601" w14:textId="49889909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1863D167" w14:textId="48651BCF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9E8A14C" w14:textId="1C80DD4B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16B64351" w14:textId="69412F53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4C16623" w14:textId="0A77FE2C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85E8CF7" w14:textId="1E52B54D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6020F15" w14:textId="780976BC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1E1D0FE5" w14:textId="5BF798EF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44B2F35F" w14:textId="202F6898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5CC43F8" w14:textId="18585624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FED5CC7" w14:textId="200CEC87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ADAAD4B" w14:textId="2236DD35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DD0EE41" w14:textId="77777777" w:rsidR="0038467B" w:rsidRDefault="0038467B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9A0DC64" w14:textId="5F298A5E" w:rsidR="009F77AF" w:rsidRDefault="009F77AF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7AE2219" w14:textId="4E5EECC7" w:rsidR="009F77AF" w:rsidRDefault="009F77AF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AAE6403" w14:textId="39666D44" w:rsidR="009F77AF" w:rsidRDefault="009F77AF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45E2A995" w14:textId="23909944" w:rsidR="009F77AF" w:rsidRDefault="009F77AF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D547AE6" w14:textId="2CFBC869" w:rsidR="009F77AF" w:rsidRDefault="009F77AF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2442B8D" w14:textId="1C479E09" w:rsidR="009F77AF" w:rsidRDefault="009F77AF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30EDEAF" w14:textId="77777777" w:rsidR="0038467B" w:rsidRDefault="0038467B" w:rsidP="002D1F98">
      <w:pPr>
        <w:pStyle w:val="NoSpacing"/>
        <w:rPr>
          <w:rFonts w:ascii="Castellar" w:hAnsi="Castellar"/>
          <w:b/>
          <w:i/>
          <w:outline/>
          <w:color w:val="E7E6E6" w:themeColor="background2"/>
          <w:spacing w:val="10"/>
          <w:sz w:val="40"/>
          <w:szCs w:val="4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9AA276B" w14:textId="77777777" w:rsidR="0083685C" w:rsidRDefault="0083685C" w:rsidP="0038467B">
      <w:pPr>
        <w:pStyle w:val="NoSpacing"/>
        <w:jc w:val="center"/>
        <w:rPr>
          <w:rFonts w:ascii="Castellar" w:hAnsi="Castellar"/>
          <w:b/>
          <w:i/>
          <w:outline/>
          <w:color w:val="E7E6E6" w:themeColor="background2"/>
          <w:spacing w:val="10"/>
          <w:sz w:val="40"/>
          <w:szCs w:val="4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rgbClr w14:val="700000"/>
            </w14:solidFill>
            <w14:prstDash w14:val="solid"/>
            <w14:round/>
          </w14:textOutline>
        </w:rPr>
      </w:pPr>
    </w:p>
    <w:p w14:paraId="5C3F94AB" w14:textId="77777777" w:rsidR="0083685C" w:rsidRDefault="0083685C" w:rsidP="0038467B">
      <w:pPr>
        <w:pStyle w:val="NoSpacing"/>
        <w:jc w:val="center"/>
        <w:rPr>
          <w:rFonts w:ascii="Castellar" w:hAnsi="Castellar"/>
          <w:b/>
          <w:i/>
          <w:outline/>
          <w:color w:val="E7E6E6" w:themeColor="background2"/>
          <w:spacing w:val="10"/>
          <w:sz w:val="40"/>
          <w:szCs w:val="4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rgbClr w14:val="700000"/>
            </w14:solidFill>
            <w14:prstDash w14:val="solid"/>
            <w14:round/>
          </w14:textOutline>
        </w:rPr>
      </w:pPr>
    </w:p>
    <w:p w14:paraId="028682A2" w14:textId="6FB70B76" w:rsidR="009F77AF" w:rsidRPr="0031359D" w:rsidRDefault="009F77AF" w:rsidP="0038467B">
      <w:pPr>
        <w:pStyle w:val="NoSpacing"/>
        <w:jc w:val="center"/>
        <w:rPr>
          <w:rFonts w:ascii="Castellar" w:hAnsi="Castellar"/>
          <w:b/>
          <w:i/>
          <w:outline/>
          <w:color w:val="921E1E"/>
          <w:spacing w:val="10"/>
          <w:sz w:val="40"/>
          <w:szCs w:val="4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1359D">
        <w:rPr>
          <w:rFonts w:ascii="Castellar" w:hAnsi="Castellar"/>
          <w:b/>
          <w:i/>
          <w:outline/>
          <w:color w:val="921E1E"/>
          <w:spacing w:val="10"/>
          <w:sz w:val="40"/>
          <w:szCs w:val="4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ELCOME TO TSU BANNER WEB SERVICE</w:t>
      </w:r>
    </w:p>
    <w:p w14:paraId="575D8B83" w14:textId="00942649" w:rsidR="0057199A" w:rsidRDefault="0057199A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D1CC790" w14:textId="3E4583E5" w:rsidR="00363CFF" w:rsidRPr="00363CFF" w:rsidRDefault="00092226" w:rsidP="00363CFF">
      <w:pPr>
        <w:pStyle w:val="NoSpacing"/>
        <w:jc w:val="center"/>
        <w:rPr>
          <w:rFonts w:ascii="Times New Roman" w:hAnsi="Times New Roman" w:cs="Times New Roman"/>
          <w:outline/>
          <w:color w:val="ED7D31" w:themeColor="accent2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hyperlink r:id="rId18" w:history="1">
        <w:r w:rsidR="00363CFF" w:rsidRPr="00363CFF">
          <w:rPr>
            <w:rStyle w:val="Hyperlink"/>
            <w:rFonts w:ascii="Times New Roman" w:hAnsi="Times New Roman" w:cs="Times New Roman"/>
            <w:outline/>
            <w:sz w:val="24"/>
            <w:szCs w:val="24"/>
            <w14:shadow w14:blurRad="0" w14:dist="38100" w14:dir="2700000" w14:sx="100000" w14:sy="100000" w14:kx="0" w14:ky="0" w14:algn="tl">
              <w14:schemeClr w14:val="accent2"/>
            </w14:shadow>
            <w14:textOutline w14:w="6604" w14:cap="flat" w14:cmpd="sng" w14:algn="ctr">
              <w14:solidFill>
                <w14:schemeClr w14:val="accent2"/>
              </w14:solidFill>
              <w14:prstDash w14:val="solid"/>
              <w14:round/>
            </w14:textOutline>
          </w:rPr>
          <w:t>www.tsu.edu/about/administration/office-of-information/banner-mytsuweb/index.html</w:t>
        </w:r>
      </w:hyperlink>
    </w:p>
    <w:p w14:paraId="5EDF7123" w14:textId="77777777" w:rsidR="00363CFF" w:rsidRPr="00363CFF" w:rsidRDefault="00363CFF" w:rsidP="002D1F98">
      <w:pPr>
        <w:pStyle w:val="NoSpacing"/>
        <w:rPr>
          <w:rFonts w:ascii="Times New Roman" w:hAnsi="Times New Roman" w:cs="Times New Roman"/>
          <w:b/>
          <w:outline/>
          <w:color w:val="ED7D31" w:themeColor="accent2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956506E" w14:textId="6F585D55" w:rsidR="0057199A" w:rsidRDefault="0057199A" w:rsidP="002D1F98">
      <w:pPr>
        <w:pStyle w:val="NoSpacing"/>
        <w:rPr>
          <w:rFonts w:ascii="Castellar" w:hAnsi="Castellar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C0169C3" w14:textId="66334236" w:rsidR="0057199A" w:rsidRPr="00060A41" w:rsidRDefault="00060A41" w:rsidP="0031359D">
      <w:pPr>
        <w:spacing w:line="480" w:lineRule="auto"/>
        <w:ind w:firstLine="720"/>
        <w:rPr>
          <w:rFonts w:ascii="Times New Roman" w:hAnsi="Times New Roman" w:cs="Times New Roman"/>
          <w:sz w:val="28"/>
          <w:szCs w:val="28"/>
        </w:rPr>
      </w:pPr>
      <w:r w:rsidRPr="00060A41">
        <w:rPr>
          <w:rFonts w:ascii="Times New Roman" w:hAnsi="Times New Roman" w:cs="Times New Roman"/>
          <w:sz w:val="28"/>
          <w:szCs w:val="28"/>
        </w:rPr>
        <w:t>Texas Southern University Home Page (</w:t>
      </w:r>
      <w:hyperlink r:id="rId19" w:history="1">
        <w:r w:rsidRPr="00060A41">
          <w:rPr>
            <w:rStyle w:val="Hyperlink"/>
            <w:rFonts w:ascii="Times New Roman" w:hAnsi="Times New Roman" w:cs="Times New Roman"/>
            <w:sz w:val="28"/>
            <w:szCs w:val="28"/>
          </w:rPr>
          <w:t>www.tsu.edu</w:t>
        </w:r>
      </w:hyperlink>
      <w:r w:rsidRPr="00060A41">
        <w:rPr>
          <w:rFonts w:ascii="Times New Roman" w:hAnsi="Times New Roman" w:cs="Times New Roman"/>
          <w:sz w:val="28"/>
          <w:szCs w:val="28"/>
        </w:rPr>
        <w:t>)</w:t>
      </w:r>
    </w:p>
    <w:p w14:paraId="7560D450" w14:textId="778C7EF7" w:rsidR="00060A41" w:rsidRPr="00060A41" w:rsidRDefault="00060A41" w:rsidP="00060A4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60A41">
        <w:rPr>
          <w:rFonts w:ascii="Times New Roman" w:hAnsi="Times New Roman" w:cs="Times New Roman"/>
          <w:sz w:val="28"/>
          <w:szCs w:val="28"/>
        </w:rPr>
        <w:t>About</w:t>
      </w:r>
    </w:p>
    <w:p w14:paraId="63EFB1CE" w14:textId="6A08289A" w:rsidR="00060A41" w:rsidRPr="00060A41" w:rsidRDefault="00060A41" w:rsidP="00060A4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60A41">
        <w:rPr>
          <w:rFonts w:ascii="Times New Roman" w:hAnsi="Times New Roman" w:cs="Times New Roman"/>
          <w:sz w:val="28"/>
          <w:szCs w:val="28"/>
        </w:rPr>
        <w:t>Administration</w:t>
      </w:r>
    </w:p>
    <w:p w14:paraId="560A88AA" w14:textId="014EAAF1" w:rsidR="00060A41" w:rsidRPr="00060A41" w:rsidRDefault="00060A41" w:rsidP="00060A4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60A41">
        <w:rPr>
          <w:rFonts w:ascii="Times New Roman" w:hAnsi="Times New Roman" w:cs="Times New Roman"/>
          <w:sz w:val="28"/>
          <w:szCs w:val="28"/>
        </w:rPr>
        <w:t>Office of Information Technology</w:t>
      </w:r>
    </w:p>
    <w:p w14:paraId="42009DF7" w14:textId="3CAEF4D0" w:rsidR="00060A41" w:rsidRDefault="00060A41" w:rsidP="00060A4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60A41">
        <w:rPr>
          <w:rFonts w:ascii="Times New Roman" w:hAnsi="Times New Roman" w:cs="Times New Roman"/>
          <w:sz w:val="28"/>
          <w:szCs w:val="28"/>
        </w:rPr>
        <w:t>Banner &amp; MYTSU</w:t>
      </w:r>
    </w:p>
    <w:p w14:paraId="6DD63082" w14:textId="77777777" w:rsidR="000F5406" w:rsidRDefault="000F5406" w:rsidP="00060A41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EF2A6EF" w14:textId="766DD01F" w:rsidR="00060A41" w:rsidRDefault="00060A41" w:rsidP="00060A41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anner Access and Signature Approval</w:t>
      </w:r>
    </w:p>
    <w:p w14:paraId="39D9791A" w14:textId="4175AA61" w:rsidR="00060A41" w:rsidRDefault="00060A41" w:rsidP="00A52395">
      <w:pPr>
        <w:pStyle w:val="NoSpacing"/>
        <w:ind w:firstLine="720"/>
        <w:rPr>
          <w:rFonts w:ascii="Times New Roman" w:hAnsi="Times New Roman" w:cs="Times New Roman"/>
          <w:sz w:val="28"/>
          <w:szCs w:val="28"/>
        </w:rPr>
      </w:pPr>
      <w:r w:rsidRPr="00060A41">
        <w:rPr>
          <w:rFonts w:ascii="Times New Roman" w:hAnsi="Times New Roman" w:cs="Times New Roman"/>
          <w:sz w:val="28"/>
          <w:szCs w:val="28"/>
        </w:rPr>
        <w:t xml:space="preserve">Banner Access:  Contact Rena F. Robinson (713)313-7646 or email </w:t>
      </w:r>
      <w:hyperlink r:id="rId20" w:history="1">
        <w:r w:rsidRPr="00060A41">
          <w:rPr>
            <w:rStyle w:val="Hyperlink"/>
            <w:rFonts w:ascii="Times New Roman" w:hAnsi="Times New Roman" w:cs="Times New Roman"/>
            <w:sz w:val="28"/>
            <w:szCs w:val="28"/>
          </w:rPr>
          <w:t>Rena.Robinson@tsu.edu</w:t>
        </w:r>
      </w:hyperlink>
    </w:p>
    <w:p w14:paraId="5A1613B1" w14:textId="77777777" w:rsidR="00060A41" w:rsidRPr="00060A41" w:rsidRDefault="00060A41" w:rsidP="00060A41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1E45272" w14:textId="19C7A6F4" w:rsidR="00060A41" w:rsidRDefault="00060A41" w:rsidP="00A52395">
      <w:pPr>
        <w:spacing w:line="480" w:lineRule="auto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quired signature approval:  Contact your College Business Administrator</w:t>
      </w:r>
    </w:p>
    <w:p w14:paraId="1B5CB124" w14:textId="4E046507" w:rsidR="00A77615" w:rsidRDefault="00A77615" w:rsidP="00060A41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19A4AB2A" w14:textId="5D473A21" w:rsidR="00A77615" w:rsidRDefault="00A77615" w:rsidP="00060A41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108DF5F5" w14:textId="3121760C" w:rsidR="00A77615" w:rsidRDefault="00A77615" w:rsidP="00060A41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6BBA6D1E" w14:textId="69F91208" w:rsidR="00A77615" w:rsidRDefault="00A77615" w:rsidP="00060A41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133599BF" w14:textId="0A57E9E4" w:rsidR="00A77615" w:rsidRDefault="00A77615" w:rsidP="00060A41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69B47777" w14:textId="4B57ED71" w:rsidR="00A77615" w:rsidRDefault="00A77615" w:rsidP="00060A41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17985B27" w14:textId="50EC07EF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  <w:r w:rsidRPr="00F274E2">
        <w:rPr>
          <w:rFonts w:ascii="Castellar" w:hAnsi="Castellar" w:cs="Times New Roman"/>
          <w:b/>
          <w:outline/>
          <w:noProof/>
          <w:color w:val="FFFFFF"/>
          <w:sz w:val="40"/>
          <w:szCs w:val="40"/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  <w14:textFill>
            <w14:noFill/>
          </w14:textFill>
        </w:rPr>
        <w:lastRenderedPageBreak/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5C326739" wp14:editId="49ECE154">
                <wp:simplePos x="0" y="0"/>
                <wp:positionH relativeFrom="margin">
                  <wp:posOffset>316230</wp:posOffset>
                </wp:positionH>
                <wp:positionV relativeFrom="paragraph">
                  <wp:posOffset>408940</wp:posOffset>
                </wp:positionV>
                <wp:extent cx="6572250" cy="6581775"/>
                <wp:effectExtent l="0" t="0" r="19050" b="28575"/>
                <wp:wrapNone/>
                <wp:docPr id="21" name="Scroll: Vertic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0" cy="6581775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FA2303A" w14:textId="77777777" w:rsidR="00F274E2" w:rsidRDefault="00F274E2" w:rsidP="00F274E2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A51B6C7" w14:textId="77777777" w:rsidR="00F274E2" w:rsidRDefault="00F274E2" w:rsidP="00F274E2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C888763" w14:textId="6C21088B" w:rsidR="00F274E2" w:rsidRDefault="00F274E2" w:rsidP="00F274E2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ANNER ACCOUNT CODES</w:t>
                            </w:r>
                          </w:p>
                          <w:p w14:paraId="5CFA662F" w14:textId="77777777" w:rsidR="00F274E2" w:rsidRPr="00FB7FF0" w:rsidRDefault="00F274E2" w:rsidP="00F274E2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CBE9DA8" w14:textId="77777777" w:rsidR="00F274E2" w:rsidRDefault="00F274E2" w:rsidP="00F274E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26739" id="Scroll: Vertical 21" o:spid="_x0000_s1031" type="#_x0000_t97" style="position:absolute;left:0;text-align:left;margin-left:24.9pt;margin-top:32.2pt;width:517.5pt;height:518.25pt;z-index:25168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" fillcolor="#6f1336" strokecolor="#2f528f" strokeweight="1pt">
                <v:stroke joinstyle="miter"/>
                <v:textbox>
                  <w:txbxContent>
                    <w:p w14:paraId="5FA2303A" w14:textId="77777777" w:rsidR="00F274E2" w:rsidRDefault="00F274E2" w:rsidP="00F274E2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A51B6C7" w14:textId="77777777" w:rsidR="00F274E2" w:rsidRDefault="00F274E2" w:rsidP="00F274E2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C888763" w14:textId="6C21088B" w:rsidR="00F274E2" w:rsidRDefault="00F274E2" w:rsidP="00F274E2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ANNER ACCOUNT CODES</w:t>
                      </w:r>
                    </w:p>
                    <w:p w14:paraId="5CFA662F" w14:textId="77777777" w:rsidR="00F274E2" w:rsidRPr="00FB7FF0" w:rsidRDefault="00F274E2" w:rsidP="00F274E2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CBE9DA8" w14:textId="77777777" w:rsidR="00F274E2" w:rsidRDefault="00F274E2" w:rsidP="00F274E2"/>
                  </w:txbxContent>
                </v:textbox>
                <w10:wrap anchorx="margin"/>
              </v:shape>
            </w:pict>
          </mc:Fallback>
        </mc:AlternateContent>
      </w:r>
    </w:p>
    <w:p w14:paraId="1B187DAC" w14:textId="7E63077B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4E428AE8" w14:textId="113470E8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14B5D9A7" w14:textId="1C93634B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7DC69FF2" w14:textId="47F2F642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4EDE18D1" w14:textId="396AF7C5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57B02558" w14:textId="1B958693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52587491" w14:textId="267CBD3D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1A74897B" w14:textId="03CAEFA1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1B57B2F5" w14:textId="0E790EB7" w:rsidR="00F274E2" w:rsidRDefault="00F274E2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8080" w:themeColor="background1" w:themeShade="80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55362E50" w14:textId="450E6D3A" w:rsidR="00F274E2" w:rsidRPr="00363CFF" w:rsidRDefault="00092226" w:rsidP="006B4B58">
      <w:pPr>
        <w:spacing w:line="480" w:lineRule="auto"/>
        <w:jc w:val="center"/>
        <w:rPr>
          <w:rFonts w:ascii="Times New Roman" w:hAnsi="Times New Roman" w:cs="Times New Roman"/>
          <w:outline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  <w:hyperlink r:id="rId21" w:history="1">
        <w:r w:rsidR="00363CFF" w:rsidRPr="00363CFF">
          <w:rPr>
            <w:rStyle w:val="Hyperlink"/>
            <w:rFonts w:ascii="Times New Roman" w:hAnsi="Times New Roman" w:cs="Times New Roman"/>
            <w:outline/>
            <w:color w:val="auto"/>
            <w:sz w:val="24"/>
            <w:szCs w:val="24"/>
            <w14:shadow w14:blurRad="0" w14:dist="38100" w14:dir="2700000" w14:sx="100000" w14:sy="100000" w14:kx="0" w14:ky="0" w14:algn="tl">
              <w14:schemeClr w14:val="accent2"/>
            </w14:shadow>
            <w14:textOutline w14:w="6604" w14:cap="flat" w14:cmpd="sng" w14:algn="ctr">
              <w14:solidFill>
                <w14:srgbClr w14:val="990000"/>
              </w14:solidFill>
              <w14:prstDash w14:val="solid"/>
              <w14:round/>
            </w14:textOutline>
          </w:rPr>
          <w:t>www.tsu.edu/about/administration/finance/departments/procurement-services/pdf/most-commonly-used-account-codes.pdf</w:t>
        </w:r>
      </w:hyperlink>
    </w:p>
    <w:p w14:paraId="5743D148" w14:textId="77777777" w:rsidR="00363CFF" w:rsidRPr="00363CFF" w:rsidRDefault="00363CFF" w:rsidP="006B4B58">
      <w:pPr>
        <w:spacing w:line="480" w:lineRule="auto"/>
        <w:rPr>
          <w:rFonts w:ascii="Times New Roman" w:hAnsi="Times New Roman" w:cs="Times New Roman"/>
          <w:outline/>
          <w:color w:val="808080" w:themeColor="background1" w:themeShade="80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990000"/>
            </w14:solidFill>
            <w14:prstDash w14:val="solid"/>
            <w14:round/>
          </w14:textOutline>
        </w:rPr>
      </w:pPr>
    </w:p>
    <w:p w14:paraId="7A5AB8F3" w14:textId="77777777" w:rsidR="00363CFF" w:rsidRDefault="00363CFF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0000"/>
          <w:spacing w:val="10"/>
          <w:sz w:val="40"/>
          <w:szCs w:val="4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702F713" w14:textId="2F877330" w:rsidR="00A77615" w:rsidRPr="00920F52" w:rsidRDefault="00CD789B" w:rsidP="00CD789B">
      <w:pPr>
        <w:spacing w:line="480" w:lineRule="auto"/>
        <w:jc w:val="center"/>
        <w:rPr>
          <w:rFonts w:ascii="Castellar" w:hAnsi="Castellar" w:cs="Times New Roman"/>
          <w:b/>
          <w:i/>
          <w:outline/>
          <w:color w:val="800000"/>
          <w:spacing w:val="10"/>
          <w:sz w:val="40"/>
          <w:szCs w:val="4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20F52">
        <w:rPr>
          <w:rFonts w:ascii="Castellar" w:hAnsi="Castellar" w:cs="Times New Roman"/>
          <w:b/>
          <w:i/>
          <w:outline/>
          <w:color w:val="800000"/>
          <w:spacing w:val="10"/>
          <w:sz w:val="40"/>
          <w:szCs w:val="4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MMONLY USED ACCOUNT CODES</w:t>
      </w:r>
    </w:p>
    <w:p w14:paraId="5657B215" w14:textId="388D933F" w:rsidR="00CD789B" w:rsidRDefault="00582B4A" w:rsidP="00CD789B">
      <w:pPr>
        <w:spacing w:line="480" w:lineRule="auto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63050AEC">
          <v:shape id="_x0000_i1026" type="#_x0000_t75" style="width:567pt;height:589.5pt" o:ole="">
            <v:imagedata r:id="rId22" o:title=""/>
          </v:shape>
          <o:OLEObject Type="Embed" ProgID="AcroExch.Document.DC" ShapeID="_x0000_i1026" DrawAspect="Content" ObjectID="_1716127617" r:id="rId23"/>
        </w:object>
      </w:r>
    </w:p>
    <w:p w14:paraId="499D7205" w14:textId="644BCA76" w:rsidR="00CD789B" w:rsidRDefault="000C2A23" w:rsidP="00CD789B">
      <w:pPr>
        <w:spacing w:line="480" w:lineRule="auto"/>
        <w:jc w:val="center"/>
        <w:rPr>
          <w:rFonts w:ascii="Castellar" w:hAnsi="Castellar" w:cs="Times New Roman"/>
          <w:b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b/>
          <w:outline/>
          <w:noProof/>
          <w:color w:val="FFFFFF"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3395C17" wp14:editId="7107A7D5">
                <wp:simplePos x="0" y="0"/>
                <wp:positionH relativeFrom="column">
                  <wp:posOffset>449580</wp:posOffset>
                </wp:positionH>
                <wp:positionV relativeFrom="paragraph">
                  <wp:posOffset>342265</wp:posOffset>
                </wp:positionV>
                <wp:extent cx="6572250" cy="7181850"/>
                <wp:effectExtent l="0" t="0" r="19050" b="19050"/>
                <wp:wrapNone/>
                <wp:docPr id="17" name="Scroll: Vertic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0" cy="7181850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257D98" w14:textId="75487E78" w:rsidR="000C2A23" w:rsidRPr="00FB7FF0" w:rsidRDefault="0092528A" w:rsidP="000C2A23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UMAN RESOURCES GUIDE</w:t>
                            </w:r>
                          </w:p>
                          <w:p w14:paraId="4F7864EF" w14:textId="77777777" w:rsidR="00FB7FF0" w:rsidRDefault="00FB7FF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95C17" id="Scroll: Vertical 17" o:spid="_x0000_s1032" type="#_x0000_t97" style="position:absolute;left:0;text-align:left;margin-left:35.4pt;margin-top:26.95pt;width:517.5pt;height:565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" fillcolor="#6f1336" strokecolor="#1f3763 [1604]" strokeweight="1pt">
                <v:stroke joinstyle="miter"/>
                <v:textbox>
                  <w:txbxContent>
                    <w:p w14:paraId="16257D98" w14:textId="75487E78" w:rsidR="000C2A23" w:rsidRPr="00FB7FF0" w:rsidRDefault="0092528A" w:rsidP="000C2A23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UMAN RESOURCES GUIDE</w:t>
                      </w:r>
                    </w:p>
                    <w:p w14:paraId="4F7864EF" w14:textId="77777777" w:rsidR="00FB7FF0" w:rsidRDefault="00FB7FF0"/>
                  </w:txbxContent>
                </v:textbox>
              </v:shape>
            </w:pict>
          </mc:Fallback>
        </mc:AlternateContent>
      </w:r>
    </w:p>
    <w:p w14:paraId="0A2AE600" w14:textId="0369E9A0" w:rsidR="00CD789B" w:rsidRDefault="00CD789B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4572B32" w14:textId="7F211618" w:rsidR="00513DEF" w:rsidRDefault="00513DEF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3599D5E" w14:textId="0FF6E25D" w:rsidR="00513DEF" w:rsidRDefault="00513DEF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D56BAA4" w14:textId="5342E98A" w:rsidR="00513DEF" w:rsidRDefault="00513DEF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4906234E" w14:textId="6A1A2E25" w:rsidR="00513DEF" w:rsidRDefault="00513DEF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96937FB" w14:textId="77777777" w:rsidR="000C2A23" w:rsidRDefault="000C2A23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22F630E9" w14:textId="77777777" w:rsidR="000C2A23" w:rsidRDefault="000C2A23" w:rsidP="00CD789B">
      <w:pPr>
        <w:spacing w:line="480" w:lineRule="auto"/>
        <w:jc w:val="center"/>
        <w:rPr>
          <w:noProof/>
        </w:rPr>
      </w:pPr>
    </w:p>
    <w:p w14:paraId="14258F10" w14:textId="77777777" w:rsidR="000C2A23" w:rsidRDefault="000C2A23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6B5A190B" w14:textId="77777777" w:rsidR="000C2A23" w:rsidRDefault="000C2A23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0DF60B0A" w14:textId="77777777" w:rsidR="000C2A23" w:rsidRDefault="000C2A23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F328A26" w14:textId="71270990" w:rsidR="000C2A23" w:rsidRDefault="005300EB" w:rsidP="00CD789B">
      <w:pPr>
        <w:spacing w:line="480" w:lineRule="auto"/>
        <w:jc w:val="center"/>
        <w:rPr>
          <w:rFonts w:ascii="Times New Roman" w:hAnsi="Times New Roman" w:cs="Times New Roman"/>
          <w:outline/>
          <w:color w:val="ED7D31" w:themeColor="accent2"/>
          <w:sz w:val="28"/>
          <w:szCs w:val="28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6B4B58">
        <w:rPr>
          <w:rFonts w:ascii="Times New Roman" w:hAnsi="Times New Roman" w:cs="Times New Roman"/>
          <w:outline/>
          <w:color w:val="ED7D31" w:themeColor="accent2"/>
          <w:sz w:val="28"/>
          <w:szCs w:val="28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>(CONTACT HUMAN RESOURCES TO ANSWER ANY QUESTIONS)</w:t>
      </w:r>
    </w:p>
    <w:p w14:paraId="05047C2A" w14:textId="1B1862E2" w:rsidR="006A00EF" w:rsidRDefault="006A00EF" w:rsidP="00CD789B">
      <w:pPr>
        <w:spacing w:line="480" w:lineRule="auto"/>
        <w:jc w:val="center"/>
        <w:rPr>
          <w:rFonts w:ascii="Times New Roman" w:hAnsi="Times New Roman" w:cs="Times New Roman"/>
          <w:outline/>
          <w:color w:val="ED7D31" w:themeColor="accent2"/>
          <w:sz w:val="28"/>
          <w:szCs w:val="28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11963B17" w14:textId="77777777" w:rsidR="006A00EF" w:rsidRPr="006B4B58" w:rsidRDefault="006A00EF" w:rsidP="00CD789B">
      <w:pPr>
        <w:spacing w:line="480" w:lineRule="auto"/>
        <w:jc w:val="center"/>
        <w:rPr>
          <w:rFonts w:ascii="Times New Roman" w:hAnsi="Times New Roman" w:cs="Times New Roman"/>
          <w:outline/>
          <w:color w:val="ED7D31" w:themeColor="accent2"/>
          <w:sz w:val="28"/>
          <w:szCs w:val="28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443B1C6" w14:textId="2683D47D" w:rsidR="007B5193" w:rsidRDefault="00BE0230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2A7B88C4">
          <v:shape id="_x0000_i1027" type="#_x0000_t75" style="width:459pt;height:594pt" o:ole="">
            <v:imagedata r:id="rId24" o:title=""/>
          </v:shape>
          <o:OLEObject Type="Embed" ProgID="AcroExch.Document.DC" ShapeID="_x0000_i1027" DrawAspect="Content" ObjectID="_1716127618" r:id="rId25"/>
        </w:object>
      </w:r>
    </w:p>
    <w:p w14:paraId="46C88C57" w14:textId="3B76B575" w:rsidR="000560C1" w:rsidRDefault="00D05B5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3BE86AD8">
          <v:shape id="_x0000_i1028" type="#_x0000_t75" style="width:459pt;height:594pt" o:ole="">
            <v:imagedata r:id="rId26" o:title=""/>
          </v:shape>
          <o:OLEObject Type="Embed" ProgID="AcroExch.Document.DC" ShapeID="_x0000_i1028" DrawAspect="Content" ObjectID="_1716127619" r:id="rId27"/>
        </w:object>
      </w:r>
    </w:p>
    <w:p w14:paraId="541C13E8" w14:textId="7E5FDE71" w:rsidR="00FE1D5B" w:rsidRDefault="00F455CD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3EE59268">
          <v:shape id="_x0000_i1029" type="#_x0000_t75" style="width:459pt;height:594pt" o:ole="">
            <v:imagedata r:id="rId28" o:title=""/>
          </v:shape>
          <o:OLEObject Type="Embed" ProgID="AcroExch.Document.DC" ShapeID="_x0000_i1029" DrawAspect="Content" ObjectID="_1716127620" r:id="rId29"/>
        </w:object>
      </w:r>
    </w:p>
    <w:p w14:paraId="50388564" w14:textId="2F4287AB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103A7FB9">
          <v:shape id="_x0000_i1030" type="#_x0000_t75" style="width:459pt;height:594pt" o:ole="">
            <v:imagedata r:id="rId30" o:title=""/>
          </v:shape>
          <o:OLEObject Type="Embed" ProgID="AcroExch.Document.DC" ShapeID="_x0000_i1030" DrawAspect="Content" ObjectID="_1716127621" r:id="rId31"/>
        </w:object>
      </w:r>
    </w:p>
    <w:p w14:paraId="265B6C16" w14:textId="3F7D23F9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66A7693D">
          <v:shape id="_x0000_i1031" type="#_x0000_t75" style="width:459pt;height:594pt" o:ole="">
            <v:imagedata r:id="rId32" o:title=""/>
          </v:shape>
          <o:OLEObject Type="Embed" ProgID="AcroExch.Document.DC" ShapeID="_x0000_i1031" DrawAspect="Content" ObjectID="_1716127622" r:id="rId33"/>
        </w:object>
      </w:r>
    </w:p>
    <w:p w14:paraId="3ED9E6FE" w14:textId="1EB53CCC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397027D7">
          <v:shape id="_x0000_i1032" type="#_x0000_t75" style="width:459pt;height:594pt" o:ole="">
            <v:imagedata r:id="rId34" o:title=""/>
          </v:shape>
          <o:OLEObject Type="Embed" ProgID="AcroExch.Document.DC" ShapeID="_x0000_i1032" DrawAspect="Content" ObjectID="_1716127623" r:id="rId35"/>
        </w:object>
      </w:r>
    </w:p>
    <w:p w14:paraId="29EA21D9" w14:textId="16CE3FDD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39AC01CF">
          <v:shape id="_x0000_i1033" type="#_x0000_t75" style="width:459pt;height:594pt" o:ole="">
            <v:imagedata r:id="rId36" o:title=""/>
          </v:shape>
          <o:OLEObject Type="Embed" ProgID="AcroExch.Document.DC" ShapeID="_x0000_i1033" DrawAspect="Content" ObjectID="_1716127624" r:id="rId37"/>
        </w:object>
      </w:r>
    </w:p>
    <w:p w14:paraId="0174B6B7" w14:textId="1B5E401A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1E115E60">
          <v:shape id="_x0000_i1034" type="#_x0000_t75" style="width:459pt;height:594pt" o:ole="">
            <v:imagedata r:id="rId38" o:title=""/>
          </v:shape>
          <o:OLEObject Type="Embed" ProgID="AcroExch.Document.DC" ShapeID="_x0000_i1034" DrawAspect="Content" ObjectID="_1716127625" r:id="rId39"/>
        </w:object>
      </w:r>
    </w:p>
    <w:p w14:paraId="09CDD3E8" w14:textId="67D6A75F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605CEC00">
          <v:shape id="_x0000_i1035" type="#_x0000_t75" style="width:459pt;height:594pt" o:ole="">
            <v:imagedata r:id="rId40" o:title=""/>
          </v:shape>
          <o:OLEObject Type="Embed" ProgID="AcroExch.Document.DC" ShapeID="_x0000_i1035" DrawAspect="Content" ObjectID="_1716127626" r:id="rId41"/>
        </w:object>
      </w:r>
    </w:p>
    <w:p w14:paraId="30DFCC84" w14:textId="4144D4AA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21793076">
          <v:shape id="_x0000_i1036" type="#_x0000_t75" style="width:459pt;height:594pt" o:ole="">
            <v:imagedata r:id="rId42" o:title=""/>
          </v:shape>
          <o:OLEObject Type="Embed" ProgID="AcroExch.Document.DC" ShapeID="_x0000_i1036" DrawAspect="Content" ObjectID="_1716127627" r:id="rId43"/>
        </w:object>
      </w:r>
    </w:p>
    <w:p w14:paraId="089F67A3" w14:textId="4CE8DAE7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00FEE020">
          <v:shape id="_x0000_i1037" type="#_x0000_t75" style="width:459pt;height:594pt" o:ole="">
            <v:imagedata r:id="rId44" o:title=""/>
          </v:shape>
          <o:OLEObject Type="Embed" ProgID="AcroExch.Document.DC" ShapeID="_x0000_i1037" DrawAspect="Content" ObjectID="_1716127628" r:id="rId45"/>
        </w:object>
      </w:r>
    </w:p>
    <w:p w14:paraId="1C22C15D" w14:textId="46B69FA6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6A4DD378">
          <v:shape id="_x0000_i1038" type="#_x0000_t75" style="width:459pt;height:594pt" o:ole="">
            <v:imagedata r:id="rId46" o:title=""/>
          </v:shape>
          <o:OLEObject Type="Embed" ProgID="AcroExch.Document.DC" ShapeID="_x0000_i1038" DrawAspect="Content" ObjectID="_1716127629" r:id="rId47"/>
        </w:object>
      </w:r>
    </w:p>
    <w:p w14:paraId="67178336" w14:textId="1946E783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48C71A40">
          <v:shape id="_x0000_i1039" type="#_x0000_t75" style="width:459pt;height:594pt" o:ole="">
            <v:imagedata r:id="rId48" o:title=""/>
          </v:shape>
          <o:OLEObject Type="Embed" ProgID="AcroExch.Document.DC" ShapeID="_x0000_i1039" DrawAspect="Content" ObjectID="_1716127630" r:id="rId49"/>
        </w:object>
      </w:r>
    </w:p>
    <w:p w14:paraId="502C5365" w14:textId="15E35C94" w:rsidR="0014654E" w:rsidRDefault="0014654E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9180" w:dyaOrig="11880" w14:anchorId="53C2C7B5">
          <v:shape id="_x0000_i1040" type="#_x0000_t75" style="width:459pt;height:594pt" o:ole="">
            <v:imagedata r:id="rId50" o:title=""/>
          </v:shape>
          <o:OLEObject Type="Embed" ProgID="AcroExch.Document.DC" ShapeID="_x0000_i1040" DrawAspect="Content" ObjectID="_1716127631" r:id="rId51"/>
        </w:object>
      </w:r>
    </w:p>
    <w:p w14:paraId="4E634D8A" w14:textId="7EFFFA04" w:rsidR="005F5E86" w:rsidRPr="005F5E86" w:rsidRDefault="00092226" w:rsidP="00CD789B">
      <w:pPr>
        <w:spacing w:line="480" w:lineRule="auto"/>
        <w:jc w:val="center"/>
        <w:rPr>
          <w:rFonts w:ascii="Times New Roman" w:hAnsi="Times New Roman" w:cs="Times New Roman"/>
          <w:sz w:val="32"/>
          <w:szCs w:val="32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hyperlink r:id="rId52" w:history="1">
        <w:r w:rsidR="005F5E86" w:rsidRPr="005F5E86">
          <w:rPr>
            <w:rStyle w:val="Hyperlink"/>
            <w:rFonts w:ascii="Times New Roman" w:hAnsi="Times New Roman" w:cs="Times New Roman"/>
            <w:color w:val="auto"/>
            <w:sz w:val="32"/>
            <w:szCs w:val="32"/>
            <w14:shadow w14:blurRad="0" w14:dist="38100" w14:dir="2700000" w14:sx="100000" w14:sy="100000" w14:kx="0" w14:ky="0" w14:algn="tl">
              <w14:schemeClr w14:val="accent2"/>
            </w14:shadow>
            <w14:textOutline w14:w="6604" w14:cap="flat" w14:cmpd="sng" w14:algn="ctr">
              <w14:solidFill>
                <w14:schemeClr w14:val="accent2"/>
              </w14:solidFill>
              <w14:prstDash w14:val="solid"/>
              <w14:round/>
            </w14:textOutline>
          </w:rPr>
          <w:t>https://hr.tsu.edu/forms-tools/</w:t>
        </w:r>
      </w:hyperlink>
    </w:p>
    <w:p w14:paraId="30DD21AE" w14:textId="77777777" w:rsidR="005F5E86" w:rsidRPr="005F5E86" w:rsidRDefault="005F5E86" w:rsidP="00CD789B">
      <w:pPr>
        <w:spacing w:line="480" w:lineRule="auto"/>
        <w:jc w:val="center"/>
        <w:rPr>
          <w:rFonts w:ascii="Times New Roman" w:hAnsi="Times New Roman" w:cs="Times New Roman"/>
          <w:outline/>
          <w:color w:val="ED7D31" w:themeColor="accent2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bookmarkStart w:id="3" w:name="_MON_1715071373"/>
    <w:bookmarkEnd w:id="3"/>
    <w:p w14:paraId="07EB2170" w14:textId="101B1963" w:rsidR="00AA7D60" w:rsidRDefault="00297A99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11696" w:dyaOrig="15435" w14:anchorId="68D61EBB">
          <v:shape id="_x0000_i1041" type="#_x0000_t75" style="width:585pt;height:706.5pt" o:ole="">
            <v:imagedata r:id="rId53" o:title=""/>
          </v:shape>
          <o:OLEObject Type="Embed" ProgID="Word.OpenDocumentText.12" ShapeID="_x0000_i1041" DrawAspect="Content" ObjectID="_1716127632" r:id="rId54"/>
        </w:object>
      </w:r>
    </w:p>
    <w:bookmarkStart w:id="4" w:name="_MON_1714807532"/>
    <w:bookmarkEnd w:id="4"/>
    <w:p w14:paraId="41C6A1F7" w14:textId="56DECA2B" w:rsidR="00AA7D60" w:rsidRDefault="00297A99" w:rsidP="00CD789B">
      <w:pPr>
        <w:spacing w:line="480" w:lineRule="auto"/>
        <w:jc w:val="center"/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Castellar" w:hAnsi="Castellar" w:cs="Times New Roman"/>
          <w:outline/>
          <w:color w:val="ED7D31" w:themeColor="accent2"/>
          <w:sz w:val="40"/>
          <w:szCs w:val="40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10668" w:dyaOrig="15835" w14:anchorId="7C0F9C8F">
          <v:shape id="_x0000_i1042" type="#_x0000_t75" style="width:532.5pt;height:687pt" o:ole="">
            <v:imagedata r:id="rId55" o:title=""/>
          </v:shape>
          <o:OLEObject Type="Embed" ProgID="Word.OpenDocumentText.12" ShapeID="_x0000_i1042" DrawAspect="Content" ObjectID="_1716127633" r:id="rId56"/>
        </w:object>
      </w:r>
    </w:p>
    <w:bookmarkStart w:id="5" w:name="_MON_1715068703"/>
    <w:bookmarkEnd w:id="5"/>
    <w:p w14:paraId="4DA59047" w14:textId="58CE5395" w:rsidR="00AA7D60" w:rsidRPr="00B85E2F" w:rsidRDefault="009E6D0B" w:rsidP="00B85E2F">
      <w:pPr>
        <w:spacing w:line="480" w:lineRule="auto"/>
        <w:rPr>
          <w:rFonts w:ascii="Times New Roman" w:hAnsi="Times New Roman" w:cs="Times New Roman"/>
          <w:outline/>
          <w:color w:val="ED7D31" w:themeColor="accent2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Times New Roman" w:hAnsi="Times New Roman" w:cs="Times New Roman"/>
          <w:outline/>
          <w:color w:val="ED7D31" w:themeColor="accent2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11488" w:dyaOrig="14745" w14:anchorId="70F5FEFE">
          <v:shape id="_x0000_i1043" type="#_x0000_t75" style="width:574.5pt;height:699.75pt" o:ole="">
            <v:imagedata r:id="rId57" o:title=""/>
          </v:shape>
          <o:OLEObject Type="Embed" ProgID="Word.OpenDocumentText.12" ShapeID="_x0000_i1043" DrawAspect="Content" ObjectID="_1716127634" r:id="rId58"/>
        </w:object>
      </w:r>
      <w:r>
        <w:rPr>
          <w:rFonts w:ascii="Times New Roman" w:hAnsi="Times New Roman" w:cs="Times New Roman"/>
          <w:outline/>
          <w:color w:val="ED7D31" w:themeColor="accent2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br w:type="textWrapping" w:clear="all"/>
      </w:r>
      <w:bookmarkStart w:id="6" w:name="_MON_1715072276"/>
      <w:bookmarkEnd w:id="6"/>
      <w:r w:rsidR="00566E88">
        <w:rPr>
          <w:rFonts w:ascii="Times New Roman" w:hAnsi="Times New Roman" w:cs="Times New Roman"/>
          <w:outline/>
          <w:color w:val="ED7D31" w:themeColor="accent2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object w:dxaOrig="10801" w:dyaOrig="15414" w14:anchorId="6154A940">
          <v:shape id="_x0000_i1044" type="#_x0000_t75" style="width:506.25pt;height:672pt" o:ole="">
            <v:imagedata r:id="rId59" o:title=""/>
          </v:shape>
          <o:OLEObject Type="Embed" ProgID="Word.OpenDocumentText.12" ShapeID="_x0000_i1044" DrawAspect="Content" ObjectID="_1716127635" r:id="rId60"/>
        </w:object>
      </w:r>
    </w:p>
    <w:p w14:paraId="6A4F6A6E" w14:textId="2608B1B9" w:rsidR="0083217F" w:rsidRPr="0083217F" w:rsidRDefault="0083217F" w:rsidP="00AA7D60">
      <w:pPr>
        <w:spacing w:line="480" w:lineRule="auto"/>
        <w:jc w:val="center"/>
        <w:rPr>
          <w:rFonts w:ascii="Castellar" w:hAnsi="Castellar" w:cs="Times New Roman"/>
          <w:sz w:val="40"/>
          <w:szCs w:val="40"/>
        </w:rPr>
      </w:pPr>
    </w:p>
    <w:p w14:paraId="00CE10F9" w14:textId="3696D4F5" w:rsidR="0083217F" w:rsidRPr="0083217F" w:rsidRDefault="009E6D0B" w:rsidP="0083217F">
      <w:pPr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outline/>
          <w:noProof/>
          <w:color w:val="FFFFFF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21E8D3F" wp14:editId="0F355FD6">
                <wp:simplePos x="0" y="0"/>
                <wp:positionH relativeFrom="margin">
                  <wp:posOffset>173354</wp:posOffset>
                </wp:positionH>
                <wp:positionV relativeFrom="paragraph">
                  <wp:posOffset>20955</wp:posOffset>
                </wp:positionV>
                <wp:extent cx="6867525" cy="6696075"/>
                <wp:effectExtent l="0" t="0" r="28575" b="28575"/>
                <wp:wrapNone/>
                <wp:docPr id="3" name="Scroll: Vertic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7525" cy="6696075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DA9E9F" w14:textId="32B73787" w:rsidR="0083217F" w:rsidRPr="00531B06" w:rsidRDefault="0083217F" w:rsidP="0083217F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31B06">
                              <w:rPr>
                                <w:rFonts w:ascii="Castellar" w:hAnsi="Castellar"/>
                                <w:b/>
                                <w:i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RAVEL AND TRAVEL C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E8D3F" id="Scroll: Vertical 3" o:spid="_x0000_s1033" type="#_x0000_t97" style="position:absolute;margin-left:13.65pt;margin-top:1.65pt;width:540.75pt;height:527.2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" fillcolor="#6f1336" strokecolor="#1f3763 [1604]" strokeweight="1pt">
                <v:stroke joinstyle="miter"/>
                <v:textbox>
                  <w:txbxContent>
                    <w:p w14:paraId="20DA9E9F" w14:textId="32B73787" w:rsidR="0083217F" w:rsidRPr="00531B06" w:rsidRDefault="0083217F" w:rsidP="0083217F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31B06">
                        <w:rPr>
                          <w:rFonts w:ascii="Castellar" w:hAnsi="Castellar"/>
                          <w:b/>
                          <w:i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RAVEL AND TRAVEL CAR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BB7A3D" w14:textId="77777777" w:rsidR="0083217F" w:rsidRPr="0083217F" w:rsidRDefault="0083217F" w:rsidP="0083217F">
      <w:pPr>
        <w:rPr>
          <w:rFonts w:ascii="Castellar" w:hAnsi="Castellar" w:cs="Times New Roman"/>
          <w:sz w:val="40"/>
          <w:szCs w:val="40"/>
        </w:rPr>
      </w:pPr>
    </w:p>
    <w:p w14:paraId="44E75FD5" w14:textId="3C4D412A" w:rsidR="0083217F" w:rsidRDefault="0083217F" w:rsidP="0083217F">
      <w:pPr>
        <w:rPr>
          <w:rFonts w:ascii="Castellar" w:hAnsi="Castellar" w:cs="Times New Roman"/>
          <w:sz w:val="40"/>
          <w:szCs w:val="40"/>
        </w:rPr>
      </w:pPr>
    </w:p>
    <w:p w14:paraId="7AC9BB46" w14:textId="28227686" w:rsidR="0083217F" w:rsidRDefault="0083217F" w:rsidP="0083217F">
      <w:pPr>
        <w:rPr>
          <w:rFonts w:ascii="Castellar" w:hAnsi="Castellar" w:cs="Times New Roman"/>
          <w:sz w:val="40"/>
          <w:szCs w:val="40"/>
        </w:rPr>
      </w:pPr>
    </w:p>
    <w:p w14:paraId="4D29C387" w14:textId="563EEB82" w:rsidR="00582B57" w:rsidRDefault="00582B57" w:rsidP="0083217F">
      <w:pPr>
        <w:jc w:val="right"/>
        <w:rPr>
          <w:rFonts w:ascii="Castellar" w:hAnsi="Castellar" w:cs="Times New Roman"/>
          <w:sz w:val="40"/>
          <w:szCs w:val="40"/>
        </w:rPr>
      </w:pPr>
    </w:p>
    <w:p w14:paraId="46DDAF6C" w14:textId="419F89DE" w:rsidR="0083217F" w:rsidRDefault="0083217F" w:rsidP="0083217F">
      <w:pPr>
        <w:jc w:val="right"/>
        <w:rPr>
          <w:rFonts w:ascii="Castellar" w:hAnsi="Castellar" w:cs="Times New Roman"/>
          <w:sz w:val="40"/>
          <w:szCs w:val="40"/>
        </w:rPr>
      </w:pPr>
    </w:p>
    <w:p w14:paraId="2078D601" w14:textId="56B69B5C" w:rsidR="0083217F" w:rsidRDefault="0083217F" w:rsidP="0083217F">
      <w:pPr>
        <w:jc w:val="right"/>
        <w:rPr>
          <w:rFonts w:ascii="Castellar" w:hAnsi="Castellar" w:cs="Times New Roman"/>
          <w:sz w:val="40"/>
          <w:szCs w:val="40"/>
        </w:rPr>
      </w:pPr>
    </w:p>
    <w:p w14:paraId="3672FEB3" w14:textId="74A1F08A" w:rsidR="0083217F" w:rsidRDefault="0083217F" w:rsidP="0083217F">
      <w:pPr>
        <w:jc w:val="right"/>
        <w:rPr>
          <w:rFonts w:ascii="Castellar" w:hAnsi="Castellar" w:cs="Times New Roman"/>
          <w:sz w:val="40"/>
          <w:szCs w:val="40"/>
        </w:rPr>
      </w:pPr>
    </w:p>
    <w:p w14:paraId="0395E455" w14:textId="286550A5" w:rsidR="0083217F" w:rsidRPr="004E65E3" w:rsidRDefault="0083217F" w:rsidP="0083217F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51D39385" w14:textId="6DA46F5F" w:rsidR="0083217F" w:rsidRDefault="00D473AD" w:rsidP="00D473AD">
      <w:pPr>
        <w:rPr>
          <w:rFonts w:ascii="Castellar" w:hAnsi="Castellar" w:cs="Times New Roman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DC7E1F5" wp14:editId="585188D2">
                <wp:simplePos x="0" y="0"/>
                <wp:positionH relativeFrom="column">
                  <wp:posOffset>904875</wp:posOffset>
                </wp:positionH>
                <wp:positionV relativeFrom="paragraph">
                  <wp:posOffset>5448300</wp:posOffset>
                </wp:positionV>
                <wp:extent cx="1285875" cy="581025"/>
                <wp:effectExtent l="0" t="19050" r="47625" b="47625"/>
                <wp:wrapNone/>
                <wp:docPr id="19" name="Arrow: Righ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581025"/>
                        </a:xfrm>
                        <a:prstGeom prst="rightArrow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B2181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9" o:spid="_x0000_s1026" type="#_x0000_t13" style="position:absolute;margin-left:71.25pt;margin-top:429pt;width:101.25pt;height:45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" adj="16720" fillcolor="#6f1336" strokecolor="#1f3763 [1604]" strokeweight="1pt"/>
            </w:pict>
          </mc:Fallback>
        </mc:AlternateContent>
      </w:r>
    </w:p>
    <w:p w14:paraId="1AE350C6" w14:textId="36EF7CF2" w:rsidR="0083685C" w:rsidRDefault="0083685C" w:rsidP="00D473AD">
      <w:pPr>
        <w:rPr>
          <w:rFonts w:ascii="Castellar" w:hAnsi="Castellar" w:cs="Times New Roman"/>
          <w:sz w:val="40"/>
          <w:szCs w:val="40"/>
        </w:rPr>
      </w:pPr>
    </w:p>
    <w:p w14:paraId="1C9927CF" w14:textId="3A98E626" w:rsidR="0083685C" w:rsidRDefault="0083685C" w:rsidP="00D473AD">
      <w:pPr>
        <w:rPr>
          <w:rFonts w:ascii="Castellar" w:hAnsi="Castellar" w:cs="Times New Roman"/>
          <w:sz w:val="40"/>
          <w:szCs w:val="40"/>
        </w:rPr>
      </w:pPr>
    </w:p>
    <w:p w14:paraId="0B593424" w14:textId="77777777" w:rsidR="009C4623" w:rsidRDefault="009C4623" w:rsidP="00D473AD">
      <w:pPr>
        <w:rPr>
          <w:rFonts w:ascii="Castellar" w:hAnsi="Castellar" w:cs="Times New Roman"/>
          <w:sz w:val="40"/>
          <w:szCs w:val="40"/>
        </w:rPr>
      </w:pPr>
    </w:p>
    <w:p w14:paraId="7043AC34" w14:textId="77777777" w:rsidR="00296CF7" w:rsidRDefault="00296CF7" w:rsidP="00D473AD">
      <w:pPr>
        <w:rPr>
          <w:rFonts w:ascii="Castellar" w:hAnsi="Castellar" w:cs="Times New Roman"/>
          <w:sz w:val="40"/>
          <w:szCs w:val="40"/>
        </w:rPr>
      </w:pPr>
    </w:p>
    <w:p w14:paraId="74BC0E09" w14:textId="1751B35D" w:rsidR="00296CF7" w:rsidRDefault="00296CF7" w:rsidP="00D473AD">
      <w:pPr>
        <w:rPr>
          <w:rFonts w:ascii="Castellar" w:hAnsi="Castellar" w:cs="Times New Roman"/>
          <w:sz w:val="40"/>
          <w:szCs w:val="40"/>
        </w:rPr>
      </w:pPr>
    </w:p>
    <w:p w14:paraId="345AA41E" w14:textId="1BBE3649" w:rsidR="001219A2" w:rsidRDefault="001219A2" w:rsidP="00D473AD">
      <w:pPr>
        <w:rPr>
          <w:rFonts w:ascii="Castellar" w:hAnsi="Castellar" w:cs="Times New Roman"/>
          <w:sz w:val="40"/>
          <w:szCs w:val="40"/>
        </w:rPr>
      </w:pPr>
    </w:p>
    <w:p w14:paraId="6B354823" w14:textId="761D5AB3" w:rsidR="001219A2" w:rsidRDefault="001219A2" w:rsidP="00D473AD">
      <w:pPr>
        <w:rPr>
          <w:rFonts w:ascii="Castellar" w:hAnsi="Castellar" w:cs="Times New Roman"/>
          <w:sz w:val="40"/>
          <w:szCs w:val="40"/>
        </w:rPr>
      </w:pPr>
    </w:p>
    <w:p w14:paraId="6376261C" w14:textId="1392AF4A" w:rsidR="005854F9" w:rsidRDefault="00092226" w:rsidP="005854F9">
      <w:pPr>
        <w:jc w:val="center"/>
        <w:rPr>
          <w:rFonts w:ascii="Times New Roman" w:hAnsi="Times New Roman" w:cs="Times New Roman"/>
          <w:sz w:val="32"/>
          <w:szCs w:val="32"/>
        </w:rPr>
      </w:pPr>
      <w:hyperlink r:id="rId61" w:history="1">
        <w:r w:rsidR="005854F9" w:rsidRPr="00886548">
          <w:rPr>
            <w:rStyle w:val="Hyperlink"/>
            <w:rFonts w:ascii="Times New Roman" w:hAnsi="Times New Roman" w:cs="Times New Roman"/>
            <w:sz w:val="32"/>
            <w:szCs w:val="32"/>
          </w:rPr>
          <w:t>www.tsu.edu/about/administration/forms/procurement-services.html</w:t>
        </w:r>
      </w:hyperlink>
    </w:p>
    <w:p w14:paraId="03B12456" w14:textId="77777777" w:rsidR="005854F9" w:rsidRPr="005854F9" w:rsidRDefault="005854F9" w:rsidP="005854F9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1AB7908" w14:textId="77777777" w:rsidR="001219A2" w:rsidRDefault="001219A2" w:rsidP="00D473AD">
      <w:pPr>
        <w:rPr>
          <w:rFonts w:ascii="Castellar" w:hAnsi="Castellar" w:cs="Times New Roman"/>
          <w:sz w:val="40"/>
          <w:szCs w:val="40"/>
        </w:rPr>
      </w:pPr>
    </w:p>
    <w:p w14:paraId="720BC4B0" w14:textId="77777777" w:rsidR="001219A2" w:rsidRDefault="001219A2" w:rsidP="00D473AD">
      <w:pPr>
        <w:rPr>
          <w:rFonts w:ascii="Castellar" w:hAnsi="Castellar" w:cs="Times New Roman"/>
          <w:sz w:val="40"/>
          <w:szCs w:val="40"/>
        </w:rPr>
      </w:pPr>
    </w:p>
    <w:p w14:paraId="5F2D8C1F" w14:textId="5A1ABFBE" w:rsidR="001219A2" w:rsidRDefault="001219A2" w:rsidP="00D473AD">
      <w:pPr>
        <w:rPr>
          <w:rFonts w:ascii="Castellar" w:hAnsi="Castellar" w:cs="Times New Roman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200D4F03" wp14:editId="415ECD70">
                <wp:simplePos x="0" y="0"/>
                <wp:positionH relativeFrom="margin">
                  <wp:align>left</wp:align>
                </wp:positionH>
                <wp:positionV relativeFrom="paragraph">
                  <wp:posOffset>2343785</wp:posOffset>
                </wp:positionV>
                <wp:extent cx="952500" cy="485775"/>
                <wp:effectExtent l="0" t="19050" r="38100" b="47625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485775"/>
                        </a:xfrm>
                        <a:prstGeom prst="rightArrow">
                          <a:avLst>
                            <a:gd name="adj1" fmla="val 22477"/>
                            <a:gd name="adj2" fmla="val 50000"/>
                          </a:avLst>
                        </a:prstGeom>
                        <a:solidFill>
                          <a:srgbClr val="683243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3EC2F" id="Arrow: Right 11" o:spid="_x0000_s1026" type="#_x0000_t13" style="position:absolute;margin-left:0;margin-top:184.55pt;width:75pt;height:38.25pt;z-index:2516874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" adj="16092,8372" fillcolor="#683243" strokecolor="#1f3763 [1604]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1B2FBB37" wp14:editId="7A326228">
                <wp:simplePos x="0" y="0"/>
                <wp:positionH relativeFrom="column">
                  <wp:posOffset>1792605</wp:posOffset>
                </wp:positionH>
                <wp:positionV relativeFrom="paragraph">
                  <wp:posOffset>4886960</wp:posOffset>
                </wp:positionV>
                <wp:extent cx="942975" cy="571500"/>
                <wp:effectExtent l="0" t="19050" r="47625" b="38100"/>
                <wp:wrapNone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571500"/>
                        </a:xfrm>
                        <a:prstGeom prst="rightArrow">
                          <a:avLst/>
                        </a:prstGeom>
                        <a:solidFill>
                          <a:srgbClr val="683243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A50A7B" id="Arrow: Right 18" o:spid="_x0000_s1026" type="#_x0000_t13" style="position:absolute;margin-left:141.15pt;margin-top:384.8pt;width:74.25pt;height:4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" adj="15055" fillcolor="#683243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75C4198D" wp14:editId="0256773B">
            <wp:extent cx="7223760" cy="67151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671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4A502" w14:textId="478005E9" w:rsidR="001219A2" w:rsidRDefault="001219A2" w:rsidP="00D473AD">
      <w:pPr>
        <w:rPr>
          <w:rFonts w:ascii="Castellar" w:hAnsi="Castellar" w:cs="Times New Roman"/>
          <w:sz w:val="40"/>
          <w:szCs w:val="40"/>
        </w:rPr>
      </w:pPr>
    </w:p>
    <w:p w14:paraId="571846C2" w14:textId="595F5751" w:rsidR="001219A2" w:rsidRDefault="001219A2" w:rsidP="00D473AD">
      <w:pPr>
        <w:rPr>
          <w:rFonts w:ascii="Castellar" w:hAnsi="Castellar" w:cs="Times New Roman"/>
          <w:sz w:val="40"/>
          <w:szCs w:val="40"/>
        </w:rPr>
      </w:pPr>
    </w:p>
    <w:p w14:paraId="5A438516" w14:textId="6B558D02" w:rsidR="001219A2" w:rsidRDefault="001219A2" w:rsidP="00D473AD">
      <w:pPr>
        <w:rPr>
          <w:rFonts w:ascii="Castellar" w:hAnsi="Castellar" w:cs="Times New Roman"/>
          <w:sz w:val="40"/>
          <w:szCs w:val="40"/>
        </w:rPr>
      </w:pPr>
    </w:p>
    <w:p w14:paraId="4C0F74C5" w14:textId="77777777" w:rsidR="001219A2" w:rsidRDefault="001219A2" w:rsidP="00D473AD">
      <w:pPr>
        <w:rPr>
          <w:rFonts w:ascii="Castellar" w:hAnsi="Castellar" w:cs="Times New Roman"/>
          <w:sz w:val="40"/>
          <w:szCs w:val="40"/>
        </w:rPr>
      </w:pPr>
    </w:p>
    <w:p w14:paraId="123A99C4" w14:textId="17FD9110" w:rsidR="00566E88" w:rsidRDefault="00566E88" w:rsidP="00D473AD">
      <w:pPr>
        <w:rPr>
          <w:rFonts w:ascii="Castellar" w:hAnsi="Castellar" w:cs="Times New Roman"/>
          <w:sz w:val="40"/>
          <w:szCs w:val="40"/>
        </w:rPr>
      </w:pPr>
    </w:p>
    <w:p w14:paraId="75B2D293" w14:textId="68454158" w:rsidR="005F5E86" w:rsidRDefault="005F5E86" w:rsidP="00D473AD">
      <w:pPr>
        <w:rPr>
          <w:rFonts w:ascii="Castellar" w:hAnsi="Castellar" w:cs="Times New Roman"/>
          <w:sz w:val="40"/>
          <w:szCs w:val="40"/>
        </w:rPr>
      </w:pPr>
    </w:p>
    <w:p w14:paraId="50ACBE90" w14:textId="0BA3492A" w:rsidR="008F07DF" w:rsidRDefault="009C4623" w:rsidP="00D473AD">
      <w:pPr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BD9DB42" wp14:editId="7CBC4D6F">
                <wp:simplePos x="0" y="0"/>
                <wp:positionH relativeFrom="page">
                  <wp:posOffset>295276</wp:posOffset>
                </wp:positionH>
                <wp:positionV relativeFrom="paragraph">
                  <wp:posOffset>592455</wp:posOffset>
                </wp:positionV>
                <wp:extent cx="6972300" cy="5610225"/>
                <wp:effectExtent l="19050" t="0" r="38100" b="9525"/>
                <wp:wrapNone/>
                <wp:docPr id="24" name="Wav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2300" cy="5610225"/>
                        </a:xfrm>
                        <a:prstGeom prst="wave">
                          <a:avLst>
                            <a:gd name="adj1" fmla="val 12500"/>
                            <a:gd name="adj2" fmla="val 2102"/>
                          </a:avLst>
                        </a:prstGeom>
                        <a:solidFill>
                          <a:srgbClr val="6F1336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E06406D" w14:textId="09A7B28F" w:rsidR="005C1689" w:rsidRDefault="005C1689" w:rsidP="005C1689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52"/>
                                <w:szCs w:val="52"/>
                              </w:rPr>
                            </w:pPr>
                            <w:r w:rsidRPr="004F1B1F"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52"/>
                                <w:szCs w:val="52"/>
                              </w:rPr>
                              <w:t xml:space="preserve">Travel services </w:t>
                            </w:r>
                            <w:r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52"/>
                                <w:szCs w:val="52"/>
                              </w:rPr>
                              <w:t>–</w:t>
                            </w:r>
                            <w:r w:rsidRPr="004F1B1F"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52"/>
                                <w:szCs w:val="52"/>
                              </w:rPr>
                              <w:t xml:space="preserve"> concur</w:t>
                            </w:r>
                          </w:p>
                          <w:p w14:paraId="0179C7C2" w14:textId="77777777" w:rsidR="005C1689" w:rsidRDefault="005C1689" w:rsidP="005C1689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52"/>
                                <w:szCs w:val="52"/>
                              </w:rPr>
                            </w:pPr>
                          </w:p>
                          <w:p w14:paraId="60E27115" w14:textId="546DCA33" w:rsidR="005C1689" w:rsidRDefault="005C1689" w:rsidP="005C1689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28"/>
                                <w:szCs w:val="28"/>
                              </w:rPr>
                            </w:pPr>
                            <w:r w:rsidRPr="004F1B1F"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28"/>
                                <w:szCs w:val="28"/>
                              </w:rPr>
                              <w:t>Log on to</w:t>
                            </w:r>
                          </w:p>
                          <w:p w14:paraId="12F2DA27" w14:textId="77777777" w:rsidR="005C1689" w:rsidRPr="004F1B1F" w:rsidRDefault="005C1689" w:rsidP="005C1689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28"/>
                                <w:szCs w:val="28"/>
                              </w:rPr>
                            </w:pPr>
                          </w:p>
                          <w:p w14:paraId="6A192A83" w14:textId="6EB2B7F9" w:rsidR="005C1689" w:rsidRDefault="005C1689" w:rsidP="005C1689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36"/>
                                <w:szCs w:val="36"/>
                              </w:rPr>
                            </w:pPr>
                            <w:r w:rsidRPr="005C1689"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36"/>
                                <w:szCs w:val="36"/>
                              </w:rPr>
                              <w:t>Tsu.edu/about/administration/finance/departments/procurement-services/index.html</w:t>
                            </w:r>
                          </w:p>
                          <w:p w14:paraId="5948BF98" w14:textId="77777777" w:rsidR="005F5E86" w:rsidRPr="005C1689" w:rsidRDefault="005F5E86" w:rsidP="005C1689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808080" w:themeColor="background1" w:themeShade="80"/>
                                <w:sz w:val="36"/>
                                <w:szCs w:val="36"/>
                              </w:rPr>
                            </w:pPr>
                          </w:p>
                          <w:p w14:paraId="6280D567" w14:textId="77777777" w:rsidR="005C1689" w:rsidRDefault="005C1689" w:rsidP="005C168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D9DB42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Wave 24" o:spid="_x0000_s1034" type="#_x0000_t64" style="position:absolute;margin-left:23.25pt;margin-top:46.65pt;width:549pt;height:441.75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" adj="2700,11254" fillcolor="#6f1336" strokecolor="#2f528f" strokeweight="1pt">
                <v:stroke joinstyle="miter"/>
                <v:textbox>
                  <w:txbxContent>
                    <w:p w14:paraId="4E06406D" w14:textId="09A7B28F" w:rsidR="005C1689" w:rsidRDefault="005C1689" w:rsidP="005C1689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52"/>
                          <w:szCs w:val="52"/>
                        </w:rPr>
                      </w:pPr>
                      <w:r w:rsidRPr="004F1B1F"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52"/>
                          <w:szCs w:val="52"/>
                        </w:rPr>
                        <w:t xml:space="preserve">Travel services </w:t>
                      </w:r>
                      <w:r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52"/>
                          <w:szCs w:val="52"/>
                        </w:rPr>
                        <w:t>–</w:t>
                      </w:r>
                      <w:r w:rsidRPr="004F1B1F"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52"/>
                          <w:szCs w:val="52"/>
                        </w:rPr>
                        <w:t xml:space="preserve"> concur</w:t>
                      </w:r>
                    </w:p>
                    <w:p w14:paraId="0179C7C2" w14:textId="77777777" w:rsidR="005C1689" w:rsidRDefault="005C1689" w:rsidP="005C1689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52"/>
                          <w:szCs w:val="52"/>
                        </w:rPr>
                      </w:pPr>
                    </w:p>
                    <w:p w14:paraId="60E27115" w14:textId="546DCA33" w:rsidR="005C1689" w:rsidRDefault="005C1689" w:rsidP="005C1689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28"/>
                          <w:szCs w:val="28"/>
                        </w:rPr>
                      </w:pPr>
                      <w:r w:rsidRPr="004F1B1F"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28"/>
                          <w:szCs w:val="28"/>
                        </w:rPr>
                        <w:t>Log on to</w:t>
                      </w:r>
                    </w:p>
                    <w:p w14:paraId="12F2DA27" w14:textId="77777777" w:rsidR="005C1689" w:rsidRPr="004F1B1F" w:rsidRDefault="005C1689" w:rsidP="005C1689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28"/>
                          <w:szCs w:val="28"/>
                        </w:rPr>
                      </w:pPr>
                    </w:p>
                    <w:p w14:paraId="6A192A83" w14:textId="6EB2B7F9" w:rsidR="005C1689" w:rsidRDefault="005C1689" w:rsidP="005C1689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36"/>
                          <w:szCs w:val="36"/>
                        </w:rPr>
                      </w:pPr>
                      <w:r w:rsidRPr="005C1689"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36"/>
                          <w:szCs w:val="36"/>
                        </w:rPr>
                        <w:t>Tsu.edu/about/administration/finance/departments/procurement-services/index.html</w:t>
                      </w:r>
                    </w:p>
                    <w:p w14:paraId="5948BF98" w14:textId="77777777" w:rsidR="005F5E86" w:rsidRPr="005C1689" w:rsidRDefault="005F5E86" w:rsidP="005C1689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808080" w:themeColor="background1" w:themeShade="80"/>
                          <w:sz w:val="36"/>
                          <w:szCs w:val="36"/>
                        </w:rPr>
                      </w:pPr>
                    </w:p>
                    <w:p w14:paraId="6280D567" w14:textId="77777777" w:rsidR="005C1689" w:rsidRDefault="005C1689" w:rsidP="005C1689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astellar" w:hAnsi="Castellar" w:cs="Times New Roman"/>
          <w:sz w:val="40"/>
          <w:szCs w:val="40"/>
        </w:rPr>
        <w:br w:type="page"/>
      </w:r>
    </w:p>
    <w:bookmarkStart w:id="7" w:name="_MON_1715075284"/>
    <w:bookmarkEnd w:id="7"/>
    <w:p w14:paraId="400499FF" w14:textId="36199B9C" w:rsidR="009C4623" w:rsidRDefault="00AC3D35" w:rsidP="00D473AD">
      <w:pPr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sz w:val="40"/>
          <w:szCs w:val="40"/>
        </w:rPr>
        <w:object w:dxaOrig="11561" w:dyaOrig="13019" w14:anchorId="506D4C00">
          <v:shape id="_x0000_i1045" type="#_x0000_t75" style="width:578.25pt;height:651pt" o:ole="">
            <v:imagedata r:id="rId63" o:title=""/>
          </v:shape>
          <o:OLEObject Type="Embed" ProgID="Word.OpenDocumentText.12" ShapeID="_x0000_i1045" DrawAspect="Content" ObjectID="_1716127636" r:id="rId64"/>
        </w:object>
      </w:r>
    </w:p>
    <w:p w14:paraId="45C8DBF8" w14:textId="45AB8C30" w:rsidR="00AC3D35" w:rsidRDefault="00AC3D35" w:rsidP="00D473AD">
      <w:pPr>
        <w:rPr>
          <w:rFonts w:ascii="Castellar" w:hAnsi="Castellar" w:cs="Times New Roman"/>
          <w:sz w:val="40"/>
          <w:szCs w:val="40"/>
        </w:rPr>
      </w:pPr>
    </w:p>
    <w:bookmarkStart w:id="8" w:name="_MON_1715075455"/>
    <w:bookmarkEnd w:id="8"/>
    <w:p w14:paraId="612DF822" w14:textId="0FF22F74" w:rsidR="00AC3D35" w:rsidRDefault="00AC3D35" w:rsidP="00D473AD">
      <w:pPr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sz w:val="40"/>
          <w:szCs w:val="40"/>
        </w:rPr>
        <w:object w:dxaOrig="11160" w:dyaOrig="13010" w14:anchorId="7D1AA0B8">
          <v:shape id="_x0000_i1046" type="#_x0000_t75" style="width:558pt;height:650.25pt" o:ole="">
            <v:imagedata r:id="rId65" o:title=""/>
          </v:shape>
          <o:OLEObject Type="Embed" ProgID="Word.OpenDocumentText.12" ShapeID="_x0000_i1046" DrawAspect="Content" ObjectID="_1716127637" r:id="rId66"/>
        </w:object>
      </w:r>
    </w:p>
    <w:p w14:paraId="0F428810" w14:textId="74C15F20" w:rsidR="0083685C" w:rsidRDefault="0083685C" w:rsidP="00D473AD">
      <w:pPr>
        <w:rPr>
          <w:rFonts w:ascii="Castellar" w:hAnsi="Castellar" w:cs="Times New Roman"/>
          <w:sz w:val="40"/>
          <w:szCs w:val="40"/>
        </w:rPr>
      </w:pPr>
    </w:p>
    <w:bookmarkStart w:id="9" w:name="_MON_1714808079"/>
    <w:bookmarkEnd w:id="9"/>
    <w:p w14:paraId="074B52DF" w14:textId="223A901F" w:rsidR="00151C5E" w:rsidRDefault="00151C5E" w:rsidP="00151C5E">
      <w:pPr>
        <w:jc w:val="center"/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sz w:val="40"/>
          <w:szCs w:val="40"/>
        </w:rPr>
        <w:object w:dxaOrig="11160" w:dyaOrig="15427" w14:anchorId="57B5AE8F">
          <v:shape id="_x0000_i1047" type="#_x0000_t75" style="width:558pt;height:708.75pt" o:ole="">
            <v:imagedata r:id="rId67" o:title=""/>
          </v:shape>
          <o:OLEObject Type="Embed" ProgID="Word.OpenDocumentText.12" ShapeID="_x0000_i1047" DrawAspect="Content" ObjectID="_1716127638" r:id="rId68"/>
        </w:object>
      </w:r>
    </w:p>
    <w:p w14:paraId="00AA9CDD" w14:textId="77777777" w:rsidR="0083685C" w:rsidRDefault="0083685C" w:rsidP="00D473AD">
      <w:pPr>
        <w:rPr>
          <w:rFonts w:ascii="Castellar" w:hAnsi="Castellar" w:cs="Times New Roman"/>
          <w:sz w:val="40"/>
          <w:szCs w:val="40"/>
        </w:rPr>
      </w:pPr>
    </w:p>
    <w:p w14:paraId="142C60EA" w14:textId="77777777" w:rsidR="005F5E86" w:rsidRDefault="005F5E86" w:rsidP="00D473AD">
      <w:pPr>
        <w:rPr>
          <w:rFonts w:ascii="Castellar" w:hAnsi="Castellar" w:cs="Times New Roman"/>
          <w:sz w:val="40"/>
          <w:szCs w:val="40"/>
        </w:rPr>
      </w:pPr>
    </w:p>
    <w:p w14:paraId="61BEB924" w14:textId="56EB1909" w:rsidR="007940F6" w:rsidRDefault="007940F6" w:rsidP="00D473AD">
      <w:pPr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91AB776" wp14:editId="6E2104A0">
                <wp:simplePos x="0" y="0"/>
                <wp:positionH relativeFrom="margin">
                  <wp:posOffset>297180</wp:posOffset>
                </wp:positionH>
                <wp:positionV relativeFrom="paragraph">
                  <wp:posOffset>13970</wp:posOffset>
                </wp:positionV>
                <wp:extent cx="6762750" cy="7077075"/>
                <wp:effectExtent l="0" t="0" r="19050" b="28575"/>
                <wp:wrapNone/>
                <wp:docPr id="62" name="Scroll: Vertic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7077075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B84BC3" w14:textId="3D0910EB" w:rsidR="005C1689" w:rsidRPr="005C1689" w:rsidRDefault="005C1689" w:rsidP="005C1689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96"/>
                                <w:szCs w:val="9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C1689"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96"/>
                                <w:szCs w:val="9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NERAL COUNS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AB776" id="Scroll: Vertical 62" o:spid="_x0000_s1035" type="#_x0000_t97" style="position:absolute;margin-left:23.4pt;margin-top:1.1pt;width:532.5pt;height:557.25pt;z-index:25167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" fillcolor="#6f1336" strokecolor="#1f3763 [1604]" strokeweight="1pt">
                <v:stroke joinstyle="miter"/>
                <v:textbox>
                  <w:txbxContent>
                    <w:p w14:paraId="0CB84BC3" w14:textId="3D0910EB" w:rsidR="005C1689" w:rsidRPr="005C1689" w:rsidRDefault="005C1689" w:rsidP="005C1689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96"/>
                          <w:szCs w:val="9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C1689"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96"/>
                          <w:szCs w:val="9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NERAL COUNSE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67F408" w14:textId="7D48B4C4" w:rsidR="00D473AD" w:rsidRDefault="00D473AD" w:rsidP="00D473AD">
      <w:pPr>
        <w:rPr>
          <w:rFonts w:ascii="Castellar" w:hAnsi="Castellar" w:cs="Times New Roman"/>
          <w:sz w:val="40"/>
          <w:szCs w:val="40"/>
        </w:rPr>
      </w:pPr>
    </w:p>
    <w:p w14:paraId="298BD69F" w14:textId="3F429E0D" w:rsidR="00D473AD" w:rsidRDefault="00D473AD" w:rsidP="00D473AD">
      <w:pPr>
        <w:rPr>
          <w:rFonts w:ascii="Castellar" w:hAnsi="Castellar" w:cs="Times New Roman"/>
          <w:sz w:val="40"/>
          <w:szCs w:val="40"/>
        </w:rPr>
      </w:pPr>
    </w:p>
    <w:p w14:paraId="6AC91456" w14:textId="3F1E1935" w:rsidR="00D473AD" w:rsidRDefault="00D473AD" w:rsidP="00D473AD">
      <w:pPr>
        <w:rPr>
          <w:rFonts w:ascii="Castellar" w:hAnsi="Castellar" w:cs="Times New Roman"/>
          <w:sz w:val="40"/>
          <w:szCs w:val="40"/>
        </w:rPr>
      </w:pPr>
    </w:p>
    <w:p w14:paraId="00B9EABD" w14:textId="4919496B" w:rsidR="00D473AD" w:rsidRDefault="00D473AD" w:rsidP="00D473AD">
      <w:pPr>
        <w:rPr>
          <w:rFonts w:ascii="Castellar" w:hAnsi="Castellar" w:cs="Times New Roman"/>
          <w:sz w:val="40"/>
          <w:szCs w:val="40"/>
        </w:rPr>
      </w:pPr>
    </w:p>
    <w:p w14:paraId="37D90897" w14:textId="258B169C" w:rsidR="00FD6EE9" w:rsidRDefault="00FD6EE9" w:rsidP="00D473AD">
      <w:pPr>
        <w:rPr>
          <w:rFonts w:ascii="Castellar" w:hAnsi="Castellar" w:cs="Times New Roman"/>
          <w:sz w:val="40"/>
          <w:szCs w:val="40"/>
        </w:rPr>
      </w:pPr>
    </w:p>
    <w:p w14:paraId="61404821" w14:textId="3B77373F" w:rsidR="005C1689" w:rsidRDefault="005C1689" w:rsidP="00D473AD">
      <w:pPr>
        <w:rPr>
          <w:rFonts w:ascii="Castellar" w:hAnsi="Castellar" w:cs="Times New Roman"/>
          <w:sz w:val="40"/>
          <w:szCs w:val="40"/>
        </w:rPr>
      </w:pPr>
    </w:p>
    <w:p w14:paraId="71E738A6" w14:textId="77777777" w:rsidR="005C1689" w:rsidRPr="005C1689" w:rsidRDefault="005C1689" w:rsidP="005C1689">
      <w:pPr>
        <w:rPr>
          <w:rFonts w:ascii="Castellar" w:hAnsi="Castellar" w:cs="Times New Roman"/>
          <w:sz w:val="40"/>
          <w:szCs w:val="40"/>
        </w:rPr>
      </w:pPr>
    </w:p>
    <w:p w14:paraId="0050B8A3" w14:textId="77777777" w:rsidR="005C1689" w:rsidRPr="005C1689" w:rsidRDefault="005C1689" w:rsidP="005C1689">
      <w:pPr>
        <w:rPr>
          <w:rFonts w:ascii="Castellar" w:hAnsi="Castellar" w:cs="Times New Roman"/>
          <w:sz w:val="40"/>
          <w:szCs w:val="40"/>
        </w:rPr>
      </w:pPr>
    </w:p>
    <w:p w14:paraId="16B9B137" w14:textId="77777777" w:rsidR="005C1689" w:rsidRPr="005C1689" w:rsidRDefault="005C1689" w:rsidP="005C1689">
      <w:pPr>
        <w:rPr>
          <w:rFonts w:ascii="Castellar" w:hAnsi="Castellar" w:cs="Times New Roman"/>
          <w:sz w:val="40"/>
          <w:szCs w:val="40"/>
        </w:rPr>
      </w:pPr>
    </w:p>
    <w:p w14:paraId="0BCDC21F" w14:textId="77777777" w:rsidR="005C1689" w:rsidRPr="005C1689" w:rsidRDefault="005C1689" w:rsidP="005C1689">
      <w:pPr>
        <w:rPr>
          <w:rFonts w:ascii="Castellar" w:hAnsi="Castellar" w:cs="Times New Roman"/>
          <w:sz w:val="40"/>
          <w:szCs w:val="40"/>
        </w:rPr>
      </w:pPr>
    </w:p>
    <w:p w14:paraId="6C0308B6" w14:textId="77777777" w:rsidR="005C1689" w:rsidRPr="005C1689" w:rsidRDefault="005C1689" w:rsidP="005C1689">
      <w:pPr>
        <w:rPr>
          <w:rFonts w:ascii="Castellar" w:hAnsi="Castellar" w:cs="Times New Roman"/>
          <w:sz w:val="40"/>
          <w:szCs w:val="40"/>
        </w:rPr>
      </w:pPr>
    </w:p>
    <w:p w14:paraId="75DDD7BE" w14:textId="77777777" w:rsidR="005C1689" w:rsidRPr="005C1689" w:rsidRDefault="005C1689" w:rsidP="005C1689">
      <w:pPr>
        <w:rPr>
          <w:rFonts w:ascii="Castellar" w:hAnsi="Castellar" w:cs="Times New Roman"/>
          <w:sz w:val="40"/>
          <w:szCs w:val="40"/>
        </w:rPr>
      </w:pPr>
    </w:p>
    <w:p w14:paraId="59259382" w14:textId="77777777" w:rsidR="005C1689" w:rsidRPr="005C1689" w:rsidRDefault="005C1689" w:rsidP="005C1689">
      <w:pPr>
        <w:rPr>
          <w:rFonts w:ascii="Castellar" w:hAnsi="Castellar" w:cs="Times New Roman"/>
          <w:sz w:val="40"/>
          <w:szCs w:val="40"/>
        </w:rPr>
      </w:pPr>
    </w:p>
    <w:p w14:paraId="678F4D71" w14:textId="1198CBE1" w:rsidR="005C1689" w:rsidRDefault="005C1689" w:rsidP="005C1689">
      <w:pPr>
        <w:rPr>
          <w:rFonts w:ascii="Castellar" w:hAnsi="Castellar" w:cs="Times New Roman"/>
          <w:sz w:val="40"/>
          <w:szCs w:val="40"/>
        </w:rPr>
      </w:pPr>
    </w:p>
    <w:p w14:paraId="2DD22E90" w14:textId="06FF4AB8" w:rsidR="00B9273D" w:rsidRDefault="005C1689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sz w:val="40"/>
          <w:szCs w:val="40"/>
        </w:rPr>
        <w:tab/>
      </w:r>
    </w:p>
    <w:p w14:paraId="0AE23283" w14:textId="22B891E0" w:rsidR="005C1689" w:rsidRDefault="005C1689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</w:p>
    <w:p w14:paraId="1DC10064" w14:textId="42807389" w:rsidR="005C1689" w:rsidRPr="00394060" w:rsidRDefault="00092226" w:rsidP="00394060">
      <w:pPr>
        <w:tabs>
          <w:tab w:val="left" w:pos="7725"/>
        </w:tabs>
        <w:jc w:val="center"/>
        <w:rPr>
          <w:rFonts w:ascii="Times New Roman" w:hAnsi="Times New Roman" w:cs="Times New Roman"/>
          <w:sz w:val="32"/>
          <w:szCs w:val="32"/>
        </w:rPr>
      </w:pPr>
      <w:hyperlink r:id="rId69" w:history="1">
        <w:r w:rsidR="00394060" w:rsidRPr="00394060">
          <w:rPr>
            <w:rStyle w:val="Hyperlink"/>
            <w:rFonts w:ascii="Times New Roman" w:hAnsi="Times New Roman" w:cs="Times New Roman"/>
            <w:sz w:val="32"/>
            <w:szCs w:val="32"/>
          </w:rPr>
          <w:t>www.tsu.edu/about/administration/general-counsel/index.html</w:t>
        </w:r>
      </w:hyperlink>
    </w:p>
    <w:p w14:paraId="32CA36F3" w14:textId="77777777" w:rsidR="00394060" w:rsidRPr="00394060" w:rsidRDefault="00394060" w:rsidP="005C1689">
      <w:pPr>
        <w:tabs>
          <w:tab w:val="left" w:pos="7725"/>
        </w:tabs>
        <w:rPr>
          <w:rFonts w:ascii="Times New Roman" w:hAnsi="Times New Roman" w:cs="Times New Roman"/>
          <w:sz w:val="24"/>
          <w:szCs w:val="24"/>
        </w:rPr>
      </w:pPr>
    </w:p>
    <w:p w14:paraId="69E2A1D3" w14:textId="36670C32" w:rsidR="005C1689" w:rsidRDefault="005C1689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</w:p>
    <w:p w14:paraId="264B5138" w14:textId="39123456" w:rsidR="00D06F6D" w:rsidRDefault="00D06F6D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</w:p>
    <w:p w14:paraId="0A6EA701" w14:textId="4CE0475C" w:rsidR="007940F6" w:rsidRDefault="007940F6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  <w:r>
        <w:rPr>
          <w:noProof/>
        </w:rPr>
        <w:drawing>
          <wp:inline distT="0" distB="0" distL="0" distR="0" wp14:anchorId="531E7BF9" wp14:editId="2DD37673">
            <wp:extent cx="7223760" cy="40481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334B9" w14:textId="6D4B6608" w:rsidR="007940F6" w:rsidRDefault="007940F6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  <w:r>
        <w:rPr>
          <w:noProof/>
        </w:rPr>
        <w:drawing>
          <wp:inline distT="0" distB="0" distL="0" distR="0" wp14:anchorId="0096229E" wp14:editId="1928C65A">
            <wp:extent cx="7223760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7B9FE" w14:textId="6CE7270D" w:rsidR="007940F6" w:rsidRDefault="007940F6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</w:p>
    <w:p w14:paraId="0BFA9E49" w14:textId="4BB2BE4B" w:rsidR="00D06F6D" w:rsidRDefault="00D06F6D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</w:p>
    <w:p w14:paraId="45DD90A2" w14:textId="77777777" w:rsidR="004F0E8E" w:rsidRDefault="004F0E8E" w:rsidP="00565AEF">
      <w:pPr>
        <w:tabs>
          <w:tab w:val="left" w:pos="7725"/>
        </w:tabs>
        <w:jc w:val="center"/>
        <w:rPr>
          <w:rFonts w:ascii="Castellar" w:hAnsi="Castellar" w:cs="Times New Roman"/>
          <w:sz w:val="52"/>
          <w:szCs w:val="52"/>
        </w:rPr>
      </w:pPr>
    </w:p>
    <w:p w14:paraId="7B5FAFAC" w14:textId="49ED90DD" w:rsidR="00565AEF" w:rsidRDefault="00565AEF" w:rsidP="00565AEF">
      <w:pPr>
        <w:tabs>
          <w:tab w:val="left" w:pos="7725"/>
        </w:tabs>
        <w:jc w:val="center"/>
        <w:rPr>
          <w:rFonts w:ascii="Castellar" w:hAnsi="Castellar" w:cs="Times New Roman"/>
          <w:color w:val="683243"/>
          <w:sz w:val="52"/>
          <w:szCs w:val="52"/>
        </w:rPr>
      </w:pPr>
      <w:r w:rsidRPr="00326647">
        <w:rPr>
          <w:rFonts w:ascii="Castellar" w:hAnsi="Castellar" w:cs="Times New Roman"/>
          <w:color w:val="683243"/>
          <w:sz w:val="52"/>
          <w:szCs w:val="52"/>
        </w:rPr>
        <w:t>LEGAL MANAGEMENT SYSTEM</w:t>
      </w:r>
    </w:p>
    <w:p w14:paraId="39DB3864" w14:textId="77777777" w:rsidR="00394060" w:rsidRPr="00394060" w:rsidRDefault="00394060" w:rsidP="00565AEF">
      <w:pPr>
        <w:tabs>
          <w:tab w:val="left" w:pos="7725"/>
        </w:tabs>
        <w:jc w:val="center"/>
        <w:rPr>
          <w:rFonts w:ascii="Castellar" w:hAnsi="Castellar" w:cs="Times New Roman"/>
          <w:color w:val="C00000"/>
          <w:sz w:val="52"/>
          <w:szCs w:val="52"/>
        </w:rPr>
      </w:pPr>
    </w:p>
    <w:p w14:paraId="413A2026" w14:textId="49C94875" w:rsidR="00394060" w:rsidRPr="00394060" w:rsidRDefault="00092226" w:rsidP="00565AEF">
      <w:pPr>
        <w:tabs>
          <w:tab w:val="left" w:pos="7725"/>
        </w:tabs>
        <w:jc w:val="center"/>
        <w:rPr>
          <w:rFonts w:ascii="Times New Roman" w:hAnsi="Times New Roman" w:cs="Times New Roman"/>
          <w:color w:val="C00000"/>
          <w:sz w:val="28"/>
          <w:szCs w:val="28"/>
        </w:rPr>
      </w:pPr>
      <w:hyperlink r:id="rId72" w:history="1">
        <w:r w:rsidR="00394060" w:rsidRPr="00394060">
          <w:rPr>
            <w:rStyle w:val="Hyperlink"/>
            <w:rFonts w:ascii="Times New Roman" w:hAnsi="Times New Roman" w:cs="Times New Roman"/>
            <w:color w:val="C00000"/>
            <w:sz w:val="28"/>
            <w:szCs w:val="28"/>
          </w:rPr>
          <w:t>www.tsu/about/administration/general-counsel/legal-management/index.html</w:t>
        </w:r>
      </w:hyperlink>
    </w:p>
    <w:p w14:paraId="2F9A93CC" w14:textId="77777777" w:rsidR="00394060" w:rsidRPr="00394060" w:rsidRDefault="00394060" w:rsidP="00565AEF">
      <w:pPr>
        <w:tabs>
          <w:tab w:val="left" w:pos="7725"/>
        </w:tabs>
        <w:jc w:val="center"/>
        <w:rPr>
          <w:rFonts w:ascii="Times New Roman" w:hAnsi="Times New Roman" w:cs="Times New Roman"/>
          <w:color w:val="683243"/>
          <w:sz w:val="28"/>
          <w:szCs w:val="28"/>
        </w:rPr>
      </w:pPr>
    </w:p>
    <w:p w14:paraId="036F2EDF" w14:textId="77777777" w:rsidR="00E34D37" w:rsidRDefault="00E34D37" w:rsidP="00565AEF">
      <w:pPr>
        <w:tabs>
          <w:tab w:val="left" w:pos="7725"/>
        </w:tabs>
        <w:jc w:val="center"/>
        <w:rPr>
          <w:rFonts w:ascii="Castellar" w:hAnsi="Castellar" w:cs="Times New Roman"/>
          <w:sz w:val="52"/>
          <w:szCs w:val="52"/>
        </w:rPr>
      </w:pPr>
    </w:p>
    <w:p w14:paraId="5B70B207" w14:textId="02299628" w:rsidR="009454DD" w:rsidRDefault="001219A2" w:rsidP="00565AEF">
      <w:pPr>
        <w:tabs>
          <w:tab w:val="left" w:pos="7725"/>
        </w:tabs>
        <w:jc w:val="center"/>
        <w:rPr>
          <w:rFonts w:ascii="Castellar" w:hAnsi="Castellar" w:cs="Times New Roman"/>
          <w:sz w:val="52"/>
          <w:szCs w:val="52"/>
        </w:rPr>
      </w:pPr>
      <w:r>
        <w:rPr>
          <w:noProof/>
        </w:rPr>
        <w:drawing>
          <wp:inline distT="0" distB="0" distL="0" distR="0" wp14:anchorId="10723495" wp14:editId="18A17F9E">
            <wp:extent cx="7223760" cy="4991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88925" w14:textId="7691AC9B" w:rsidR="009454DD" w:rsidRDefault="009454DD" w:rsidP="00565AEF">
      <w:pPr>
        <w:tabs>
          <w:tab w:val="left" w:pos="7725"/>
        </w:tabs>
        <w:jc w:val="center"/>
        <w:rPr>
          <w:noProof/>
        </w:rPr>
      </w:pPr>
    </w:p>
    <w:p w14:paraId="4D97BA2F" w14:textId="22483DBB" w:rsidR="001219A2" w:rsidRDefault="001219A2" w:rsidP="00565AEF">
      <w:pPr>
        <w:tabs>
          <w:tab w:val="left" w:pos="7725"/>
        </w:tabs>
        <w:jc w:val="center"/>
        <w:rPr>
          <w:rFonts w:ascii="Castellar" w:hAnsi="Castellar" w:cs="Times New Roman"/>
          <w:sz w:val="52"/>
          <w:szCs w:val="52"/>
        </w:rPr>
      </w:pPr>
    </w:p>
    <w:p w14:paraId="6F144418" w14:textId="77777777" w:rsidR="009C4623" w:rsidRDefault="009C4623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</w:p>
    <w:p w14:paraId="2AFC0498" w14:textId="0C14675C" w:rsidR="00E14169" w:rsidRDefault="00E77DFC" w:rsidP="005C1689">
      <w:pPr>
        <w:tabs>
          <w:tab w:val="left" w:pos="7725"/>
        </w:tabs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966F17B" wp14:editId="7F96D35E">
                <wp:simplePos x="0" y="0"/>
                <wp:positionH relativeFrom="column">
                  <wp:posOffset>97155</wp:posOffset>
                </wp:positionH>
                <wp:positionV relativeFrom="paragraph">
                  <wp:posOffset>150495</wp:posOffset>
                </wp:positionV>
                <wp:extent cx="6591300" cy="7010400"/>
                <wp:effectExtent l="0" t="0" r="19050" b="19050"/>
                <wp:wrapNone/>
                <wp:docPr id="4" name="Scroll: Vertic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7010400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97B772" w14:textId="32642DE5" w:rsidR="00E14169" w:rsidRPr="00E14169" w:rsidRDefault="00E14169" w:rsidP="00E14169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14169">
                              <w:rPr>
                                <w:rFonts w:ascii="Castellar" w:hAnsi="Castellar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QUISI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6F17B" id="Scroll: Vertical 4" o:spid="_x0000_s1036" type="#_x0000_t97" style="position:absolute;margin-left:7.65pt;margin-top:11.85pt;width:519pt;height:552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" fillcolor="#6f1336" strokecolor="#1f3763 [1604]" strokeweight="1pt">
                <v:stroke joinstyle="miter"/>
                <v:textbox>
                  <w:txbxContent>
                    <w:p w14:paraId="3B97B772" w14:textId="32642DE5" w:rsidR="00E14169" w:rsidRPr="00E14169" w:rsidRDefault="00E14169" w:rsidP="00E14169">
                      <w:pPr>
                        <w:jc w:val="center"/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14169">
                        <w:rPr>
                          <w:rFonts w:ascii="Castellar" w:hAnsi="Castellar"/>
                          <w:b/>
                          <w:color w:val="E7E6E6" w:themeColor="background2"/>
                          <w:spacing w:val="10"/>
                          <w:sz w:val="72"/>
                          <w:szCs w:val="7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QUISITION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4CAC6020" w14:textId="77777777" w:rsidR="00E14169" w:rsidRPr="00E14169" w:rsidRDefault="00E14169" w:rsidP="00E14169">
      <w:pPr>
        <w:rPr>
          <w:rFonts w:ascii="Castellar" w:hAnsi="Castellar" w:cs="Times New Roman"/>
          <w:sz w:val="40"/>
          <w:szCs w:val="40"/>
        </w:rPr>
      </w:pPr>
    </w:p>
    <w:p w14:paraId="25065A5D" w14:textId="77777777" w:rsidR="00E14169" w:rsidRPr="00E14169" w:rsidRDefault="00E14169" w:rsidP="00E14169">
      <w:pPr>
        <w:rPr>
          <w:rFonts w:ascii="Castellar" w:hAnsi="Castellar" w:cs="Times New Roman"/>
          <w:sz w:val="40"/>
          <w:szCs w:val="40"/>
        </w:rPr>
      </w:pPr>
    </w:p>
    <w:p w14:paraId="508FDB12" w14:textId="77777777" w:rsidR="00E14169" w:rsidRPr="00E14169" w:rsidRDefault="00E14169" w:rsidP="00E14169">
      <w:pPr>
        <w:rPr>
          <w:rFonts w:ascii="Castellar" w:hAnsi="Castellar" w:cs="Times New Roman"/>
          <w:sz w:val="40"/>
          <w:szCs w:val="40"/>
        </w:rPr>
      </w:pPr>
    </w:p>
    <w:p w14:paraId="1B58D0D3" w14:textId="77777777" w:rsidR="00E14169" w:rsidRPr="00E14169" w:rsidRDefault="00E14169" w:rsidP="00E14169">
      <w:pPr>
        <w:rPr>
          <w:rFonts w:ascii="Castellar" w:hAnsi="Castellar" w:cs="Times New Roman"/>
          <w:sz w:val="40"/>
          <w:szCs w:val="40"/>
        </w:rPr>
      </w:pPr>
    </w:p>
    <w:p w14:paraId="497D53D5" w14:textId="77777777" w:rsidR="00E14169" w:rsidRPr="00E14169" w:rsidRDefault="00E14169" w:rsidP="00E14169">
      <w:pPr>
        <w:rPr>
          <w:rFonts w:ascii="Castellar" w:hAnsi="Castellar" w:cs="Times New Roman"/>
          <w:sz w:val="40"/>
          <w:szCs w:val="40"/>
        </w:rPr>
      </w:pPr>
    </w:p>
    <w:p w14:paraId="45413DA8" w14:textId="77777777" w:rsidR="00E14169" w:rsidRPr="00E14169" w:rsidRDefault="00E14169" w:rsidP="00E14169">
      <w:pPr>
        <w:rPr>
          <w:rFonts w:ascii="Castellar" w:hAnsi="Castellar" w:cs="Times New Roman"/>
          <w:sz w:val="40"/>
          <w:szCs w:val="40"/>
        </w:rPr>
      </w:pPr>
    </w:p>
    <w:p w14:paraId="282A6672" w14:textId="77777777" w:rsidR="00E14169" w:rsidRPr="00E14169" w:rsidRDefault="00E14169" w:rsidP="00E14169">
      <w:pPr>
        <w:rPr>
          <w:rFonts w:ascii="Castellar" w:hAnsi="Castellar" w:cs="Times New Roman"/>
          <w:sz w:val="40"/>
          <w:szCs w:val="40"/>
        </w:rPr>
      </w:pPr>
    </w:p>
    <w:p w14:paraId="5672FF02" w14:textId="77777777" w:rsidR="00E14169" w:rsidRPr="00E14169" w:rsidRDefault="00E14169" w:rsidP="00E14169">
      <w:pPr>
        <w:rPr>
          <w:rFonts w:ascii="Castellar" w:hAnsi="Castellar" w:cs="Times New Roman"/>
          <w:sz w:val="40"/>
          <w:szCs w:val="40"/>
        </w:rPr>
      </w:pPr>
    </w:p>
    <w:p w14:paraId="4C250010" w14:textId="14ADDFBF" w:rsidR="00E14169" w:rsidRDefault="00E14169" w:rsidP="00E14169">
      <w:pPr>
        <w:rPr>
          <w:rFonts w:ascii="Castellar" w:hAnsi="Castellar" w:cs="Times New Roman"/>
          <w:sz w:val="40"/>
          <w:szCs w:val="40"/>
        </w:rPr>
      </w:pPr>
    </w:p>
    <w:p w14:paraId="6D6D6B11" w14:textId="41CB2F87" w:rsidR="005C1689" w:rsidRDefault="00E14169" w:rsidP="00E14169">
      <w:pPr>
        <w:tabs>
          <w:tab w:val="left" w:pos="8220"/>
        </w:tabs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sz w:val="40"/>
          <w:szCs w:val="40"/>
        </w:rPr>
        <w:tab/>
      </w:r>
    </w:p>
    <w:p w14:paraId="2AEB1A2C" w14:textId="1857D271" w:rsidR="00E14169" w:rsidRDefault="00E14169" w:rsidP="00E14169">
      <w:pPr>
        <w:tabs>
          <w:tab w:val="left" w:pos="8220"/>
        </w:tabs>
        <w:rPr>
          <w:rFonts w:ascii="Castellar" w:hAnsi="Castellar" w:cs="Times New Roman"/>
          <w:sz w:val="40"/>
          <w:szCs w:val="40"/>
        </w:rPr>
      </w:pPr>
    </w:p>
    <w:p w14:paraId="7C310553" w14:textId="7FA63DE8" w:rsidR="00E14169" w:rsidRDefault="00E14169" w:rsidP="00E14169">
      <w:pPr>
        <w:tabs>
          <w:tab w:val="left" w:pos="8220"/>
        </w:tabs>
        <w:rPr>
          <w:rFonts w:ascii="Castellar" w:hAnsi="Castellar" w:cs="Times New Roman"/>
          <w:sz w:val="40"/>
          <w:szCs w:val="40"/>
        </w:rPr>
      </w:pPr>
    </w:p>
    <w:p w14:paraId="27A1D7C2" w14:textId="06DEE54D" w:rsidR="00E14169" w:rsidRDefault="00E14169" w:rsidP="00E14169">
      <w:pPr>
        <w:tabs>
          <w:tab w:val="left" w:pos="8220"/>
        </w:tabs>
        <w:rPr>
          <w:rFonts w:ascii="Castellar" w:hAnsi="Castellar" w:cs="Times New Roman"/>
          <w:sz w:val="40"/>
          <w:szCs w:val="40"/>
        </w:rPr>
      </w:pPr>
    </w:p>
    <w:p w14:paraId="300F7AD0" w14:textId="5CE74E1C" w:rsidR="00E14169" w:rsidRDefault="00E14169" w:rsidP="00E14169">
      <w:pPr>
        <w:tabs>
          <w:tab w:val="left" w:pos="8220"/>
        </w:tabs>
        <w:rPr>
          <w:rFonts w:ascii="Castellar" w:hAnsi="Castellar" w:cs="Times New Roman"/>
          <w:sz w:val="40"/>
          <w:szCs w:val="40"/>
        </w:rPr>
      </w:pPr>
    </w:p>
    <w:p w14:paraId="30AC6C21" w14:textId="730A558F" w:rsidR="00E14169" w:rsidRDefault="00E14169" w:rsidP="00E14169">
      <w:pPr>
        <w:tabs>
          <w:tab w:val="left" w:pos="8220"/>
        </w:tabs>
        <w:rPr>
          <w:rFonts w:ascii="Castellar" w:hAnsi="Castellar" w:cs="Times New Roman"/>
          <w:sz w:val="40"/>
          <w:szCs w:val="40"/>
        </w:rPr>
      </w:pPr>
    </w:p>
    <w:p w14:paraId="6E8156A4" w14:textId="72E5CFFB" w:rsidR="00BE6DA5" w:rsidRDefault="00BE6DA5" w:rsidP="00E14169">
      <w:pPr>
        <w:tabs>
          <w:tab w:val="left" w:pos="8220"/>
        </w:tabs>
        <w:rPr>
          <w:rFonts w:ascii="Castellar" w:hAnsi="Castellar" w:cs="Times New Roman"/>
          <w:sz w:val="40"/>
          <w:szCs w:val="40"/>
        </w:rPr>
      </w:pPr>
    </w:p>
    <w:p w14:paraId="7568BA81" w14:textId="4DC7DD79" w:rsidR="00BE6DA5" w:rsidRDefault="00BE6DA5" w:rsidP="00E14169">
      <w:pPr>
        <w:tabs>
          <w:tab w:val="left" w:pos="8220"/>
        </w:tabs>
        <w:rPr>
          <w:rFonts w:ascii="Castellar" w:hAnsi="Castellar" w:cs="Times New Roman"/>
          <w:sz w:val="40"/>
          <w:szCs w:val="40"/>
        </w:rPr>
      </w:pPr>
    </w:p>
    <w:bookmarkStart w:id="10" w:name="_MON_1713703271"/>
    <w:bookmarkEnd w:id="10"/>
    <w:p w14:paraId="69C83B51" w14:textId="2D6EECD8" w:rsidR="0052364B" w:rsidRDefault="00A52395" w:rsidP="00E14169">
      <w:pPr>
        <w:tabs>
          <w:tab w:val="left" w:pos="8220"/>
        </w:tabs>
        <w:rPr>
          <w:rFonts w:ascii="Castellar" w:hAnsi="Castellar" w:cs="Times New Roman"/>
          <w:sz w:val="40"/>
          <w:szCs w:val="40"/>
        </w:rPr>
      </w:pPr>
      <w:r>
        <w:rPr>
          <w:rFonts w:ascii="Castellar" w:hAnsi="Castellar" w:cs="Times New Roman"/>
          <w:sz w:val="40"/>
          <w:szCs w:val="40"/>
        </w:rPr>
        <w:object w:dxaOrig="12240" w:dyaOrig="14953" w14:anchorId="4BAE54B8">
          <v:shape id="_x0000_i1048" type="#_x0000_t75" style="width:591pt;height:681pt" o:ole="">
            <v:imagedata r:id="rId74" o:title=""/>
          </v:shape>
          <o:OLEObject Type="Embed" ProgID="Word.Template.12" ShapeID="_x0000_i1048" DrawAspect="Content" ObjectID="_1716127639" r:id="rId75"/>
        </w:object>
      </w:r>
    </w:p>
    <w:p w14:paraId="35367DDF" w14:textId="77777777" w:rsidR="00326647" w:rsidRDefault="00326647" w:rsidP="0052364B">
      <w:pPr>
        <w:tabs>
          <w:tab w:val="left" w:pos="8220"/>
        </w:tabs>
        <w:jc w:val="center"/>
        <w:rPr>
          <w:rFonts w:ascii="Castellar" w:hAnsi="Castellar" w:cs="Times New Roman"/>
          <w:sz w:val="56"/>
          <w:szCs w:val="56"/>
        </w:rPr>
      </w:pPr>
    </w:p>
    <w:p w14:paraId="17600BA5" w14:textId="4C3C0271" w:rsidR="00A90B74" w:rsidRDefault="0052364B" w:rsidP="0052364B">
      <w:pPr>
        <w:tabs>
          <w:tab w:val="left" w:pos="8220"/>
        </w:tabs>
        <w:jc w:val="center"/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sz w:val="56"/>
          <w:szCs w:val="56"/>
        </w:rPr>
        <w:t>PURCHASE ORDER</w:t>
      </w:r>
    </w:p>
    <w:p w14:paraId="6B24AFDF" w14:textId="4691FAAF" w:rsidR="00EB676A" w:rsidRDefault="0052364B" w:rsidP="0052364B">
      <w:pPr>
        <w:tabs>
          <w:tab w:val="left" w:pos="8220"/>
        </w:tabs>
        <w:jc w:val="center"/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56191EBE" wp14:editId="07FD789F">
                <wp:simplePos x="0" y="0"/>
                <wp:positionH relativeFrom="margin">
                  <wp:align>center</wp:align>
                </wp:positionH>
                <wp:positionV relativeFrom="paragraph">
                  <wp:posOffset>16510</wp:posOffset>
                </wp:positionV>
                <wp:extent cx="5229225" cy="1752600"/>
                <wp:effectExtent l="0" t="0" r="28575" b="19050"/>
                <wp:wrapNone/>
                <wp:docPr id="22" name="Scroll: Horizont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29225" cy="1752600"/>
                        </a:xfrm>
                        <a:prstGeom prst="horizont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6AB062" w14:textId="75D2FB03" w:rsidR="0052364B" w:rsidRPr="00EB676A" w:rsidRDefault="0052364B" w:rsidP="0052364B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</w:rPr>
                            </w:pPr>
                            <w:r w:rsidRPr="00EB676A"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  <w:spacing w:val="10"/>
                                <w:sz w:val="20"/>
                                <w:szCs w:val="2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stablishes a contractual relationship between Texas Southern University and a vendor for the purchase of goods and/or services.  The Purchase Order is created and issued vendors by the Procurement Services Office from requisition submitted by Principal Inve</w:t>
                            </w:r>
                            <w:r w:rsidR="00EB676A" w:rsidRPr="00EB676A"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  <w:spacing w:val="10"/>
                                <w:sz w:val="20"/>
                                <w:szCs w:val="2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igator (PI) or Project Director (PD) and other universities</w:t>
                            </w:r>
                            <w:r w:rsidR="00EB676A" w:rsidRPr="00EB676A"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191EBE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Scroll: Horizontal 22" o:spid="_x0000_s1037" type="#_x0000_t98" style="position:absolute;left:0;text-align:left;margin-left:0;margin-top:1.3pt;width:411.75pt;height:138pt;z-index:2516782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" fillcolor="#6f1336" strokecolor="#1f3763 [1604]" strokeweight="1pt">
                <v:stroke joinstyle="miter"/>
                <v:textbox>
                  <w:txbxContent>
                    <w:p w14:paraId="306AB062" w14:textId="75D2FB03" w:rsidR="0052364B" w:rsidRPr="00EB676A" w:rsidRDefault="0052364B" w:rsidP="0052364B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</w:rPr>
                      </w:pPr>
                      <w:r w:rsidRPr="00EB676A"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  <w:spacing w:val="10"/>
                          <w:sz w:val="20"/>
                          <w:szCs w:val="2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stablishes a contractual relationship between Texas Southern University and a vendor for the purchase of goods and/or services.  The Purchase Order is created and issued vendors by the Procurement Services Office from requisition submitted by Principal Inve</w:t>
                      </w:r>
                      <w:r w:rsidR="00EB676A" w:rsidRPr="00EB676A"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  <w:spacing w:val="10"/>
                          <w:sz w:val="20"/>
                          <w:szCs w:val="2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igator (PI) or Project Director (PD) and other universities</w:t>
                      </w:r>
                      <w:r w:rsidR="00EB676A" w:rsidRPr="00EB676A"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EC3EC7B" w14:textId="77777777" w:rsidR="00EB676A" w:rsidRPr="00EB676A" w:rsidRDefault="00EB676A" w:rsidP="00EB676A">
      <w:pPr>
        <w:rPr>
          <w:rFonts w:ascii="Castellar" w:hAnsi="Castellar" w:cs="Times New Roman"/>
          <w:sz w:val="56"/>
          <w:szCs w:val="56"/>
        </w:rPr>
      </w:pPr>
    </w:p>
    <w:p w14:paraId="3B6C5848" w14:textId="77777777" w:rsidR="00EB676A" w:rsidRPr="00EB676A" w:rsidRDefault="00EB676A" w:rsidP="00EB676A">
      <w:pPr>
        <w:rPr>
          <w:rFonts w:ascii="Castellar" w:hAnsi="Castellar" w:cs="Times New Roman"/>
          <w:sz w:val="56"/>
          <w:szCs w:val="56"/>
        </w:rPr>
      </w:pPr>
    </w:p>
    <w:p w14:paraId="694AF36C" w14:textId="4683A656" w:rsidR="00EB676A" w:rsidRDefault="00EB676A" w:rsidP="00EB676A">
      <w:pPr>
        <w:rPr>
          <w:rFonts w:ascii="Castellar" w:hAnsi="Castellar" w:cs="Times New Roman"/>
          <w:sz w:val="56"/>
          <w:szCs w:val="56"/>
        </w:rPr>
      </w:pPr>
    </w:p>
    <w:p w14:paraId="43910576" w14:textId="4FEC3951" w:rsidR="0052364B" w:rsidRDefault="00EB676A" w:rsidP="00EB676A">
      <w:pPr>
        <w:tabs>
          <w:tab w:val="left" w:pos="1440"/>
        </w:tabs>
        <w:jc w:val="center"/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sz w:val="56"/>
          <w:szCs w:val="56"/>
        </w:rPr>
        <w:t>REQUISITION FORM</w:t>
      </w:r>
    </w:p>
    <w:p w14:paraId="345FC286" w14:textId="21B1FF31" w:rsidR="00EB676A" w:rsidRDefault="00EB676A" w:rsidP="00EB676A">
      <w:pPr>
        <w:tabs>
          <w:tab w:val="left" w:pos="1440"/>
        </w:tabs>
        <w:jc w:val="center"/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90CD2EF" wp14:editId="3DB6E16B">
                <wp:simplePos x="0" y="0"/>
                <wp:positionH relativeFrom="column">
                  <wp:posOffset>878205</wp:posOffset>
                </wp:positionH>
                <wp:positionV relativeFrom="paragraph">
                  <wp:posOffset>187325</wp:posOffset>
                </wp:positionV>
                <wp:extent cx="5400675" cy="1638300"/>
                <wp:effectExtent l="0" t="0" r="28575" b="19050"/>
                <wp:wrapNone/>
                <wp:docPr id="23" name="Scroll: Horizont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675" cy="1638300"/>
                        </a:xfrm>
                        <a:prstGeom prst="horizont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2554ED" w14:textId="0592DFD6" w:rsidR="00EB676A" w:rsidRDefault="00EB676A" w:rsidP="00EB676A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EB676A"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</w:rPr>
                              <w:t>Used to create a request for the purchase of goods and/or services</w:t>
                            </w:r>
                            <w:r w:rsidRPr="00EB676A">
                              <w:rPr>
                                <w:b/>
                                <w:i/>
                              </w:rPr>
                              <w:t>.</w:t>
                            </w:r>
                          </w:p>
                          <w:p w14:paraId="6EA1B6D5" w14:textId="618FC6EC" w:rsidR="005F5E86" w:rsidRPr="005F5E86" w:rsidRDefault="00092226" w:rsidP="00EB676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hyperlink r:id="rId76" w:history="1">
                              <w:r w:rsidR="005F5E86" w:rsidRPr="005F5E86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i/>
                                  <w:sz w:val="28"/>
                                  <w:szCs w:val="28"/>
                                </w:rPr>
                                <w:t>http://www.tsu.edu/about/administration/finance/departments/procurement-services/pdf/paper-requisition-template.pdf</w:t>
                              </w:r>
                            </w:hyperlink>
                          </w:p>
                          <w:p w14:paraId="617F93D8" w14:textId="77777777" w:rsidR="005F5E86" w:rsidRPr="00EB676A" w:rsidRDefault="005F5E86" w:rsidP="00EB676A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CD2EF" id="Scroll: Horizontal 23" o:spid="_x0000_s1038" type="#_x0000_t98" style="position:absolute;left:0;text-align:left;margin-left:69.15pt;margin-top:14.75pt;width:425.25pt;height:12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" fillcolor="#6f1336" strokecolor="#1f3763 [1604]" strokeweight="1pt">
                <v:stroke joinstyle="miter"/>
                <v:textbox>
                  <w:txbxContent>
                    <w:p w14:paraId="342554ED" w14:textId="0592DFD6" w:rsidR="00EB676A" w:rsidRDefault="00EB676A" w:rsidP="00EB676A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EB676A"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</w:rPr>
                        <w:t>Used to create a request for the purchase of goods and/or services</w:t>
                      </w:r>
                      <w:r w:rsidRPr="00EB676A">
                        <w:rPr>
                          <w:b/>
                          <w:i/>
                        </w:rPr>
                        <w:t>.</w:t>
                      </w:r>
                    </w:p>
                    <w:p w14:paraId="6EA1B6D5" w14:textId="618FC6EC" w:rsidR="005F5E86" w:rsidRPr="005F5E86" w:rsidRDefault="00092226" w:rsidP="00EB676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</w:rPr>
                      </w:pPr>
                      <w:hyperlink r:id="rId77" w:history="1">
                        <w:r w:rsidR="005F5E86" w:rsidRPr="005F5E86">
                          <w:rPr>
                            <w:rStyle w:val="Hyperlink"/>
                            <w:rFonts w:ascii="Times New Roman" w:hAnsi="Times New Roman" w:cs="Times New Roman"/>
                            <w:b/>
                            <w:i/>
                            <w:sz w:val="28"/>
                            <w:szCs w:val="28"/>
                          </w:rPr>
                          <w:t>http://www.tsu.edu/about/administration/finance/departments/procurement-services/pdf/paper-requisition-template.pdf</w:t>
                        </w:r>
                      </w:hyperlink>
                    </w:p>
                    <w:p w14:paraId="617F93D8" w14:textId="77777777" w:rsidR="005F5E86" w:rsidRPr="00EB676A" w:rsidRDefault="005F5E86" w:rsidP="00EB676A">
                      <w:pPr>
                        <w:jc w:val="center"/>
                        <w:rPr>
                          <w:b/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497BCAA" w14:textId="09B89EC6" w:rsidR="00EB676A" w:rsidRDefault="00EB676A" w:rsidP="00EB676A">
      <w:pPr>
        <w:rPr>
          <w:rFonts w:ascii="Castellar" w:hAnsi="Castellar" w:cs="Times New Roman"/>
          <w:sz w:val="56"/>
          <w:szCs w:val="56"/>
        </w:rPr>
      </w:pPr>
    </w:p>
    <w:p w14:paraId="0AAFDAD7" w14:textId="176B1378" w:rsidR="00EB676A" w:rsidRDefault="00EB676A" w:rsidP="00EB676A">
      <w:pPr>
        <w:jc w:val="right"/>
        <w:rPr>
          <w:rFonts w:ascii="Castellar" w:hAnsi="Castellar" w:cs="Times New Roman"/>
          <w:sz w:val="56"/>
          <w:szCs w:val="56"/>
        </w:rPr>
      </w:pPr>
    </w:p>
    <w:p w14:paraId="01D6A044" w14:textId="21CEF0A0" w:rsidR="00EB676A" w:rsidRDefault="00EB676A" w:rsidP="00EB676A">
      <w:pPr>
        <w:jc w:val="center"/>
        <w:rPr>
          <w:rFonts w:ascii="Castellar" w:hAnsi="Castellar" w:cs="Times New Roman"/>
          <w:sz w:val="56"/>
          <w:szCs w:val="56"/>
        </w:rPr>
      </w:pPr>
    </w:p>
    <w:p w14:paraId="1AF1EC24" w14:textId="15FEC87A" w:rsidR="00EB676A" w:rsidRDefault="00EB676A" w:rsidP="00EB676A">
      <w:pPr>
        <w:jc w:val="center"/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sz w:val="56"/>
          <w:szCs w:val="56"/>
        </w:rPr>
        <w:t>PROCUREMENT SERVICES</w:t>
      </w:r>
    </w:p>
    <w:p w14:paraId="6A5DA631" w14:textId="777B10C3" w:rsidR="00EB676A" w:rsidRDefault="00EB676A" w:rsidP="00EB676A">
      <w:pPr>
        <w:jc w:val="center"/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0CA6D514" wp14:editId="4D780CDA">
                <wp:simplePos x="0" y="0"/>
                <wp:positionH relativeFrom="column">
                  <wp:posOffset>773430</wp:posOffset>
                </wp:positionH>
                <wp:positionV relativeFrom="paragraph">
                  <wp:posOffset>20320</wp:posOffset>
                </wp:positionV>
                <wp:extent cx="5581650" cy="1809750"/>
                <wp:effectExtent l="0" t="0" r="19050" b="19050"/>
                <wp:wrapNone/>
                <wp:docPr id="25" name="Scroll: Horizont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1650" cy="1809750"/>
                        </a:xfrm>
                        <a:prstGeom prst="horizont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F9F345" w14:textId="36C36F5E" w:rsidR="00EB676A" w:rsidRDefault="00EB676A" w:rsidP="00EB676A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</w:rPr>
                            </w:pPr>
                            <w:r w:rsidRPr="00EB676A"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</w:rPr>
                              <w:t>The department responsible for creating and issuing purchase orders to vendors based on requisitions submitted by Principal Investigator (PI) or Project Director (PD), and other University Personnel.</w:t>
                            </w:r>
                          </w:p>
                          <w:p w14:paraId="029432F5" w14:textId="30133F0D" w:rsidR="00F6495F" w:rsidRPr="00F6495F" w:rsidRDefault="00092226" w:rsidP="00EB676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A6A6A6" w:themeColor="background1" w:themeShade="A6"/>
                                <w:sz w:val="28"/>
                                <w:szCs w:val="28"/>
                              </w:rPr>
                            </w:pPr>
                            <w:hyperlink r:id="rId78" w:history="1">
                              <w:r w:rsidR="00F6495F" w:rsidRPr="00F6495F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i/>
                                  <w:sz w:val="28"/>
                                  <w:szCs w:val="28"/>
                                </w:rPr>
                                <w:t>http://www.tsu.edu/about/administration/finance/departments/procurement-services/index.html</w:t>
                              </w:r>
                            </w:hyperlink>
                          </w:p>
                          <w:p w14:paraId="22F49925" w14:textId="77777777" w:rsidR="00F6495F" w:rsidRPr="00EB676A" w:rsidRDefault="00F6495F" w:rsidP="00EB676A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6D514" id="Scroll: Horizontal 25" o:spid="_x0000_s1039" type="#_x0000_t98" style="position:absolute;left:0;text-align:left;margin-left:60.9pt;margin-top:1.6pt;width:439.5pt;height:142.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" fillcolor="#6f1336" strokecolor="#1f3763 [1604]" strokeweight="1pt">
                <v:stroke joinstyle="miter"/>
                <v:textbox>
                  <w:txbxContent>
                    <w:p w14:paraId="3AF9F345" w14:textId="36C36F5E" w:rsidR="00EB676A" w:rsidRDefault="00EB676A" w:rsidP="00EB676A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</w:rPr>
                      </w:pPr>
                      <w:r w:rsidRPr="00EB676A"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</w:rPr>
                        <w:t>The department responsible for creating and issuing purchase orders to vendors based on requisitions submitted by Principal Investigator (PI) or Project Director (PD), and other University Personnel.</w:t>
                      </w:r>
                    </w:p>
                    <w:p w14:paraId="029432F5" w14:textId="30133F0D" w:rsidR="00F6495F" w:rsidRPr="00F6495F" w:rsidRDefault="00092226" w:rsidP="00EB676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A6A6A6" w:themeColor="background1" w:themeShade="A6"/>
                          <w:sz w:val="28"/>
                          <w:szCs w:val="28"/>
                        </w:rPr>
                      </w:pPr>
                      <w:hyperlink r:id="rId79" w:history="1">
                        <w:r w:rsidR="00F6495F" w:rsidRPr="00F6495F">
                          <w:rPr>
                            <w:rStyle w:val="Hyperlink"/>
                            <w:rFonts w:ascii="Times New Roman" w:hAnsi="Times New Roman" w:cs="Times New Roman"/>
                            <w:b/>
                            <w:i/>
                            <w:sz w:val="28"/>
                            <w:szCs w:val="28"/>
                          </w:rPr>
                          <w:t>http://www.tsu.edu/about/administration/finance/departments/procurement-services/index.html</w:t>
                        </w:r>
                      </w:hyperlink>
                    </w:p>
                    <w:p w14:paraId="22F49925" w14:textId="77777777" w:rsidR="00F6495F" w:rsidRPr="00EB676A" w:rsidRDefault="00F6495F" w:rsidP="00EB676A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73EFC74" w14:textId="6998D698" w:rsidR="00EB676A" w:rsidRDefault="00EB676A" w:rsidP="00EB676A">
      <w:pPr>
        <w:rPr>
          <w:rFonts w:ascii="Castellar" w:hAnsi="Castellar" w:cs="Times New Roman"/>
          <w:sz w:val="56"/>
          <w:szCs w:val="56"/>
        </w:rPr>
      </w:pPr>
    </w:p>
    <w:p w14:paraId="276D638E" w14:textId="2A910C5D" w:rsidR="00792A07" w:rsidRDefault="00792A07" w:rsidP="00EB676A">
      <w:pPr>
        <w:rPr>
          <w:rFonts w:ascii="Castellar" w:hAnsi="Castellar" w:cs="Times New Roman"/>
          <w:sz w:val="56"/>
          <w:szCs w:val="56"/>
        </w:rPr>
      </w:pPr>
    </w:p>
    <w:p w14:paraId="19941418" w14:textId="77777777" w:rsidR="00792A07" w:rsidRDefault="00792A07" w:rsidP="00EB676A">
      <w:pPr>
        <w:rPr>
          <w:rFonts w:ascii="Castellar" w:hAnsi="Castellar" w:cs="Times New Roman"/>
          <w:sz w:val="56"/>
          <w:szCs w:val="56"/>
        </w:rPr>
      </w:pPr>
    </w:p>
    <w:p w14:paraId="36487BA5" w14:textId="7D94E17E" w:rsidR="009454DD" w:rsidRDefault="00EB676A" w:rsidP="00EB676A">
      <w:pPr>
        <w:jc w:val="center"/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41527D98" wp14:editId="4C4D5F23">
                <wp:simplePos x="0" y="0"/>
                <wp:positionH relativeFrom="margin">
                  <wp:posOffset>259080</wp:posOffset>
                </wp:positionH>
                <wp:positionV relativeFrom="paragraph">
                  <wp:posOffset>11430</wp:posOffset>
                </wp:positionV>
                <wp:extent cx="6381750" cy="2990850"/>
                <wp:effectExtent l="0" t="0" r="19050" b="19050"/>
                <wp:wrapNone/>
                <wp:docPr id="26" name="Scroll: Horizont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0" cy="2990850"/>
                        </a:xfrm>
                        <a:prstGeom prst="horizont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BAD1D0" w14:textId="704BD1A6" w:rsidR="00771AD0" w:rsidRPr="00771AD0" w:rsidRDefault="00771AD0" w:rsidP="00771AD0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  <w:sz w:val="48"/>
                                <w:szCs w:val="48"/>
                              </w:rPr>
                            </w:pPr>
                            <w:r w:rsidRPr="00771AD0"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  <w:sz w:val="48"/>
                                <w:szCs w:val="48"/>
                              </w:rPr>
                              <w:t>DIRECT PAY VOUCHER (DPV)</w:t>
                            </w:r>
                          </w:p>
                          <w:p w14:paraId="27B6CB90" w14:textId="2AAC0956" w:rsidR="00771AD0" w:rsidRPr="00771AD0" w:rsidRDefault="00771AD0" w:rsidP="00771AD0">
                            <w:pPr>
                              <w:jc w:val="center"/>
                              <w:rPr>
                                <w:b/>
                                <w:i/>
                                <w:color w:val="A6A6A6" w:themeColor="background1" w:themeShade="A6"/>
                              </w:rPr>
                            </w:pPr>
                          </w:p>
                          <w:p w14:paraId="24EF00A9" w14:textId="17394BA1" w:rsidR="00771AD0" w:rsidRDefault="00771AD0" w:rsidP="00771AD0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r w:rsidRPr="00771AD0">
                              <w:rPr>
                                <w:b/>
                                <w:i/>
                                <w:color w:val="A6A6A6" w:themeColor="background1" w:themeShade="A6"/>
                              </w:rPr>
                              <w:t>(</w:t>
                            </w:r>
                            <w:r w:rsidRPr="00771AD0"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t>Note:   Request DPV Training Manual from the Office of Accounts Payable)</w:t>
                            </w:r>
                          </w:p>
                          <w:p w14:paraId="0C1714D7" w14:textId="6A950A54" w:rsidR="00F6495F" w:rsidRPr="005F5E86" w:rsidRDefault="00092226" w:rsidP="00771A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70C0"/>
                                <w:sz w:val="28"/>
                                <w:szCs w:val="28"/>
                              </w:rPr>
                            </w:pPr>
                            <w:hyperlink r:id="rId80" w:history="1">
                              <w:r w:rsidR="00F6495F" w:rsidRPr="005F5E86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i/>
                                  <w:color w:val="0070C0"/>
                                  <w:sz w:val="28"/>
                                  <w:szCs w:val="28"/>
                                </w:rPr>
                                <w:t>http://www.tsu.edu/about/administration/finance/departments/procurement-services/pdf/direct-pay-voucher.pdf</w:t>
                              </w:r>
                            </w:hyperlink>
                          </w:p>
                          <w:p w14:paraId="7D866983" w14:textId="77777777" w:rsidR="00F6495F" w:rsidRPr="00771AD0" w:rsidRDefault="00F6495F" w:rsidP="00771AD0">
                            <w:pPr>
                              <w:jc w:val="center"/>
                              <w:rPr>
                                <w:rFonts w:ascii="Castellar" w:hAnsi="Castellar"/>
                                <w:b/>
                                <w:i/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27D98" id="Scroll: Horizontal 26" o:spid="_x0000_s1040" type="#_x0000_t98" style="position:absolute;left:0;text-align:left;margin-left:20.4pt;margin-top:.9pt;width:502.5pt;height:235.5pt;z-index:251681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" fillcolor="#6f1336" strokecolor="#1f3763 [1604]" strokeweight="1pt">
                <v:stroke joinstyle="miter"/>
                <v:textbox>
                  <w:txbxContent>
                    <w:p w14:paraId="60BAD1D0" w14:textId="704BD1A6" w:rsidR="00771AD0" w:rsidRPr="00771AD0" w:rsidRDefault="00771AD0" w:rsidP="00771AD0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  <w:sz w:val="48"/>
                          <w:szCs w:val="48"/>
                        </w:rPr>
                      </w:pPr>
                      <w:r w:rsidRPr="00771AD0"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  <w:sz w:val="48"/>
                          <w:szCs w:val="48"/>
                        </w:rPr>
                        <w:t>DIRECT PAY VOUCHER (DPV)</w:t>
                      </w:r>
                    </w:p>
                    <w:p w14:paraId="27B6CB90" w14:textId="2AAC0956" w:rsidR="00771AD0" w:rsidRPr="00771AD0" w:rsidRDefault="00771AD0" w:rsidP="00771AD0">
                      <w:pPr>
                        <w:jc w:val="center"/>
                        <w:rPr>
                          <w:b/>
                          <w:i/>
                          <w:color w:val="A6A6A6" w:themeColor="background1" w:themeShade="A6"/>
                        </w:rPr>
                      </w:pPr>
                    </w:p>
                    <w:p w14:paraId="24EF00A9" w14:textId="17394BA1" w:rsidR="00771AD0" w:rsidRDefault="00771AD0" w:rsidP="00771AD0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r w:rsidRPr="00771AD0">
                        <w:rPr>
                          <w:b/>
                          <w:i/>
                          <w:color w:val="A6A6A6" w:themeColor="background1" w:themeShade="A6"/>
                        </w:rPr>
                        <w:t>(</w:t>
                      </w:r>
                      <w:r w:rsidRPr="00771AD0"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  <w:sz w:val="24"/>
                          <w:szCs w:val="24"/>
                        </w:rPr>
                        <w:t>Note:   Request DPV Training Manual from the Office of Accounts Payable)</w:t>
                      </w:r>
                    </w:p>
                    <w:p w14:paraId="0C1714D7" w14:textId="6A950A54" w:rsidR="00F6495F" w:rsidRPr="005F5E86" w:rsidRDefault="00092226" w:rsidP="00771AD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0070C0"/>
                          <w:sz w:val="28"/>
                          <w:szCs w:val="28"/>
                        </w:rPr>
                      </w:pPr>
                      <w:hyperlink r:id="rId81" w:history="1">
                        <w:r w:rsidR="00F6495F" w:rsidRPr="005F5E86">
                          <w:rPr>
                            <w:rStyle w:val="Hyperlink"/>
                            <w:rFonts w:ascii="Times New Roman" w:hAnsi="Times New Roman" w:cs="Times New Roman"/>
                            <w:b/>
                            <w:i/>
                            <w:color w:val="0070C0"/>
                            <w:sz w:val="28"/>
                            <w:szCs w:val="28"/>
                          </w:rPr>
                          <w:t>http://www.tsu.edu/about/administration/finance/departments/procurement-services/pdf/direct-pay-voucher.pdf</w:t>
                        </w:r>
                      </w:hyperlink>
                    </w:p>
                    <w:p w14:paraId="7D866983" w14:textId="77777777" w:rsidR="00F6495F" w:rsidRPr="00771AD0" w:rsidRDefault="00F6495F" w:rsidP="00771AD0">
                      <w:pPr>
                        <w:jc w:val="center"/>
                        <w:rPr>
                          <w:rFonts w:ascii="Castellar" w:hAnsi="Castellar"/>
                          <w:b/>
                          <w:i/>
                          <w:color w:val="A6A6A6" w:themeColor="background1" w:themeShade="A6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78086B" w14:textId="77777777" w:rsidR="009454DD" w:rsidRPr="009454DD" w:rsidRDefault="009454DD" w:rsidP="009454DD">
      <w:pPr>
        <w:rPr>
          <w:rFonts w:ascii="Castellar" w:hAnsi="Castellar" w:cs="Times New Roman"/>
          <w:sz w:val="56"/>
          <w:szCs w:val="56"/>
        </w:rPr>
      </w:pPr>
    </w:p>
    <w:p w14:paraId="1739B4C4" w14:textId="77777777" w:rsidR="009454DD" w:rsidRPr="009454DD" w:rsidRDefault="009454DD" w:rsidP="009454DD">
      <w:pPr>
        <w:rPr>
          <w:rFonts w:ascii="Castellar" w:hAnsi="Castellar" w:cs="Times New Roman"/>
          <w:sz w:val="56"/>
          <w:szCs w:val="56"/>
        </w:rPr>
      </w:pPr>
    </w:p>
    <w:p w14:paraId="5A2584B1" w14:textId="77777777" w:rsidR="009454DD" w:rsidRPr="009454DD" w:rsidRDefault="009454DD" w:rsidP="009454DD">
      <w:pPr>
        <w:rPr>
          <w:rFonts w:ascii="Castellar" w:hAnsi="Castellar" w:cs="Times New Roman"/>
          <w:sz w:val="56"/>
          <w:szCs w:val="56"/>
        </w:rPr>
      </w:pPr>
    </w:p>
    <w:p w14:paraId="495D1A29" w14:textId="77777777" w:rsidR="009454DD" w:rsidRPr="009454DD" w:rsidRDefault="009454DD" w:rsidP="009454DD">
      <w:pPr>
        <w:rPr>
          <w:rFonts w:ascii="Castellar" w:hAnsi="Castellar" w:cs="Times New Roman"/>
          <w:sz w:val="56"/>
          <w:szCs w:val="56"/>
        </w:rPr>
      </w:pPr>
    </w:p>
    <w:p w14:paraId="635993C9" w14:textId="21FE354C" w:rsidR="009454DD" w:rsidRDefault="009454DD" w:rsidP="009454DD">
      <w:pPr>
        <w:rPr>
          <w:rFonts w:ascii="Castellar" w:hAnsi="Castellar" w:cs="Times New Roman"/>
          <w:sz w:val="56"/>
          <w:szCs w:val="56"/>
        </w:rPr>
      </w:pPr>
    </w:p>
    <w:p w14:paraId="304F58B0" w14:textId="60D39B0F" w:rsidR="00EB676A" w:rsidRDefault="00EC719E" w:rsidP="009454DD">
      <w:pPr>
        <w:jc w:val="center"/>
        <w:rPr>
          <w:rFonts w:ascii="Castellar" w:hAnsi="Castellar" w:cs="Times New Roman"/>
          <w:sz w:val="56"/>
          <w:szCs w:val="56"/>
        </w:rPr>
      </w:pPr>
      <w:r>
        <w:rPr>
          <w:noProof/>
        </w:rPr>
        <w:drawing>
          <wp:inline distT="0" distB="0" distL="0" distR="0" wp14:anchorId="16057574" wp14:editId="55DED5A5">
            <wp:extent cx="6410325" cy="51244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418380" cy="513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6D16" w14:textId="77777777" w:rsidR="00792A07" w:rsidRDefault="00792A07" w:rsidP="009454DD">
      <w:pPr>
        <w:jc w:val="center"/>
        <w:rPr>
          <w:rFonts w:ascii="Castellar" w:hAnsi="Castellar" w:cs="Times New Roman"/>
          <w:sz w:val="56"/>
          <w:szCs w:val="56"/>
        </w:rPr>
      </w:pPr>
    </w:p>
    <w:p w14:paraId="1F321DEA" w14:textId="53F4E06D" w:rsidR="00987E82" w:rsidRDefault="00EC719E" w:rsidP="009454DD">
      <w:pPr>
        <w:jc w:val="center"/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1E43E13E" wp14:editId="087120D9">
                <wp:simplePos x="0" y="0"/>
                <wp:positionH relativeFrom="margin">
                  <wp:align>left</wp:align>
                </wp:positionH>
                <wp:positionV relativeFrom="paragraph">
                  <wp:posOffset>190500</wp:posOffset>
                </wp:positionV>
                <wp:extent cx="6905625" cy="6858000"/>
                <wp:effectExtent l="0" t="0" r="28575" b="19050"/>
                <wp:wrapNone/>
                <wp:docPr id="32" name="Scroll: Vertic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5625" cy="6858000"/>
                        </a:xfrm>
                        <a:prstGeom prst="verticalScroll">
                          <a:avLst/>
                        </a:prstGeom>
                        <a:solidFill>
                          <a:srgbClr val="6F13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50899E" w14:textId="43C688E6" w:rsidR="00EC719E" w:rsidRPr="00EC719E" w:rsidRDefault="00EC719E" w:rsidP="00EC719E">
                            <w:pPr>
                              <w:jc w:val="center"/>
                              <w:rPr>
                                <w:rFonts w:ascii="Castellar" w:hAnsi="Castellar"/>
                                <w:sz w:val="72"/>
                                <w:szCs w:val="72"/>
                              </w:rPr>
                            </w:pPr>
                            <w:r w:rsidRPr="00EC719E">
                              <w:rPr>
                                <w:rFonts w:ascii="Castellar" w:hAnsi="Castellar"/>
                                <w:sz w:val="72"/>
                                <w:szCs w:val="72"/>
                              </w:rPr>
                              <w:t>GRANT CLOSEOU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3E13E" id="Scroll: Vertical 32" o:spid="_x0000_s1041" type="#_x0000_t97" style="position:absolute;left:0;text-align:left;margin-left:0;margin-top:15pt;width:543.75pt;height:540pt;z-index:2516823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" fillcolor="#6f1336" strokecolor="#1f3763 [1604]" strokeweight="1pt">
                <v:stroke joinstyle="miter"/>
                <v:textbox>
                  <w:txbxContent>
                    <w:p w14:paraId="3F50899E" w14:textId="43C688E6" w:rsidR="00EC719E" w:rsidRPr="00EC719E" w:rsidRDefault="00EC719E" w:rsidP="00EC719E">
                      <w:pPr>
                        <w:jc w:val="center"/>
                        <w:rPr>
                          <w:rFonts w:ascii="Castellar" w:hAnsi="Castellar"/>
                          <w:sz w:val="72"/>
                          <w:szCs w:val="72"/>
                        </w:rPr>
                      </w:pPr>
                      <w:r w:rsidRPr="00EC719E">
                        <w:rPr>
                          <w:rFonts w:ascii="Castellar" w:hAnsi="Castellar"/>
                          <w:sz w:val="72"/>
                          <w:szCs w:val="72"/>
                        </w:rPr>
                        <w:t>GRANT CLOSEOUT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8F9951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007D7234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095C5629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6F2BA7B6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0DEF3CB7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41196C55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3494F816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213AEA31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1977D246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0A214232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2E6A5D57" w14:textId="77777777" w:rsidR="00987E82" w:rsidRP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745296C7" w14:textId="418BA5DA" w:rsidR="00987E82" w:rsidRDefault="00987E82" w:rsidP="00987E82">
      <w:pPr>
        <w:rPr>
          <w:rFonts w:ascii="Castellar" w:hAnsi="Castellar" w:cs="Times New Roman"/>
          <w:sz w:val="56"/>
          <w:szCs w:val="56"/>
        </w:rPr>
      </w:pPr>
    </w:p>
    <w:p w14:paraId="25666E78" w14:textId="145B17FC" w:rsidR="00EC719E" w:rsidRDefault="00987E82" w:rsidP="00987E82">
      <w:pPr>
        <w:tabs>
          <w:tab w:val="left" w:pos="3135"/>
        </w:tabs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sz w:val="56"/>
          <w:szCs w:val="56"/>
        </w:rPr>
        <w:tab/>
      </w:r>
    </w:p>
    <w:bookmarkStart w:id="11" w:name="_MON_1713705185"/>
    <w:bookmarkEnd w:id="11"/>
    <w:p w14:paraId="4A19F3B4" w14:textId="5C9DE8ED" w:rsidR="001B7CC7" w:rsidRDefault="00E04444" w:rsidP="00987E82">
      <w:pPr>
        <w:tabs>
          <w:tab w:val="left" w:pos="3135"/>
        </w:tabs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sz w:val="56"/>
          <w:szCs w:val="56"/>
        </w:rPr>
        <w:object w:dxaOrig="11971" w:dyaOrig="15073" w14:anchorId="22941ECE">
          <v:shape id="_x0000_i1049" type="#_x0000_t75" style="width:578.25pt;height:703.5pt" o:ole="">
            <v:imagedata r:id="rId83" o:title=""/>
          </v:shape>
          <o:OLEObject Type="Embed" ProgID="Word.Template.12" ShapeID="_x0000_i1049" DrawAspect="Content" ObjectID="_1716127640" r:id="rId84"/>
        </w:object>
      </w:r>
    </w:p>
    <w:bookmarkStart w:id="12" w:name="_MON_1713703340"/>
    <w:bookmarkEnd w:id="12"/>
    <w:p w14:paraId="05B3ED4D" w14:textId="2E5D82DA" w:rsidR="00987E82" w:rsidRDefault="00E04444" w:rsidP="00987E82">
      <w:pPr>
        <w:tabs>
          <w:tab w:val="left" w:pos="3135"/>
        </w:tabs>
        <w:rPr>
          <w:rFonts w:ascii="Castellar" w:hAnsi="Castellar" w:cs="Times New Roman"/>
          <w:sz w:val="56"/>
          <w:szCs w:val="56"/>
        </w:rPr>
      </w:pPr>
      <w:r>
        <w:rPr>
          <w:rFonts w:ascii="Castellar" w:hAnsi="Castellar" w:cs="Times New Roman"/>
          <w:sz w:val="56"/>
          <w:szCs w:val="56"/>
        </w:rPr>
        <w:object w:dxaOrig="12041" w:dyaOrig="15175" w14:anchorId="20EBEFB9">
          <v:shape id="_x0000_i1050" type="#_x0000_t75" style="width:603.75pt;height:699pt" o:ole="">
            <v:imagedata r:id="rId85" o:title=""/>
          </v:shape>
          <o:OLEObject Type="Embed" ProgID="Word.Template.12" ShapeID="_x0000_i1050" DrawAspect="Content" ObjectID="_1716127641" r:id="rId86"/>
        </w:object>
      </w:r>
    </w:p>
    <w:sectPr w:rsidR="00987E82" w:rsidSect="00792A07">
      <w:footerReference w:type="default" r:id="rId87"/>
      <w:pgSz w:w="12240" w:h="15840"/>
      <w:pgMar w:top="432" w:right="432" w:bottom="432" w:left="432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7F830" w14:textId="77777777" w:rsidR="00C61C8F" w:rsidRDefault="00C61C8F" w:rsidP="00C61C8F">
      <w:pPr>
        <w:spacing w:after="0" w:line="240" w:lineRule="auto"/>
      </w:pPr>
      <w:r>
        <w:separator/>
      </w:r>
    </w:p>
  </w:endnote>
  <w:endnote w:type="continuationSeparator" w:id="0">
    <w:p w14:paraId="1E494C68" w14:textId="77777777" w:rsidR="00C61C8F" w:rsidRDefault="00C61C8F" w:rsidP="00C61C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64240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E1EA73C" w14:textId="35EF90CB" w:rsidR="002404D1" w:rsidRDefault="002404D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FA3613">
          <w:rPr>
            <w:color w:val="683243"/>
          </w:rPr>
          <w:fldChar w:fldCharType="begin"/>
        </w:r>
        <w:r w:rsidRPr="00FA3613">
          <w:rPr>
            <w:color w:val="683243"/>
          </w:rPr>
          <w:instrText xml:space="preserve"> PAGE   \* MERGEFORMAT </w:instrText>
        </w:r>
        <w:r w:rsidRPr="00FA3613">
          <w:rPr>
            <w:color w:val="683243"/>
          </w:rPr>
          <w:fldChar w:fldCharType="separate"/>
        </w:r>
        <w:r w:rsidRPr="00FA3613">
          <w:rPr>
            <w:b/>
            <w:bCs/>
            <w:noProof/>
            <w:color w:val="683243"/>
          </w:rPr>
          <w:t>2</w:t>
        </w:r>
        <w:r w:rsidRPr="00FA3613">
          <w:rPr>
            <w:b/>
            <w:bCs/>
            <w:noProof/>
            <w:color w:val="683243"/>
          </w:rPr>
          <w:fldChar w:fldCharType="end"/>
        </w:r>
        <w:r w:rsidRPr="00FA3613">
          <w:rPr>
            <w:b/>
            <w:bCs/>
            <w:color w:val="683243"/>
          </w:rPr>
          <w:t xml:space="preserve"> | </w:t>
        </w:r>
        <w:r w:rsidRPr="00FA3613">
          <w:rPr>
            <w:color w:val="683243"/>
            <w:spacing w:val="60"/>
          </w:rPr>
          <w:t>Page</w:t>
        </w:r>
        <w:r w:rsidR="00FA3613" w:rsidRPr="00FA3613">
          <w:rPr>
            <w:color w:val="683243"/>
            <w:spacing w:val="60"/>
          </w:rPr>
          <w:tab/>
        </w:r>
        <w:r w:rsidR="00FA3613" w:rsidRPr="00FA3613">
          <w:rPr>
            <w:color w:val="683243"/>
            <w:spacing w:val="60"/>
          </w:rPr>
          <w:tab/>
          <w:t xml:space="preserve">                MAY 2022</w:t>
        </w:r>
      </w:p>
    </w:sdtContent>
  </w:sdt>
  <w:p w14:paraId="3C11C2CB" w14:textId="77777777" w:rsidR="002404D1" w:rsidRDefault="002404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2789C1" w14:textId="77777777" w:rsidR="00C61C8F" w:rsidRDefault="00C61C8F" w:rsidP="00C61C8F">
      <w:pPr>
        <w:spacing w:after="0" w:line="240" w:lineRule="auto"/>
      </w:pPr>
      <w:r>
        <w:separator/>
      </w:r>
    </w:p>
  </w:footnote>
  <w:footnote w:type="continuationSeparator" w:id="0">
    <w:p w14:paraId="2F63B866" w14:textId="77777777" w:rsidR="00C61C8F" w:rsidRDefault="00C61C8F" w:rsidP="00C61C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F178E"/>
    <w:multiLevelType w:val="hybridMultilevel"/>
    <w:tmpl w:val="97787346"/>
    <w:lvl w:ilvl="0" w:tplc="AF527162">
      <w:start w:val="7201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4DC01D3A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B970B20C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3CE3C40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F2068CA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A021518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84C0D22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8E2B580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958867C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E311632"/>
    <w:multiLevelType w:val="hybridMultilevel"/>
    <w:tmpl w:val="8286B282"/>
    <w:lvl w:ilvl="0" w:tplc="A5C8846E">
      <w:start w:val="7252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E9CD016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2941EBC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EF48DB6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5947940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13AF4C8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9B41110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F2B6CF42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0CC33F0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12D0C3F"/>
    <w:multiLevelType w:val="hybridMultilevel"/>
    <w:tmpl w:val="6CA69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2185E"/>
    <w:multiLevelType w:val="hybridMultilevel"/>
    <w:tmpl w:val="E66E9D54"/>
    <w:lvl w:ilvl="0" w:tplc="13F8794C">
      <w:start w:val="7266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D642006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8BC2F66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C86EDA6A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FC8CA78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F16DE8A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67E20C8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FA72A574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5C49DDA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0CB3D93"/>
    <w:multiLevelType w:val="hybridMultilevel"/>
    <w:tmpl w:val="FA0C1F8E"/>
    <w:lvl w:ilvl="0" w:tplc="10B40CA6">
      <w:start w:val="7372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FAA151A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80E1FC6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2FE6700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1CA835E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16A0FBE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868918A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F3162792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6E446F8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620369"/>
    <w:multiLevelType w:val="hybridMultilevel"/>
    <w:tmpl w:val="0DDE6460"/>
    <w:lvl w:ilvl="0" w:tplc="46661402">
      <w:start w:val="7252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0248D44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474C818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8147652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EC64ACA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648479A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984A862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FE44C88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F4C73F0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E813F37"/>
    <w:multiLevelType w:val="hybridMultilevel"/>
    <w:tmpl w:val="C37E3D12"/>
    <w:lvl w:ilvl="0" w:tplc="544EA40E">
      <w:start w:val="7273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4F41678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9E87C28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480B9C6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7384FCDE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88AE7E0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E46527A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F2E3A3C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78C7474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F5105A0"/>
    <w:multiLevelType w:val="hybridMultilevel"/>
    <w:tmpl w:val="CDA4CC10"/>
    <w:lvl w:ilvl="0" w:tplc="0E3A13B2">
      <w:start w:val="1"/>
      <w:numFmt w:val="decimal"/>
      <w:lvlText w:val="%1."/>
      <w:lvlJc w:val="left"/>
      <w:pPr>
        <w:ind w:left="1350" w:hanging="360"/>
      </w:pPr>
      <w:rPr>
        <w:rFonts w:ascii="Times New Roman" w:eastAsiaTheme="minorHAnsi" w:hAnsi="Times New Roman" w:cs="Times New Roman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342B1E9D"/>
    <w:multiLevelType w:val="hybridMultilevel"/>
    <w:tmpl w:val="54F471D6"/>
    <w:lvl w:ilvl="0" w:tplc="A6F82204">
      <w:start w:val="7210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D86113E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B4EA7D6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F6A15A0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384E10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A7E57D4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914C248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18C881C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462A3E6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7143C5"/>
    <w:multiLevelType w:val="hybridMultilevel"/>
    <w:tmpl w:val="3A729C80"/>
    <w:lvl w:ilvl="0" w:tplc="737CF50A">
      <w:start w:val="14"/>
      <w:numFmt w:val="decimal"/>
      <w:lvlText w:val="%1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728B0F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6D638D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C54573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D6870A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950D09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9AE98B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2721AF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830FF9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C7F0E44"/>
    <w:multiLevelType w:val="hybridMultilevel"/>
    <w:tmpl w:val="DB3E6A8A"/>
    <w:lvl w:ilvl="0" w:tplc="C5A83BC4">
      <w:start w:val="14"/>
      <w:numFmt w:val="decimal"/>
      <w:lvlText w:val="%1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98D01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325D9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5504CA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51E74E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1C6FB0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48BE6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A1C8C2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6523F7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98C1F14"/>
    <w:multiLevelType w:val="hybridMultilevel"/>
    <w:tmpl w:val="EEFE2734"/>
    <w:lvl w:ilvl="0" w:tplc="4600FBC4">
      <w:start w:val="1"/>
      <w:numFmt w:val="decimal"/>
      <w:lvlText w:val="%1."/>
      <w:lvlJc w:val="left"/>
      <w:pPr>
        <w:ind w:left="4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83629DE">
      <w:start w:val="1"/>
      <w:numFmt w:val="lowerLetter"/>
      <w:lvlText w:val="%2"/>
      <w:lvlJc w:val="left"/>
      <w:pPr>
        <w:ind w:left="10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8042776">
      <w:start w:val="1"/>
      <w:numFmt w:val="lowerRoman"/>
      <w:lvlText w:val="%3"/>
      <w:lvlJc w:val="left"/>
      <w:pPr>
        <w:ind w:left="18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840117A">
      <w:start w:val="1"/>
      <w:numFmt w:val="decimal"/>
      <w:lvlText w:val="%4"/>
      <w:lvlJc w:val="left"/>
      <w:pPr>
        <w:ind w:left="25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ACE598A">
      <w:start w:val="1"/>
      <w:numFmt w:val="lowerLetter"/>
      <w:lvlText w:val="%5"/>
      <w:lvlJc w:val="left"/>
      <w:pPr>
        <w:ind w:left="32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B6C3BB6">
      <w:start w:val="1"/>
      <w:numFmt w:val="lowerRoman"/>
      <w:lvlText w:val="%6"/>
      <w:lvlJc w:val="left"/>
      <w:pPr>
        <w:ind w:left="39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1E47B0">
      <w:start w:val="1"/>
      <w:numFmt w:val="decimal"/>
      <w:lvlText w:val="%7"/>
      <w:lvlJc w:val="left"/>
      <w:pPr>
        <w:ind w:left="46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6C600FC">
      <w:start w:val="1"/>
      <w:numFmt w:val="lowerLetter"/>
      <w:lvlText w:val="%8"/>
      <w:lvlJc w:val="left"/>
      <w:pPr>
        <w:ind w:left="54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AD831FE">
      <w:start w:val="1"/>
      <w:numFmt w:val="lowerRoman"/>
      <w:lvlText w:val="%9"/>
      <w:lvlJc w:val="left"/>
      <w:pPr>
        <w:ind w:left="61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9A97406"/>
    <w:multiLevelType w:val="hybridMultilevel"/>
    <w:tmpl w:val="674EAFE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C614B8F"/>
    <w:multiLevelType w:val="hybridMultilevel"/>
    <w:tmpl w:val="CC243288"/>
    <w:lvl w:ilvl="0" w:tplc="17E4E678">
      <w:start w:val="7266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2382B1E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90ECB92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9AEF63C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F5AB978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CA908234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77324D8A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AFE9538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438A274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EF35449"/>
    <w:multiLevelType w:val="hybridMultilevel"/>
    <w:tmpl w:val="5A2CD464"/>
    <w:lvl w:ilvl="0" w:tplc="8A7C43F4">
      <w:start w:val="7201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76A208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ED83D6A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DB096A8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82A1FE4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260AC9E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8AC14D6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7B031FE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CDE49E0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60B847A5"/>
    <w:multiLevelType w:val="hybridMultilevel"/>
    <w:tmpl w:val="A9D83278"/>
    <w:lvl w:ilvl="0" w:tplc="9C9EE426">
      <w:start w:val="7210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702066E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924993C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29CD06C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DA26B56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5D504DC2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288BF1E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90C4580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C1CB870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446171C"/>
    <w:multiLevelType w:val="hybridMultilevel"/>
    <w:tmpl w:val="A554FA54"/>
    <w:lvl w:ilvl="0" w:tplc="02F6E240">
      <w:start w:val="7309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4450170A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0FEA478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C3E0132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EE2076E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8EED4B0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43C47E0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714A814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A96449A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E7B384D"/>
    <w:multiLevelType w:val="hybridMultilevel"/>
    <w:tmpl w:val="1E3EA2EC"/>
    <w:lvl w:ilvl="0" w:tplc="A51460EC">
      <w:start w:val="7372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CB413C6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B4FA8A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8FAFD4C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91A4FAC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F764BD8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C33F6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F621B24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19A6D9E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A363D15"/>
    <w:multiLevelType w:val="hybridMultilevel"/>
    <w:tmpl w:val="16CE3162"/>
    <w:lvl w:ilvl="0" w:tplc="D22ECA88">
      <w:start w:val="1"/>
      <w:numFmt w:val="decimal"/>
      <w:lvlText w:val="%1."/>
      <w:lvlJc w:val="left"/>
      <w:pPr>
        <w:ind w:left="4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9408ABC">
      <w:start w:val="1"/>
      <w:numFmt w:val="lowerLetter"/>
      <w:lvlText w:val="%2"/>
      <w:lvlJc w:val="left"/>
      <w:pPr>
        <w:ind w:left="10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336AEF8">
      <w:start w:val="1"/>
      <w:numFmt w:val="lowerRoman"/>
      <w:lvlText w:val="%3"/>
      <w:lvlJc w:val="left"/>
      <w:pPr>
        <w:ind w:left="18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3444D4">
      <w:start w:val="1"/>
      <w:numFmt w:val="decimal"/>
      <w:lvlText w:val="%4"/>
      <w:lvlJc w:val="left"/>
      <w:pPr>
        <w:ind w:left="25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DCC857A">
      <w:start w:val="1"/>
      <w:numFmt w:val="lowerLetter"/>
      <w:lvlText w:val="%5"/>
      <w:lvlJc w:val="left"/>
      <w:pPr>
        <w:ind w:left="32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66A2078">
      <w:start w:val="1"/>
      <w:numFmt w:val="lowerRoman"/>
      <w:lvlText w:val="%6"/>
      <w:lvlJc w:val="left"/>
      <w:pPr>
        <w:ind w:left="39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4CC46">
      <w:start w:val="1"/>
      <w:numFmt w:val="decimal"/>
      <w:lvlText w:val="%7"/>
      <w:lvlJc w:val="left"/>
      <w:pPr>
        <w:ind w:left="46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E324662">
      <w:start w:val="1"/>
      <w:numFmt w:val="lowerLetter"/>
      <w:lvlText w:val="%8"/>
      <w:lvlJc w:val="left"/>
      <w:pPr>
        <w:ind w:left="54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946EB80">
      <w:start w:val="1"/>
      <w:numFmt w:val="lowerRoman"/>
      <w:lvlText w:val="%9"/>
      <w:lvlJc w:val="left"/>
      <w:pPr>
        <w:ind w:left="61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DDB14E1"/>
    <w:multiLevelType w:val="hybridMultilevel"/>
    <w:tmpl w:val="7022283A"/>
    <w:lvl w:ilvl="0" w:tplc="8F507BEA">
      <w:start w:val="7309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1547F84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863EA046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A6070B0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2C6DE6A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9DE83B6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8A2D604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A96260E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F8C0B24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F8D2122"/>
    <w:multiLevelType w:val="hybridMultilevel"/>
    <w:tmpl w:val="AEF2E5AE"/>
    <w:lvl w:ilvl="0" w:tplc="C70E18BC">
      <w:start w:val="7273"/>
      <w:numFmt w:val="decimal"/>
      <w:lvlText w:val="%1"/>
      <w:lvlJc w:val="left"/>
      <w:pPr>
        <w:ind w:left="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C0CA654">
      <w:start w:val="1"/>
      <w:numFmt w:val="lowerLetter"/>
      <w:lvlText w:val="%2"/>
      <w:lvlJc w:val="left"/>
      <w:pPr>
        <w:ind w:left="1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6021A84">
      <w:start w:val="1"/>
      <w:numFmt w:val="lowerRoman"/>
      <w:lvlText w:val="%3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FB232A0">
      <w:start w:val="1"/>
      <w:numFmt w:val="decimal"/>
      <w:lvlText w:val="%4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35A71E2">
      <w:start w:val="1"/>
      <w:numFmt w:val="lowerLetter"/>
      <w:lvlText w:val="%5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D0222BA">
      <w:start w:val="1"/>
      <w:numFmt w:val="lowerRoman"/>
      <w:lvlText w:val="%6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2AA8422">
      <w:start w:val="1"/>
      <w:numFmt w:val="decimal"/>
      <w:lvlText w:val="%7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C029EAC">
      <w:start w:val="1"/>
      <w:numFmt w:val="lowerLetter"/>
      <w:lvlText w:val="%8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6C0388C">
      <w:start w:val="1"/>
      <w:numFmt w:val="lowerRoman"/>
      <w:lvlText w:val="%9"/>
      <w:lvlJc w:val="left"/>
      <w:pPr>
        <w:ind w:left="6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12"/>
  </w:num>
  <w:num w:numId="3">
    <w:abstractNumId w:val="3"/>
  </w:num>
  <w:num w:numId="4">
    <w:abstractNumId w:val="4"/>
  </w:num>
  <w:num w:numId="5">
    <w:abstractNumId w:val="19"/>
  </w:num>
  <w:num w:numId="6">
    <w:abstractNumId w:val="14"/>
  </w:num>
  <w:num w:numId="7">
    <w:abstractNumId w:val="8"/>
  </w:num>
  <w:num w:numId="8">
    <w:abstractNumId w:val="5"/>
  </w:num>
  <w:num w:numId="9">
    <w:abstractNumId w:val="6"/>
  </w:num>
  <w:num w:numId="10">
    <w:abstractNumId w:val="13"/>
  </w:num>
  <w:num w:numId="11">
    <w:abstractNumId w:val="17"/>
  </w:num>
  <w:num w:numId="12">
    <w:abstractNumId w:val="16"/>
  </w:num>
  <w:num w:numId="13">
    <w:abstractNumId w:val="0"/>
  </w:num>
  <w:num w:numId="14">
    <w:abstractNumId w:val="15"/>
  </w:num>
  <w:num w:numId="15">
    <w:abstractNumId w:val="1"/>
  </w:num>
  <w:num w:numId="16">
    <w:abstractNumId w:val="20"/>
  </w:num>
  <w:num w:numId="17">
    <w:abstractNumId w:val="2"/>
  </w:num>
  <w:num w:numId="18">
    <w:abstractNumId w:val="10"/>
  </w:num>
  <w:num w:numId="19">
    <w:abstractNumId w:val="9"/>
  </w:num>
  <w:num w:numId="20">
    <w:abstractNumId w:val="11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DIyNjU3NzazNDZX0lEKTi0uzszPAykwNKwFAJMg7y8tAAAA"/>
  </w:docVars>
  <w:rsids>
    <w:rsidRoot w:val="00F938C8"/>
    <w:rsid w:val="000435CE"/>
    <w:rsid w:val="000560C1"/>
    <w:rsid w:val="00060A41"/>
    <w:rsid w:val="00063842"/>
    <w:rsid w:val="00092226"/>
    <w:rsid w:val="000A40A0"/>
    <w:rsid w:val="000C2A23"/>
    <w:rsid w:val="000C6030"/>
    <w:rsid w:val="000F5406"/>
    <w:rsid w:val="00113074"/>
    <w:rsid w:val="001219A2"/>
    <w:rsid w:val="0014654E"/>
    <w:rsid w:val="00151C5E"/>
    <w:rsid w:val="001B32E8"/>
    <w:rsid w:val="001B7CC7"/>
    <w:rsid w:val="001D58F5"/>
    <w:rsid w:val="001E1FDD"/>
    <w:rsid w:val="00201198"/>
    <w:rsid w:val="0021156E"/>
    <w:rsid w:val="00222929"/>
    <w:rsid w:val="002272C7"/>
    <w:rsid w:val="002404D1"/>
    <w:rsid w:val="00272FE3"/>
    <w:rsid w:val="002741B0"/>
    <w:rsid w:val="00296CF7"/>
    <w:rsid w:val="00297A99"/>
    <w:rsid w:val="00297D33"/>
    <w:rsid w:val="002A4787"/>
    <w:rsid w:val="002B553A"/>
    <w:rsid w:val="002C071D"/>
    <w:rsid w:val="002D1F98"/>
    <w:rsid w:val="002D302F"/>
    <w:rsid w:val="002D7F09"/>
    <w:rsid w:val="002E0E3D"/>
    <w:rsid w:val="002F7AA1"/>
    <w:rsid w:val="00310260"/>
    <w:rsid w:val="00312D2E"/>
    <w:rsid w:val="0031359D"/>
    <w:rsid w:val="003173AA"/>
    <w:rsid w:val="00326647"/>
    <w:rsid w:val="00335AC7"/>
    <w:rsid w:val="0034041C"/>
    <w:rsid w:val="00360B49"/>
    <w:rsid w:val="00362987"/>
    <w:rsid w:val="00363CFF"/>
    <w:rsid w:val="0038467B"/>
    <w:rsid w:val="00394060"/>
    <w:rsid w:val="003A52C4"/>
    <w:rsid w:val="0040594C"/>
    <w:rsid w:val="00426184"/>
    <w:rsid w:val="00481D72"/>
    <w:rsid w:val="004B72A7"/>
    <w:rsid w:val="004D3E95"/>
    <w:rsid w:val="004E65E3"/>
    <w:rsid w:val="004F0E8E"/>
    <w:rsid w:val="004F1B1F"/>
    <w:rsid w:val="005010BE"/>
    <w:rsid w:val="00511525"/>
    <w:rsid w:val="00513DEF"/>
    <w:rsid w:val="00520A5A"/>
    <w:rsid w:val="0052364B"/>
    <w:rsid w:val="005300EB"/>
    <w:rsid w:val="00531B06"/>
    <w:rsid w:val="00563E1D"/>
    <w:rsid w:val="005653C7"/>
    <w:rsid w:val="005655F4"/>
    <w:rsid w:val="00565AEF"/>
    <w:rsid w:val="00566E88"/>
    <w:rsid w:val="0057199A"/>
    <w:rsid w:val="00574C19"/>
    <w:rsid w:val="00582B4A"/>
    <w:rsid w:val="00582B57"/>
    <w:rsid w:val="005854F9"/>
    <w:rsid w:val="005976E5"/>
    <w:rsid w:val="005C1689"/>
    <w:rsid w:val="005C5CC9"/>
    <w:rsid w:val="005C6AE8"/>
    <w:rsid w:val="005D32BF"/>
    <w:rsid w:val="005E5B19"/>
    <w:rsid w:val="005F5E86"/>
    <w:rsid w:val="0061722A"/>
    <w:rsid w:val="00660307"/>
    <w:rsid w:val="00674F2C"/>
    <w:rsid w:val="006A00EF"/>
    <w:rsid w:val="006B4B58"/>
    <w:rsid w:val="006C4E29"/>
    <w:rsid w:val="00712DBB"/>
    <w:rsid w:val="00771AD0"/>
    <w:rsid w:val="00792A07"/>
    <w:rsid w:val="007940F6"/>
    <w:rsid w:val="007A3E61"/>
    <w:rsid w:val="007B426D"/>
    <w:rsid w:val="007B4B76"/>
    <w:rsid w:val="007B5193"/>
    <w:rsid w:val="007B5D5A"/>
    <w:rsid w:val="007D0F17"/>
    <w:rsid w:val="007E115D"/>
    <w:rsid w:val="007E6E2C"/>
    <w:rsid w:val="00814A7C"/>
    <w:rsid w:val="0083217F"/>
    <w:rsid w:val="00832848"/>
    <w:rsid w:val="0083685C"/>
    <w:rsid w:val="00842E2D"/>
    <w:rsid w:val="00873669"/>
    <w:rsid w:val="00874CA0"/>
    <w:rsid w:val="008A2D72"/>
    <w:rsid w:val="008C1A06"/>
    <w:rsid w:val="008C221F"/>
    <w:rsid w:val="008E467B"/>
    <w:rsid w:val="008F07DF"/>
    <w:rsid w:val="008F4684"/>
    <w:rsid w:val="008F4F9E"/>
    <w:rsid w:val="008F65AC"/>
    <w:rsid w:val="0090717B"/>
    <w:rsid w:val="009156AA"/>
    <w:rsid w:val="00917CF7"/>
    <w:rsid w:val="00920F52"/>
    <w:rsid w:val="0092528A"/>
    <w:rsid w:val="009454DD"/>
    <w:rsid w:val="00957C03"/>
    <w:rsid w:val="00964F14"/>
    <w:rsid w:val="00987769"/>
    <w:rsid w:val="00987E82"/>
    <w:rsid w:val="009A28BF"/>
    <w:rsid w:val="009C3837"/>
    <w:rsid w:val="009C4623"/>
    <w:rsid w:val="009C7426"/>
    <w:rsid w:val="009E6D0B"/>
    <w:rsid w:val="009F77AF"/>
    <w:rsid w:val="00A01DAB"/>
    <w:rsid w:val="00A15DE1"/>
    <w:rsid w:val="00A27597"/>
    <w:rsid w:val="00A37BCD"/>
    <w:rsid w:val="00A427F9"/>
    <w:rsid w:val="00A52395"/>
    <w:rsid w:val="00A5457C"/>
    <w:rsid w:val="00A67CA0"/>
    <w:rsid w:val="00A77615"/>
    <w:rsid w:val="00A90B74"/>
    <w:rsid w:val="00A96F72"/>
    <w:rsid w:val="00AA24F8"/>
    <w:rsid w:val="00AA7D60"/>
    <w:rsid w:val="00AB7D47"/>
    <w:rsid w:val="00AC3D35"/>
    <w:rsid w:val="00B00AFF"/>
    <w:rsid w:val="00B26AE0"/>
    <w:rsid w:val="00B308F1"/>
    <w:rsid w:val="00B41F4C"/>
    <w:rsid w:val="00B52B4E"/>
    <w:rsid w:val="00B85E2F"/>
    <w:rsid w:val="00B9273D"/>
    <w:rsid w:val="00BA332A"/>
    <w:rsid w:val="00BB53B8"/>
    <w:rsid w:val="00BC4E5B"/>
    <w:rsid w:val="00BC6F3A"/>
    <w:rsid w:val="00BE0230"/>
    <w:rsid w:val="00BE6DA5"/>
    <w:rsid w:val="00C07152"/>
    <w:rsid w:val="00C10E01"/>
    <w:rsid w:val="00C53FE9"/>
    <w:rsid w:val="00C61C8F"/>
    <w:rsid w:val="00C81811"/>
    <w:rsid w:val="00C825F7"/>
    <w:rsid w:val="00C9799F"/>
    <w:rsid w:val="00CB59ED"/>
    <w:rsid w:val="00CC3795"/>
    <w:rsid w:val="00CD789B"/>
    <w:rsid w:val="00CF5427"/>
    <w:rsid w:val="00D05B5E"/>
    <w:rsid w:val="00D05D09"/>
    <w:rsid w:val="00D06F6D"/>
    <w:rsid w:val="00D15AC4"/>
    <w:rsid w:val="00D17F30"/>
    <w:rsid w:val="00D222F0"/>
    <w:rsid w:val="00D4342C"/>
    <w:rsid w:val="00D473AD"/>
    <w:rsid w:val="00DD3250"/>
    <w:rsid w:val="00DD6A6D"/>
    <w:rsid w:val="00DF5EFD"/>
    <w:rsid w:val="00E04444"/>
    <w:rsid w:val="00E14169"/>
    <w:rsid w:val="00E14ABF"/>
    <w:rsid w:val="00E20654"/>
    <w:rsid w:val="00E269C5"/>
    <w:rsid w:val="00E34D37"/>
    <w:rsid w:val="00E5080B"/>
    <w:rsid w:val="00E67C7A"/>
    <w:rsid w:val="00E77DFC"/>
    <w:rsid w:val="00EB676A"/>
    <w:rsid w:val="00EC719E"/>
    <w:rsid w:val="00ED7514"/>
    <w:rsid w:val="00F01C8E"/>
    <w:rsid w:val="00F274E2"/>
    <w:rsid w:val="00F455CD"/>
    <w:rsid w:val="00F53B8A"/>
    <w:rsid w:val="00F6495F"/>
    <w:rsid w:val="00F9030A"/>
    <w:rsid w:val="00F938C8"/>
    <w:rsid w:val="00FA3162"/>
    <w:rsid w:val="00FA3613"/>
    <w:rsid w:val="00FB7FF0"/>
    <w:rsid w:val="00FC4205"/>
    <w:rsid w:val="00FD2FAE"/>
    <w:rsid w:val="00FD6EE9"/>
    <w:rsid w:val="00FE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69DB8D7"/>
  <w15:chartTrackingRefBased/>
  <w15:docId w15:val="{BC4A36C9-9F0E-4A3B-BA76-4ACBC206A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CD789B"/>
    <w:pPr>
      <w:keepNext/>
      <w:keepLines/>
      <w:spacing w:after="0"/>
      <w:jc w:val="right"/>
      <w:outlineLvl w:val="0"/>
    </w:pPr>
    <w:rPr>
      <w:rFonts w:ascii="Verdana" w:eastAsia="Verdana" w:hAnsi="Verdana" w:cs="Verdana"/>
      <w:color w:val="000000"/>
      <w:sz w:val="14"/>
    </w:rPr>
  </w:style>
  <w:style w:type="paragraph" w:styleId="Heading2">
    <w:name w:val="heading 2"/>
    <w:next w:val="Normal"/>
    <w:link w:val="Heading2Char"/>
    <w:uiPriority w:val="9"/>
    <w:unhideWhenUsed/>
    <w:qFormat/>
    <w:rsid w:val="00312D2E"/>
    <w:pPr>
      <w:keepNext/>
      <w:keepLines/>
      <w:spacing w:after="0"/>
      <w:ind w:left="797"/>
      <w:jc w:val="center"/>
      <w:outlineLvl w:val="1"/>
    </w:pPr>
    <w:rPr>
      <w:rFonts w:ascii="Calibri" w:eastAsia="Calibri" w:hAnsi="Calibri" w:cs="Calibri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938C8"/>
    <w:pPr>
      <w:spacing w:after="0" w:line="240" w:lineRule="auto"/>
    </w:pPr>
    <w:rPr>
      <w:color w:val="44546A" w:themeColor="text2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61C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C8F"/>
  </w:style>
  <w:style w:type="paragraph" w:styleId="Footer">
    <w:name w:val="footer"/>
    <w:basedOn w:val="Normal"/>
    <w:link w:val="FooterChar"/>
    <w:uiPriority w:val="99"/>
    <w:unhideWhenUsed/>
    <w:rsid w:val="00C61C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C8F"/>
  </w:style>
  <w:style w:type="paragraph" w:styleId="BodyText">
    <w:name w:val="Body Text"/>
    <w:basedOn w:val="Normal"/>
    <w:link w:val="BodyTextChar"/>
    <w:uiPriority w:val="1"/>
    <w:qFormat/>
    <w:rsid w:val="005E5B19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5E5B19"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2741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41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41B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CD789B"/>
    <w:rPr>
      <w:rFonts w:ascii="Verdana" w:eastAsia="Verdana" w:hAnsi="Verdana" w:cs="Verdana"/>
      <w:color w:val="000000"/>
      <w:sz w:val="14"/>
    </w:rPr>
  </w:style>
  <w:style w:type="table" w:customStyle="1" w:styleId="TableGrid">
    <w:name w:val="TableGrid"/>
    <w:rsid w:val="00CD789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7A3E61"/>
    <w:pPr>
      <w:spacing w:before="240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2292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29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rsid w:val="00312D2E"/>
    <w:rPr>
      <w:rFonts w:ascii="Calibri" w:eastAsia="Calibri" w:hAnsi="Calibri" w:cs="Calibri"/>
      <w:color w:val="000000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0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0A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D75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6.emf"/><Relationship Id="rId21" Type="http://schemas.openxmlformats.org/officeDocument/2006/relationships/hyperlink" Target="http://www.tsu.edu/about/administration/finance/departments/procurement-services/pdf/most-commonly-used-account-codes.pdf" TargetMode="External"/><Relationship Id="rId42" Type="http://schemas.openxmlformats.org/officeDocument/2006/relationships/image" Target="media/image14.emf"/><Relationship Id="rId47" Type="http://schemas.openxmlformats.org/officeDocument/2006/relationships/oleObject" Target="embeddings/oleObject14.bin"/><Relationship Id="rId63" Type="http://schemas.openxmlformats.org/officeDocument/2006/relationships/image" Target="media/image24.emf"/><Relationship Id="rId68" Type="http://schemas.openxmlformats.org/officeDocument/2006/relationships/oleObject" Target="embeddings/oleObject23.bin"/><Relationship Id="rId84" Type="http://schemas.openxmlformats.org/officeDocument/2006/relationships/package" Target="embeddings/Microsoft_Word_Template1.dotx"/><Relationship Id="rId89" Type="http://schemas.openxmlformats.org/officeDocument/2006/relationships/glossaryDocument" Target="glossary/document.xml"/><Relationship Id="rId16" Type="http://schemas.openxmlformats.org/officeDocument/2006/relationships/image" Target="media/image3.emf"/><Relationship Id="rId11" Type="http://schemas.openxmlformats.org/officeDocument/2006/relationships/endnotes" Target="endnotes.xml"/><Relationship Id="rId32" Type="http://schemas.openxmlformats.org/officeDocument/2006/relationships/image" Target="media/image9.emf"/><Relationship Id="rId37" Type="http://schemas.openxmlformats.org/officeDocument/2006/relationships/oleObject" Target="embeddings/oleObject9.bin"/><Relationship Id="rId53" Type="http://schemas.openxmlformats.org/officeDocument/2006/relationships/image" Target="media/image19.emf"/><Relationship Id="rId58" Type="http://schemas.openxmlformats.org/officeDocument/2006/relationships/oleObject" Target="embeddings/oleObject19.bin"/><Relationship Id="rId74" Type="http://schemas.openxmlformats.org/officeDocument/2006/relationships/image" Target="media/image30.emf"/><Relationship Id="rId79" Type="http://schemas.openxmlformats.org/officeDocument/2006/relationships/hyperlink" Target="http://www.tsu.edu/about/administration/finance/departments/procurement-services/index.html" TargetMode="External"/><Relationship Id="rId5" Type="http://schemas.openxmlformats.org/officeDocument/2006/relationships/customXml" Target="../customXml/item5.xml"/><Relationship Id="rId90" Type="http://schemas.openxmlformats.org/officeDocument/2006/relationships/theme" Target="theme/theme1.xml"/><Relationship Id="rId14" Type="http://schemas.openxmlformats.org/officeDocument/2006/relationships/hyperlink" Target="http://www.tsu.edu/about/administration/division-of-academic-affairs-and-research/research/pdf/grant-fund-request-form.pdf" TargetMode="External"/><Relationship Id="rId22" Type="http://schemas.openxmlformats.org/officeDocument/2006/relationships/image" Target="media/image4.emf"/><Relationship Id="rId27" Type="http://schemas.openxmlformats.org/officeDocument/2006/relationships/oleObject" Target="embeddings/oleObject4.bin"/><Relationship Id="rId30" Type="http://schemas.openxmlformats.org/officeDocument/2006/relationships/image" Target="media/image8.emf"/><Relationship Id="rId35" Type="http://schemas.openxmlformats.org/officeDocument/2006/relationships/oleObject" Target="embeddings/oleObject8.bin"/><Relationship Id="rId43" Type="http://schemas.openxmlformats.org/officeDocument/2006/relationships/oleObject" Target="embeddings/oleObject12.bin"/><Relationship Id="rId48" Type="http://schemas.openxmlformats.org/officeDocument/2006/relationships/image" Target="media/image17.emf"/><Relationship Id="rId56" Type="http://schemas.openxmlformats.org/officeDocument/2006/relationships/oleObject" Target="embeddings/oleObject18.bin"/><Relationship Id="rId64" Type="http://schemas.openxmlformats.org/officeDocument/2006/relationships/oleObject" Target="embeddings/oleObject21.bin"/><Relationship Id="rId69" Type="http://schemas.openxmlformats.org/officeDocument/2006/relationships/hyperlink" Target="http://www.tsu.edu/about/administration/general-counsel/index.html" TargetMode="External"/><Relationship Id="rId77" Type="http://schemas.openxmlformats.org/officeDocument/2006/relationships/hyperlink" Target="http://www.tsu.edu/about/administration/finance/departments/procurement-services/pdf/paper-requisition-template.pdf" TargetMode="External"/><Relationship Id="rId8" Type="http://schemas.openxmlformats.org/officeDocument/2006/relationships/settings" Target="settings.xml"/><Relationship Id="rId51" Type="http://schemas.openxmlformats.org/officeDocument/2006/relationships/oleObject" Target="embeddings/oleObject16.bin"/><Relationship Id="rId72" Type="http://schemas.openxmlformats.org/officeDocument/2006/relationships/hyperlink" Target="http://www.tsu/about/administration/general-counsel/legal-management/index.html" TargetMode="External"/><Relationship Id="rId80" Type="http://schemas.openxmlformats.org/officeDocument/2006/relationships/hyperlink" Target="http://www.tsu.edu/about/administration/finance/departments/procurement-services/pdf/direct-pay-voucher.pdf" TargetMode="External"/><Relationship Id="rId85" Type="http://schemas.openxmlformats.org/officeDocument/2006/relationships/image" Target="media/image33.emf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3.bin"/><Relationship Id="rId33" Type="http://schemas.openxmlformats.org/officeDocument/2006/relationships/oleObject" Target="embeddings/oleObject7.bin"/><Relationship Id="rId38" Type="http://schemas.openxmlformats.org/officeDocument/2006/relationships/image" Target="media/image12.emf"/><Relationship Id="rId46" Type="http://schemas.openxmlformats.org/officeDocument/2006/relationships/image" Target="media/image16.emf"/><Relationship Id="rId59" Type="http://schemas.openxmlformats.org/officeDocument/2006/relationships/image" Target="media/image22.emf"/><Relationship Id="rId67" Type="http://schemas.openxmlformats.org/officeDocument/2006/relationships/image" Target="media/image26.emf"/><Relationship Id="rId20" Type="http://schemas.openxmlformats.org/officeDocument/2006/relationships/hyperlink" Target="mailto:Rena.Robinson@tsu.edu" TargetMode="External"/><Relationship Id="rId41" Type="http://schemas.openxmlformats.org/officeDocument/2006/relationships/oleObject" Target="embeddings/oleObject11.bin"/><Relationship Id="rId54" Type="http://schemas.openxmlformats.org/officeDocument/2006/relationships/oleObject" Target="embeddings/oleObject17.bin"/><Relationship Id="rId62" Type="http://schemas.openxmlformats.org/officeDocument/2006/relationships/image" Target="media/image23.png"/><Relationship Id="rId70" Type="http://schemas.openxmlformats.org/officeDocument/2006/relationships/image" Target="media/image27.png"/><Relationship Id="rId75" Type="http://schemas.openxmlformats.org/officeDocument/2006/relationships/package" Target="embeddings/Microsoft_Word_Template.dotx"/><Relationship Id="rId83" Type="http://schemas.openxmlformats.org/officeDocument/2006/relationships/image" Target="media/image32.emf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://www.tsu.edu" TargetMode="External"/><Relationship Id="rId23" Type="http://schemas.openxmlformats.org/officeDocument/2006/relationships/oleObject" Target="embeddings/oleObject2.bin"/><Relationship Id="rId28" Type="http://schemas.openxmlformats.org/officeDocument/2006/relationships/image" Target="media/image7.emf"/><Relationship Id="rId36" Type="http://schemas.openxmlformats.org/officeDocument/2006/relationships/image" Target="media/image11.emf"/><Relationship Id="rId49" Type="http://schemas.openxmlformats.org/officeDocument/2006/relationships/oleObject" Target="embeddings/oleObject15.bin"/><Relationship Id="rId57" Type="http://schemas.openxmlformats.org/officeDocument/2006/relationships/image" Target="media/image21.emf"/><Relationship Id="rId10" Type="http://schemas.openxmlformats.org/officeDocument/2006/relationships/footnotes" Target="footnotes.xml"/><Relationship Id="rId31" Type="http://schemas.openxmlformats.org/officeDocument/2006/relationships/oleObject" Target="embeddings/oleObject6.bin"/><Relationship Id="rId44" Type="http://schemas.openxmlformats.org/officeDocument/2006/relationships/image" Target="media/image15.emf"/><Relationship Id="rId52" Type="http://schemas.openxmlformats.org/officeDocument/2006/relationships/hyperlink" Target="https://hr.tsu.edu/forms-tools/" TargetMode="External"/><Relationship Id="rId60" Type="http://schemas.openxmlformats.org/officeDocument/2006/relationships/oleObject" Target="embeddings/oleObject20.bin"/><Relationship Id="rId65" Type="http://schemas.openxmlformats.org/officeDocument/2006/relationships/image" Target="media/image25.emf"/><Relationship Id="rId73" Type="http://schemas.openxmlformats.org/officeDocument/2006/relationships/image" Target="media/image29.png"/><Relationship Id="rId78" Type="http://schemas.openxmlformats.org/officeDocument/2006/relationships/hyperlink" Target="http://www.tsu.edu/about/administration/finance/departments/procurement-services/index.html" TargetMode="External"/><Relationship Id="rId81" Type="http://schemas.openxmlformats.org/officeDocument/2006/relationships/hyperlink" Target="http://www.tsu.edu/about/administration/finance/departments/procurement-services/pdf/direct-pay-voucher.pdf" TargetMode="External"/><Relationship Id="rId86" Type="http://schemas.openxmlformats.org/officeDocument/2006/relationships/package" Target="embeddings/Microsoft_Word_Template2.dotx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hyperlink" Target="http://www.tsu.edu/about/administration/office-of-information/banner-mytsuweb/index.html" TargetMode="External"/><Relationship Id="rId39" Type="http://schemas.openxmlformats.org/officeDocument/2006/relationships/oleObject" Target="embeddings/oleObject10.bin"/><Relationship Id="rId34" Type="http://schemas.openxmlformats.org/officeDocument/2006/relationships/image" Target="media/image10.emf"/><Relationship Id="rId50" Type="http://schemas.openxmlformats.org/officeDocument/2006/relationships/image" Target="media/image18.emf"/><Relationship Id="rId55" Type="http://schemas.openxmlformats.org/officeDocument/2006/relationships/image" Target="media/image20.emf"/><Relationship Id="rId76" Type="http://schemas.openxmlformats.org/officeDocument/2006/relationships/hyperlink" Target="http://www.tsu.edu/about/administration/finance/departments/procurement-services/pdf/paper-requisition-template.pdf" TargetMode="External"/><Relationship Id="rId7" Type="http://schemas.openxmlformats.org/officeDocument/2006/relationships/styles" Target="styles.xml"/><Relationship Id="rId71" Type="http://schemas.openxmlformats.org/officeDocument/2006/relationships/image" Target="media/image28.png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5.bin"/><Relationship Id="rId24" Type="http://schemas.openxmlformats.org/officeDocument/2006/relationships/image" Target="media/image5.emf"/><Relationship Id="rId40" Type="http://schemas.openxmlformats.org/officeDocument/2006/relationships/image" Target="media/image13.emf"/><Relationship Id="rId45" Type="http://schemas.openxmlformats.org/officeDocument/2006/relationships/oleObject" Target="embeddings/oleObject13.bin"/><Relationship Id="rId66" Type="http://schemas.openxmlformats.org/officeDocument/2006/relationships/oleObject" Target="embeddings/oleObject22.bin"/><Relationship Id="rId87" Type="http://schemas.openxmlformats.org/officeDocument/2006/relationships/footer" Target="footer1.xml"/><Relationship Id="rId61" Type="http://schemas.openxmlformats.org/officeDocument/2006/relationships/hyperlink" Target="http://www.tsu.edu/about/administration/forms/procurement-services.html" TargetMode="External"/><Relationship Id="rId82" Type="http://schemas.openxmlformats.org/officeDocument/2006/relationships/image" Target="media/image31.png"/><Relationship Id="rId19" Type="http://schemas.openxmlformats.org/officeDocument/2006/relationships/hyperlink" Target="http://www.ts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61DEA6ACBCD485086AA24051F07D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9B6DE-B199-4536-90E6-B920847EDFEA}"/>
      </w:docPartPr>
      <w:docPartBody>
        <w:p w:rsidR="009C7434" w:rsidRDefault="00EB3CB5" w:rsidP="00EB3CB5">
          <w:pPr>
            <w:pStyle w:val="C61DEA6ACBCD485086AA24051F07D70D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3CB5"/>
    <w:rsid w:val="009C7434"/>
    <w:rsid w:val="00EB3CB5"/>
    <w:rsid w:val="00F45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9C714DDA4C48FE94129BC51C372034">
    <w:name w:val="809C714DDA4C48FE94129BC51C372034"/>
    <w:rsid w:val="00EB3CB5"/>
  </w:style>
  <w:style w:type="paragraph" w:customStyle="1" w:styleId="EAE77A20773148AB82B44F61A72F5C82">
    <w:name w:val="EAE77A20773148AB82B44F61A72F5C82"/>
    <w:rsid w:val="00EB3CB5"/>
  </w:style>
  <w:style w:type="paragraph" w:customStyle="1" w:styleId="B9865684819246C89DB0454AC429E3D5">
    <w:name w:val="B9865684819246C89DB0454AC429E3D5"/>
    <w:rsid w:val="00EB3CB5"/>
  </w:style>
  <w:style w:type="paragraph" w:customStyle="1" w:styleId="DD520E57B9654C5393F659A07C1330B4">
    <w:name w:val="DD520E57B9654C5393F659A07C1330B4"/>
    <w:rsid w:val="00EB3CB5"/>
  </w:style>
  <w:style w:type="paragraph" w:customStyle="1" w:styleId="F7A48F1A93664FE09971ECC01D3E1F40">
    <w:name w:val="F7A48F1A93664FE09971ECC01D3E1F40"/>
    <w:rsid w:val="00EB3CB5"/>
  </w:style>
  <w:style w:type="paragraph" w:customStyle="1" w:styleId="C61DEA6ACBCD485086AA24051F07D70D">
    <w:name w:val="C61DEA6ACBCD485086AA24051F07D70D"/>
    <w:rsid w:val="00EB3CB5"/>
  </w:style>
  <w:style w:type="paragraph" w:customStyle="1" w:styleId="1D88FAD1700544E39BFBA4ACF3BAB63E">
    <w:name w:val="1D88FAD1700544E39BFBA4ACF3BAB63E"/>
    <w:rsid w:val="00EB3CB5"/>
  </w:style>
  <w:style w:type="paragraph" w:customStyle="1" w:styleId="BBBE9109CBA547D3B7CB3072AB163663">
    <w:name w:val="BBBE9109CBA547D3B7CB3072AB163663"/>
    <w:rsid w:val="00EB3CB5"/>
  </w:style>
  <w:style w:type="paragraph" w:customStyle="1" w:styleId="959D617B14784B2CB5EFC2AB8693E2F3">
    <w:name w:val="959D617B14784B2CB5EFC2AB8693E2F3"/>
    <w:rsid w:val="00EB3CB5"/>
  </w:style>
  <w:style w:type="paragraph" w:customStyle="1" w:styleId="700ED0A6D1FC44708FF791EE7B693F08">
    <w:name w:val="700ED0A6D1FC44708FF791EE7B693F08"/>
    <w:rsid w:val="00EB3CB5"/>
  </w:style>
  <w:style w:type="paragraph" w:customStyle="1" w:styleId="153C8E9048384509A7B5543FC89B8396">
    <w:name w:val="153C8E9048384509A7B5543FC89B8396"/>
    <w:rsid w:val="00EB3CB5"/>
  </w:style>
  <w:style w:type="paragraph" w:customStyle="1" w:styleId="406E248E545B4C62BAEB356ACF365A2A">
    <w:name w:val="406E248E545B4C62BAEB356ACF365A2A"/>
    <w:rsid w:val="00F453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5-17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2A1281D506E47BD0BED9918E1B522" ma:contentTypeVersion="10" ma:contentTypeDescription="Create a new document." ma:contentTypeScope="" ma:versionID="638549b06d605d10a80fb79d48ac130a">
  <xsd:schema xmlns:xsd="http://www.w3.org/2001/XMLSchema" xmlns:xs="http://www.w3.org/2001/XMLSchema" xmlns:p="http://schemas.microsoft.com/office/2006/metadata/properties" xmlns:ns3="976e4d44-ce95-417b-b63f-019540df63d3" targetNamespace="http://schemas.microsoft.com/office/2006/metadata/properties" ma:root="true" ma:fieldsID="05cd23111b445dbc6b8408756b505303" ns3:_="">
    <xsd:import namespace="976e4d44-ce95-417b-b63f-019540df63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6e4d44-ce95-417b-b63f-019540df6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757BC5-DFB1-4196-94B5-ACC7DCAFDC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6e4d44-ce95-417b-b63f-019540df63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3BC87B-A7D5-431C-9668-90F013AB864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52FA7F-71F9-4937-BAF1-3F97FC15EB2D}">
  <ds:schemaRefs>
    <ds:schemaRef ds:uri="http://schemas.microsoft.com/office/2006/metadata/properties"/>
    <ds:schemaRef ds:uri="976e4d44-ce95-417b-b63f-019540df63d3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D672A114-09F7-46E0-997C-DC531AD16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8</TotalTime>
  <Pages>47</Pages>
  <Words>1011</Words>
  <Characters>57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FINANCIAL &amp; compliance SERVICES REFERENCE GUIDE FOR NEW GRANTEES</vt:lpstr>
    </vt:vector>
  </TitlesOfParts>
  <Company/>
  <LinksUpToDate>false</LinksUpToDate>
  <CharactersWithSpaces>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INANCIAL &amp; compliance SERVICES REFERENCE GUIDE FOR NEW GRANTEES</dc:title>
  <dc:subject/>
  <dc:creator/>
  <cp:keywords/>
  <dc:description/>
  <cp:lastModifiedBy>Simmons, Joanna M.</cp:lastModifiedBy>
  <cp:revision>83</cp:revision>
  <cp:lastPrinted>2022-05-26T20:32:00Z</cp:lastPrinted>
  <dcterms:created xsi:type="dcterms:W3CDTF">2022-04-22T21:58:00Z</dcterms:created>
  <dcterms:modified xsi:type="dcterms:W3CDTF">2022-06-07T22:20:00Z</dcterms:modified>
  <cp:category>Reference Guide for New Grante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2A1281D506E47BD0BED9918E1B522</vt:lpwstr>
  </property>
</Properties>
</file>